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5473"/>
      </w:tblGrid>
      <w:tr w:rsidR="00560E35" w:rsidRPr="00774841" w14:paraId="5CFDB0D3" w14:textId="77777777" w:rsidTr="00904BC2">
        <w:tc>
          <w:tcPr>
            <w:tcW w:w="2143" w:type="pct"/>
            <w:shd w:val="clear" w:color="auto" w:fill="auto"/>
          </w:tcPr>
          <w:p w14:paraId="0FDF02DC" w14:textId="77777777"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How is your organisation currently funded? </w:t>
              <w:br/>
              <w:t>Planète Urgence obtains its funding through a combination of sources. In 2023, the organization operates with an annual budget of €5,649,000, which is supported by long-term partnerships with businesses and institutional funding. The funding is allocated as follows: 80% for local missions, 11% for operational costs, and 8% for research expenses. Additionally, the organization develops partnerships with companies of all sizes, allowing them to support its actions through donations and employee engagement.</w:t>
            </w:r>
          </w:p>
        </w:tc>
        <w:tc>
          <w:tcPr>
            <w:tcW w:w="2857" w:type="pct"/>
            <w:shd w:val="clear" w:color="auto" w:fill="auto"/>
            <w:vAlign w:val="center"/>
          </w:tcPr>
          <w:p w14:paraId="797D74FB" w14:textId="71CB3CB4"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Max </w:t>
            </w:r>
            <w:r w:rsidR="00E80CE3">
              <w:rPr>
                <w:rFonts w:ascii="Montserrat" w:hAnsi="Montserrat" w:cstheme="minorHAnsi"/>
              </w:rPr>
              <w:t>3</w:t>
            </w:r>
            <w:r w:rsidRPr="00774841">
              <w:rPr>
                <w:rFonts w:ascii="Montserrat" w:hAnsi="Montserrat" w:cstheme="minorHAnsi"/>
              </w:rPr>
              <w:t>0 words)</w:t>
            </w:r>
          </w:p>
        </w:tc>
      </w:tr>
    </w:tbl>
    <w:p w14:paraId="5B9D3556" w14:textId="0867D768" w:rsidR="006D149E" w:rsidRPr="00774841" w:rsidRDefault="006D149E" w:rsidP="006D149E">
      <w:pPr>
        <w:spacing w:before="0" w:after="0"/>
        <w:rPr>
          <w:rFonts w:ascii="Montserrat" w:hAnsi="Montserrat" w:cstheme="minorHAnsi"/>
          <w:bCs/>
        </w:rPr>
      </w:pPr>
    </w:p>
    <w:sectPr w:rsidR="006D149E" w:rsidRPr="00774841" w:rsidSect="003D11CC">
      <w:headerReference w:type="even" r:id="rId12"/>
      <w:headerReference w:type="default" r:id="rId13"/>
      <w:footerReference w:type="even" r:id="rId14"/>
      <w:footerReference w:type="default" r:id="rId15"/>
      <w:headerReference w:type="first" r:id="rId16"/>
      <w:footerReference w:type="first" r:id="rId17"/>
      <w:pgSz w:w="11906" w:h="16838" w:code="9"/>
      <w:pgMar w:top="1843" w:right="1134" w:bottom="184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C85EC" w14:textId="77777777" w:rsidR="00AD3F16" w:rsidRDefault="00AD3F16" w:rsidP="005E72DF">
      <w:r>
        <w:separator/>
      </w:r>
    </w:p>
  </w:endnote>
  <w:endnote w:type="continuationSeparator" w:id="0">
    <w:p w14:paraId="1DFDB032" w14:textId="77777777" w:rsidR="00AD3F16" w:rsidRDefault="00AD3F16" w:rsidP="005E72DF">
      <w:r>
        <w:continuationSeparator/>
      </w:r>
    </w:p>
  </w:endnote>
  <w:endnote w:type="continuationNotice" w:id="1">
    <w:p w14:paraId="1770474C" w14:textId="77777777" w:rsidR="00AD3F16" w:rsidRDefault="00AD3F1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1D105" w14:textId="0ADB4949" w:rsidR="0000761F" w:rsidRDefault="0000761F" w:rsidP="005E72DF">
    <w:pPr>
      <w:pStyle w:val="Pieddepage"/>
      <w:rPr>
        <w:rStyle w:val="Numrodepage"/>
      </w:rPr>
    </w:pPr>
    <w:r>
      <w:rPr>
        <w:rStyle w:val="Numrodepage"/>
      </w:rPr>
      <w:fldChar w:fldCharType="begin"/>
    </w:r>
    <w:r>
      <w:rPr>
        <w:rStyle w:val="Numrodepage"/>
      </w:rPr>
      <w:instrText xml:space="preserve">PAGE  </w:instrText>
    </w:r>
    <w:r>
      <w:rPr>
        <w:rStyle w:val="Numrodepage"/>
      </w:rPr>
      <w:fldChar w:fldCharType="separate"/>
    </w:r>
    <w:r w:rsidR="00827B67">
      <w:rPr>
        <w:rStyle w:val="Numrodepage"/>
        <w:noProof/>
      </w:rPr>
      <w:t>1</w:t>
    </w:r>
    <w:r>
      <w:rPr>
        <w:rStyle w:val="Numrodepage"/>
      </w:rPr>
      <w:fldChar w:fldCharType="end"/>
    </w:r>
  </w:p>
  <w:p w14:paraId="4B9C6397" w14:textId="77777777" w:rsidR="0000761F" w:rsidRDefault="0000761F" w:rsidP="005E72D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4701265"/>
      <w:docPartObj>
        <w:docPartGallery w:val="Page Numbers (Bottom of Page)"/>
        <w:docPartUnique/>
      </w:docPartObj>
    </w:sdtPr>
    <w:sdtEndPr>
      <w:rPr>
        <w:rFonts w:ascii="Montserrat" w:hAnsi="Montserrat"/>
        <w:noProof/>
        <w:sz w:val="20"/>
        <w:szCs w:val="20"/>
      </w:rPr>
    </w:sdtEndPr>
    <w:sdtContent>
      <w:p w14:paraId="5C2E1FAD" w14:textId="1C6BE0BF" w:rsidR="00FF637C" w:rsidRPr="005E4EFA" w:rsidRDefault="00FF637C" w:rsidP="009E371D">
        <w:pPr>
          <w:pStyle w:val="Pieddepage"/>
          <w:jc w:val="center"/>
          <w:rPr>
            <w:rFonts w:ascii="Montserrat" w:hAnsi="Montserrat"/>
            <w:sz w:val="20"/>
            <w:szCs w:val="20"/>
          </w:rPr>
        </w:pPr>
        <w:r w:rsidRPr="005E4EFA">
          <w:rPr>
            <w:rFonts w:ascii="Montserrat" w:hAnsi="Montserrat"/>
            <w:sz w:val="20"/>
            <w:szCs w:val="20"/>
          </w:rPr>
          <w:fldChar w:fldCharType="begin"/>
        </w:r>
        <w:r w:rsidRPr="005E4EFA">
          <w:rPr>
            <w:rFonts w:ascii="Montserrat" w:hAnsi="Montserrat"/>
            <w:sz w:val="20"/>
            <w:szCs w:val="20"/>
          </w:rPr>
          <w:instrText xml:space="preserve"> PAGE   \* MERGEFORMAT </w:instrText>
        </w:r>
        <w:r w:rsidRPr="005E4EFA">
          <w:rPr>
            <w:rFonts w:ascii="Montserrat" w:hAnsi="Montserrat"/>
            <w:sz w:val="20"/>
            <w:szCs w:val="20"/>
          </w:rPr>
          <w:fldChar w:fldCharType="separate"/>
        </w:r>
        <w:r w:rsidRPr="005E4EFA">
          <w:rPr>
            <w:rFonts w:ascii="Montserrat" w:hAnsi="Montserrat"/>
            <w:noProof/>
            <w:sz w:val="20"/>
            <w:szCs w:val="20"/>
          </w:rPr>
          <w:t>2</w:t>
        </w:r>
        <w:r w:rsidRPr="005E4EFA">
          <w:rPr>
            <w:rFonts w:ascii="Montserrat" w:hAnsi="Montserrat"/>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sz w:val="20"/>
        <w:szCs w:val="20"/>
      </w:rPr>
      <w:id w:val="-105890918"/>
      <w:docPartObj>
        <w:docPartGallery w:val="Page Numbers (Bottom of Page)"/>
        <w:docPartUnique/>
      </w:docPartObj>
    </w:sdtPr>
    <w:sdtEndPr>
      <w:rPr>
        <w:noProof/>
      </w:rPr>
    </w:sdtEndPr>
    <w:sdtContent>
      <w:p w14:paraId="671DAD65" w14:textId="50027C74" w:rsidR="00071102" w:rsidRPr="008E3197" w:rsidRDefault="008E3197" w:rsidP="008E3197">
        <w:pPr>
          <w:pStyle w:val="Pieddepage"/>
          <w:jc w:val="center"/>
          <w:rPr>
            <w:rFonts w:ascii="Montserrat" w:hAnsi="Montserrat"/>
            <w:sz w:val="20"/>
            <w:szCs w:val="20"/>
          </w:rPr>
        </w:pPr>
        <w:r w:rsidRPr="008E3197">
          <w:rPr>
            <w:rFonts w:ascii="Montserrat" w:hAnsi="Montserrat"/>
            <w:sz w:val="20"/>
            <w:szCs w:val="20"/>
          </w:rPr>
          <w:fldChar w:fldCharType="begin"/>
        </w:r>
        <w:r w:rsidRPr="008E3197">
          <w:rPr>
            <w:rFonts w:ascii="Montserrat" w:hAnsi="Montserrat"/>
            <w:sz w:val="20"/>
            <w:szCs w:val="20"/>
          </w:rPr>
          <w:instrText xml:space="preserve"> PAGE   \* MERGEFORMAT </w:instrText>
        </w:r>
        <w:r w:rsidRPr="008E3197">
          <w:rPr>
            <w:rFonts w:ascii="Montserrat" w:hAnsi="Montserrat"/>
            <w:sz w:val="20"/>
            <w:szCs w:val="20"/>
          </w:rPr>
          <w:fldChar w:fldCharType="separate"/>
        </w:r>
        <w:r w:rsidRPr="008E3197">
          <w:rPr>
            <w:rFonts w:ascii="Montserrat" w:hAnsi="Montserrat"/>
            <w:noProof/>
            <w:sz w:val="20"/>
            <w:szCs w:val="20"/>
          </w:rPr>
          <w:t>2</w:t>
        </w:r>
        <w:r w:rsidRPr="008E3197">
          <w:rPr>
            <w:rFonts w:ascii="Montserrat" w:hAnsi="Montserrat"/>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01D82" w14:textId="77777777" w:rsidR="00AD3F16" w:rsidRDefault="00AD3F16" w:rsidP="005E72DF">
      <w:r>
        <w:separator/>
      </w:r>
    </w:p>
  </w:footnote>
  <w:footnote w:type="continuationSeparator" w:id="0">
    <w:p w14:paraId="2AA15C04" w14:textId="77777777" w:rsidR="00AD3F16" w:rsidRDefault="00AD3F16" w:rsidP="005E72DF">
      <w:r>
        <w:continuationSeparator/>
      </w:r>
    </w:p>
  </w:footnote>
  <w:footnote w:type="continuationNotice" w:id="1">
    <w:p w14:paraId="2B1A5863" w14:textId="77777777" w:rsidR="00AD3F16" w:rsidRDefault="00AD3F1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E47A4" w14:textId="77777777" w:rsidR="00341876" w:rsidRDefault="0034187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675E6" w14:textId="34B33CA0" w:rsidR="00DF79BA" w:rsidRDefault="00BC7E57" w:rsidP="00BC7E57">
    <w:pPr>
      <w:pStyle w:val="En-tte"/>
      <w:spacing w:before="0" w:after="0"/>
    </w:pPr>
    <w:r w:rsidRPr="00E72666">
      <w:rPr>
        <w:b/>
        <w:bCs/>
        <w:noProof/>
        <w:color w:val="F2AE51"/>
      </w:rPr>
      <mc:AlternateContent>
        <mc:Choice Requires="wpg">
          <w:drawing>
            <wp:anchor distT="0" distB="0" distL="114300" distR="114300" simplePos="0" relativeHeight="251658240" behindDoc="0" locked="0" layoutInCell="1" allowOverlap="1" wp14:anchorId="504DF998" wp14:editId="1AD4739F">
              <wp:simplePos x="0" y="0"/>
              <wp:positionH relativeFrom="margin">
                <wp:align>right</wp:align>
              </wp:positionH>
              <wp:positionV relativeFrom="paragraph">
                <wp:posOffset>219075</wp:posOffset>
              </wp:positionV>
              <wp:extent cx="2490017" cy="224155"/>
              <wp:effectExtent l="0" t="0" r="5715" b="4445"/>
              <wp:wrapNone/>
              <wp:docPr id="14" name="Group 14"/>
              <wp:cNvGraphicFramePr/>
              <a:graphic xmlns:a="http://schemas.openxmlformats.org/drawingml/2006/main">
                <a:graphicData uri="http://schemas.microsoft.com/office/word/2010/wordprocessingGroup">
                  <wpg:wgp>
                    <wpg:cNvGrpSpPr/>
                    <wpg:grpSpPr>
                      <a:xfrm>
                        <a:off x="0" y="0"/>
                        <a:ext cx="2490017" cy="224155"/>
                        <a:chOff x="3801291" y="0"/>
                        <a:chExt cx="2490017" cy="224155"/>
                      </a:xfrm>
                    </wpg:grpSpPr>
                    <pic:pic xmlns:pic="http://schemas.openxmlformats.org/drawingml/2006/picture">
                      <pic:nvPicPr>
                        <pic:cNvPr id="15" name="Picture 1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33703" y="0"/>
                          <a:ext cx="1157605" cy="224155"/>
                        </a:xfrm>
                        <a:prstGeom prst="rect">
                          <a:avLst/>
                        </a:prstGeom>
                        <a:noFill/>
                        <a:ln>
                          <a:noFill/>
                        </a:ln>
                      </pic:spPr>
                    </pic:pic>
                    <pic:pic xmlns:pic="http://schemas.openxmlformats.org/drawingml/2006/picture">
                      <pic:nvPicPr>
                        <pic:cNvPr id="16" name="Picture 1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801291" y="104503"/>
                          <a:ext cx="1224915" cy="577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670A6320">
            <v:group id="Group 14" style="position:absolute;margin-left:144.85pt;margin-top:17.25pt;width:196.05pt;height:17.65pt;z-index:251658240;mso-position-horizontal:right;mso-position-horizontal-relative:margin;mso-width-relative:margin;mso-height-relative:margin" coordsize="24900,2241" coordorigin="38012" o:spid="_x0000_s1026" w14:anchorId="5331346D"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5" style="position:absolute;left:51337;width:11576;height:224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">
                <v:imagedata o:title="" r:id="rId3"/>
              </v:shape>
              <v:shape id="Picture 16" style="position:absolute;left:38012;top:1045;width:12250;height:57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">
                <v:imagedata o:title="" r:id="rId4"/>
              </v:shape>
              <w10:wrap anchorx="margin"/>
            </v:group>
          </w:pict>
        </mc:Fallback>
      </mc:AlternateContent>
    </w:r>
    <w:r>
      <w:rPr>
        <w:noProof/>
      </w:rPr>
      <w:drawing>
        <wp:inline distT="0" distB="0" distL="0" distR="0" wp14:anchorId="0DA0A346" wp14:editId="19EE5C35">
          <wp:extent cx="1940118" cy="627904"/>
          <wp:effectExtent l="0" t="0" r="3175" b="1270"/>
          <wp:docPr id="1509432614" name="Picture 15094326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047550" name="Picture 3" descr="A black background with blue text&#10;&#10;Description automatically generated"/>
                  <pic:cNvPicPr/>
                </pic:nvPicPr>
                <pic:blipFill rotWithShape="1">
                  <a:blip r:embed="rId5">
                    <a:extLst>
                      <a:ext uri="{28A0092B-C50C-407E-A947-70E740481C1C}">
                        <a14:useLocalDpi xmlns:a14="http://schemas.microsoft.com/office/drawing/2010/main" val="0"/>
                      </a:ext>
                    </a:extLst>
                  </a:blip>
                  <a:srcRect l="5412" t="11226" r="6534" b="8134"/>
                  <a:stretch/>
                </pic:blipFill>
                <pic:spPr bwMode="auto">
                  <a:xfrm>
                    <a:off x="0" y="0"/>
                    <a:ext cx="1941351" cy="628303"/>
                  </a:xfrm>
                  <a:prstGeom prst="rect">
                    <a:avLst/>
                  </a:prstGeom>
                  <a:ln>
                    <a:noFill/>
                  </a:ln>
                  <a:extLst>
                    <a:ext uri="{53640926-AAD7-44D8-BBD7-CCE9431645EC}">
                      <a14:shadowObscured xmlns:a14="http://schemas.microsoft.com/office/drawing/2010/main"/>
                    </a:ext>
                  </a:extLst>
                </pic:spPr>
              </pic:pic>
            </a:graphicData>
          </a:graphic>
        </wp:inline>
      </w:drawing>
    </w:r>
  </w:p>
  <w:p w14:paraId="4D60AC38" w14:textId="77777777" w:rsidR="00BC7E57" w:rsidRDefault="00BC7E57" w:rsidP="00BC7E57">
    <w:pPr>
      <w:pStyle w:val="En-tte"/>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ACF96" w14:textId="3B28298F" w:rsidR="00071102" w:rsidRDefault="008E3197" w:rsidP="008E3197">
    <w:pPr>
      <w:pStyle w:val="En-tte"/>
      <w:jc w:val="right"/>
    </w:pPr>
    <w:r>
      <w:rPr>
        <w:noProof/>
        <w14:ligatures w14:val="standardContextual"/>
      </w:rPr>
      <w:drawing>
        <wp:inline distT="0" distB="0" distL="0" distR="0" wp14:anchorId="0ECF1C4F" wp14:editId="3A7DAF82">
          <wp:extent cx="2350669" cy="832513"/>
          <wp:effectExtent l="0" t="0" r="0" b="5715"/>
          <wp:docPr id="1798003698" name="Picture 1798003698"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03698" name="Picture 2" descr="Blue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80668" cy="8431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0D8E4FB4"/>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1F1F47C"/>
    <w:multiLevelType w:val="hybridMultilevel"/>
    <w:tmpl w:val="FFFFFFFF"/>
    <w:lvl w:ilvl="0" w:tplc="73AC0DE8">
      <w:start w:val="1"/>
      <w:numFmt w:val="decimal"/>
      <w:lvlText w:val="%1."/>
      <w:lvlJc w:val="left"/>
      <w:pPr>
        <w:ind w:left="720" w:hanging="360"/>
      </w:pPr>
    </w:lvl>
    <w:lvl w:ilvl="1" w:tplc="E236ADFC">
      <w:start w:val="1"/>
      <w:numFmt w:val="lowerLetter"/>
      <w:lvlText w:val="%2."/>
      <w:lvlJc w:val="left"/>
      <w:pPr>
        <w:ind w:left="1440" w:hanging="360"/>
      </w:pPr>
    </w:lvl>
    <w:lvl w:ilvl="2" w:tplc="0F5A30FA">
      <w:start w:val="1"/>
      <w:numFmt w:val="lowerRoman"/>
      <w:lvlText w:val="%3."/>
      <w:lvlJc w:val="right"/>
      <w:pPr>
        <w:ind w:left="2160" w:hanging="180"/>
      </w:pPr>
    </w:lvl>
    <w:lvl w:ilvl="3" w:tplc="39E69754">
      <w:start w:val="1"/>
      <w:numFmt w:val="decimal"/>
      <w:lvlText w:val="%4."/>
      <w:lvlJc w:val="left"/>
      <w:pPr>
        <w:ind w:left="2880" w:hanging="360"/>
      </w:pPr>
    </w:lvl>
    <w:lvl w:ilvl="4" w:tplc="17B861C0">
      <w:start w:val="1"/>
      <w:numFmt w:val="lowerLetter"/>
      <w:lvlText w:val="%5."/>
      <w:lvlJc w:val="left"/>
      <w:pPr>
        <w:ind w:left="3600" w:hanging="360"/>
      </w:pPr>
    </w:lvl>
    <w:lvl w:ilvl="5" w:tplc="58BEDAA2">
      <w:start w:val="1"/>
      <w:numFmt w:val="lowerRoman"/>
      <w:lvlText w:val="%6."/>
      <w:lvlJc w:val="right"/>
      <w:pPr>
        <w:ind w:left="4320" w:hanging="180"/>
      </w:pPr>
    </w:lvl>
    <w:lvl w:ilvl="6" w:tplc="0A5603D8">
      <w:start w:val="1"/>
      <w:numFmt w:val="decimal"/>
      <w:lvlText w:val="%7."/>
      <w:lvlJc w:val="left"/>
      <w:pPr>
        <w:ind w:left="5040" w:hanging="360"/>
      </w:pPr>
    </w:lvl>
    <w:lvl w:ilvl="7" w:tplc="ACB88630">
      <w:start w:val="1"/>
      <w:numFmt w:val="lowerLetter"/>
      <w:lvlText w:val="%8."/>
      <w:lvlJc w:val="left"/>
      <w:pPr>
        <w:ind w:left="5760" w:hanging="360"/>
      </w:pPr>
    </w:lvl>
    <w:lvl w:ilvl="8" w:tplc="3FA40A2C">
      <w:start w:val="1"/>
      <w:numFmt w:val="lowerRoman"/>
      <w:lvlText w:val="%9."/>
      <w:lvlJc w:val="right"/>
      <w:pPr>
        <w:ind w:left="6480" w:hanging="180"/>
      </w:pPr>
    </w:lvl>
  </w:abstractNum>
  <w:abstractNum w:abstractNumId="5"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E448B0"/>
    <w:multiLevelType w:val="hybridMultilevel"/>
    <w:tmpl w:val="E366599E"/>
    <w:lvl w:ilvl="0" w:tplc="79D09992">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0"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13DB7C75"/>
    <w:multiLevelType w:val="multilevel"/>
    <w:tmpl w:val="C76E691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2426724B"/>
    <w:multiLevelType w:val="hybridMultilevel"/>
    <w:tmpl w:val="7E9C86E2"/>
    <w:lvl w:ilvl="0" w:tplc="F4C84E4A">
      <w:start w:val="1"/>
      <w:numFmt w:val="bullet"/>
      <w:lvlText w:val=""/>
      <w:lvlJc w:val="left"/>
      <w:pPr>
        <w:ind w:left="36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2878DA"/>
    <w:multiLevelType w:val="hybridMultilevel"/>
    <w:tmpl w:val="22EE49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BED03B"/>
    <w:multiLevelType w:val="hybridMultilevel"/>
    <w:tmpl w:val="FFFFFFFF"/>
    <w:lvl w:ilvl="0" w:tplc="FFFFFFFF">
      <w:start w:val="1"/>
      <w:numFmt w:val="bullet"/>
      <w:lvlText w:val=""/>
      <w:lvlJc w:val="left"/>
      <w:pPr>
        <w:ind w:left="720" w:hanging="360"/>
      </w:pPr>
      <w:rPr>
        <w:rFonts w:ascii="Symbol" w:hAnsi="Symbol" w:hint="default"/>
      </w:rPr>
    </w:lvl>
    <w:lvl w:ilvl="1" w:tplc="C6121C46">
      <w:start w:val="1"/>
      <w:numFmt w:val="bullet"/>
      <w:lvlText w:val="o"/>
      <w:lvlJc w:val="left"/>
      <w:pPr>
        <w:ind w:left="1440" w:hanging="360"/>
      </w:pPr>
      <w:rPr>
        <w:rFonts w:ascii="Courier New" w:hAnsi="Courier New" w:hint="default"/>
      </w:rPr>
    </w:lvl>
    <w:lvl w:ilvl="2" w:tplc="F07EB5F4">
      <w:start w:val="1"/>
      <w:numFmt w:val="bullet"/>
      <w:lvlText w:val=""/>
      <w:lvlJc w:val="left"/>
      <w:pPr>
        <w:ind w:left="2160" w:hanging="360"/>
      </w:pPr>
      <w:rPr>
        <w:rFonts w:ascii="Wingdings" w:hAnsi="Wingdings" w:hint="default"/>
      </w:rPr>
    </w:lvl>
    <w:lvl w:ilvl="3" w:tplc="04766EB8">
      <w:start w:val="1"/>
      <w:numFmt w:val="bullet"/>
      <w:lvlText w:val=""/>
      <w:lvlJc w:val="left"/>
      <w:pPr>
        <w:ind w:left="2880" w:hanging="360"/>
      </w:pPr>
      <w:rPr>
        <w:rFonts w:ascii="Symbol" w:hAnsi="Symbol" w:hint="default"/>
      </w:rPr>
    </w:lvl>
    <w:lvl w:ilvl="4" w:tplc="EBC458B2">
      <w:start w:val="1"/>
      <w:numFmt w:val="bullet"/>
      <w:lvlText w:val="o"/>
      <w:lvlJc w:val="left"/>
      <w:pPr>
        <w:ind w:left="3600" w:hanging="360"/>
      </w:pPr>
      <w:rPr>
        <w:rFonts w:ascii="Courier New" w:hAnsi="Courier New" w:hint="default"/>
      </w:rPr>
    </w:lvl>
    <w:lvl w:ilvl="5" w:tplc="FA285C56">
      <w:start w:val="1"/>
      <w:numFmt w:val="bullet"/>
      <w:lvlText w:val=""/>
      <w:lvlJc w:val="left"/>
      <w:pPr>
        <w:ind w:left="4320" w:hanging="360"/>
      </w:pPr>
      <w:rPr>
        <w:rFonts w:ascii="Wingdings" w:hAnsi="Wingdings" w:hint="default"/>
      </w:rPr>
    </w:lvl>
    <w:lvl w:ilvl="6" w:tplc="A2EE1310">
      <w:start w:val="1"/>
      <w:numFmt w:val="bullet"/>
      <w:lvlText w:val=""/>
      <w:lvlJc w:val="left"/>
      <w:pPr>
        <w:ind w:left="5040" w:hanging="360"/>
      </w:pPr>
      <w:rPr>
        <w:rFonts w:ascii="Symbol" w:hAnsi="Symbol" w:hint="default"/>
      </w:rPr>
    </w:lvl>
    <w:lvl w:ilvl="7" w:tplc="BE928278">
      <w:start w:val="1"/>
      <w:numFmt w:val="bullet"/>
      <w:lvlText w:val="o"/>
      <w:lvlJc w:val="left"/>
      <w:pPr>
        <w:ind w:left="5760" w:hanging="360"/>
      </w:pPr>
      <w:rPr>
        <w:rFonts w:ascii="Courier New" w:hAnsi="Courier New" w:hint="default"/>
      </w:rPr>
    </w:lvl>
    <w:lvl w:ilvl="8" w:tplc="AF721C3C">
      <w:start w:val="1"/>
      <w:numFmt w:val="bullet"/>
      <w:lvlText w:val=""/>
      <w:lvlJc w:val="left"/>
      <w:pPr>
        <w:ind w:left="6480" w:hanging="360"/>
      </w:pPr>
      <w:rPr>
        <w:rFonts w:ascii="Wingdings" w:hAnsi="Wingdings" w:hint="default"/>
      </w:rPr>
    </w:lvl>
  </w:abstractNum>
  <w:abstractNum w:abstractNumId="26"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E0C2F6"/>
    <w:multiLevelType w:val="hybridMultilevel"/>
    <w:tmpl w:val="FFFFFFFF"/>
    <w:lvl w:ilvl="0" w:tplc="E1400CEC">
      <w:start w:val="3"/>
      <w:numFmt w:val="decimal"/>
      <w:lvlText w:val="%1."/>
      <w:lvlJc w:val="left"/>
      <w:pPr>
        <w:ind w:left="720" w:hanging="360"/>
      </w:pPr>
    </w:lvl>
    <w:lvl w:ilvl="1" w:tplc="3454CE54">
      <w:start w:val="1"/>
      <w:numFmt w:val="lowerLetter"/>
      <w:lvlText w:val="%2."/>
      <w:lvlJc w:val="left"/>
      <w:pPr>
        <w:ind w:left="1440" w:hanging="360"/>
      </w:pPr>
    </w:lvl>
    <w:lvl w:ilvl="2" w:tplc="FA564F68">
      <w:start w:val="1"/>
      <w:numFmt w:val="lowerRoman"/>
      <w:lvlText w:val="%3."/>
      <w:lvlJc w:val="right"/>
      <w:pPr>
        <w:ind w:left="2160" w:hanging="180"/>
      </w:pPr>
    </w:lvl>
    <w:lvl w:ilvl="3" w:tplc="AFB42968">
      <w:start w:val="1"/>
      <w:numFmt w:val="decimal"/>
      <w:lvlText w:val="%4."/>
      <w:lvlJc w:val="left"/>
      <w:pPr>
        <w:ind w:left="2880" w:hanging="360"/>
      </w:pPr>
    </w:lvl>
    <w:lvl w:ilvl="4" w:tplc="01AA2A58">
      <w:start w:val="1"/>
      <w:numFmt w:val="lowerLetter"/>
      <w:lvlText w:val="%5."/>
      <w:lvlJc w:val="left"/>
      <w:pPr>
        <w:ind w:left="3600" w:hanging="360"/>
      </w:pPr>
    </w:lvl>
    <w:lvl w:ilvl="5" w:tplc="C75EDA8E">
      <w:start w:val="1"/>
      <w:numFmt w:val="lowerRoman"/>
      <w:lvlText w:val="%6."/>
      <w:lvlJc w:val="right"/>
      <w:pPr>
        <w:ind w:left="4320" w:hanging="180"/>
      </w:pPr>
    </w:lvl>
    <w:lvl w:ilvl="6" w:tplc="3A44C438">
      <w:start w:val="1"/>
      <w:numFmt w:val="decimal"/>
      <w:lvlText w:val="%7."/>
      <w:lvlJc w:val="left"/>
      <w:pPr>
        <w:ind w:left="5040" w:hanging="360"/>
      </w:pPr>
    </w:lvl>
    <w:lvl w:ilvl="7" w:tplc="48262A2A">
      <w:start w:val="1"/>
      <w:numFmt w:val="lowerLetter"/>
      <w:lvlText w:val="%8."/>
      <w:lvlJc w:val="left"/>
      <w:pPr>
        <w:ind w:left="5760" w:hanging="360"/>
      </w:pPr>
    </w:lvl>
    <w:lvl w:ilvl="8" w:tplc="F0C699E2">
      <w:start w:val="1"/>
      <w:numFmt w:val="lowerRoman"/>
      <w:lvlText w:val="%9."/>
      <w:lvlJc w:val="right"/>
      <w:pPr>
        <w:ind w:left="6480" w:hanging="180"/>
      </w:pPr>
    </w:lvl>
  </w:abstractNum>
  <w:abstractNum w:abstractNumId="29"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31" w15:restartNumberingAfterBreak="0">
    <w:nsid w:val="59863A42"/>
    <w:multiLevelType w:val="hybridMultilevel"/>
    <w:tmpl w:val="53D8F280"/>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0165A7"/>
    <w:multiLevelType w:val="hybridMultilevel"/>
    <w:tmpl w:val="186894DC"/>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D0809A"/>
    <w:multiLevelType w:val="hybridMultilevel"/>
    <w:tmpl w:val="FFFFFFFF"/>
    <w:lvl w:ilvl="0" w:tplc="1748AE24">
      <w:start w:val="1"/>
      <w:numFmt w:val="decimal"/>
      <w:lvlText w:val="%1."/>
      <w:lvlJc w:val="left"/>
      <w:pPr>
        <w:ind w:left="720" w:hanging="360"/>
      </w:pPr>
    </w:lvl>
    <w:lvl w:ilvl="1" w:tplc="36C80F58">
      <w:start w:val="1"/>
      <w:numFmt w:val="lowerLetter"/>
      <w:lvlText w:val="%2."/>
      <w:lvlJc w:val="left"/>
      <w:pPr>
        <w:ind w:left="1440" w:hanging="360"/>
      </w:pPr>
    </w:lvl>
    <w:lvl w:ilvl="2" w:tplc="EFC2A726">
      <w:start w:val="1"/>
      <w:numFmt w:val="lowerRoman"/>
      <w:lvlText w:val="%3."/>
      <w:lvlJc w:val="right"/>
      <w:pPr>
        <w:ind w:left="2160" w:hanging="180"/>
      </w:pPr>
    </w:lvl>
    <w:lvl w:ilvl="3" w:tplc="C7467D6A">
      <w:start w:val="1"/>
      <w:numFmt w:val="decimal"/>
      <w:lvlText w:val="%4."/>
      <w:lvlJc w:val="left"/>
      <w:pPr>
        <w:ind w:left="2880" w:hanging="360"/>
      </w:pPr>
    </w:lvl>
    <w:lvl w:ilvl="4" w:tplc="EDEAF2BE">
      <w:start w:val="1"/>
      <w:numFmt w:val="lowerLetter"/>
      <w:lvlText w:val="%5."/>
      <w:lvlJc w:val="left"/>
      <w:pPr>
        <w:ind w:left="3600" w:hanging="360"/>
      </w:pPr>
    </w:lvl>
    <w:lvl w:ilvl="5" w:tplc="13309E00">
      <w:start w:val="1"/>
      <w:numFmt w:val="lowerRoman"/>
      <w:lvlText w:val="%6."/>
      <w:lvlJc w:val="right"/>
      <w:pPr>
        <w:ind w:left="4320" w:hanging="180"/>
      </w:pPr>
    </w:lvl>
    <w:lvl w:ilvl="6" w:tplc="0592F306">
      <w:start w:val="1"/>
      <w:numFmt w:val="decimal"/>
      <w:lvlText w:val="%7."/>
      <w:lvlJc w:val="left"/>
      <w:pPr>
        <w:ind w:left="5040" w:hanging="360"/>
      </w:pPr>
    </w:lvl>
    <w:lvl w:ilvl="7" w:tplc="B44EA8B2">
      <w:start w:val="1"/>
      <w:numFmt w:val="lowerLetter"/>
      <w:lvlText w:val="%8."/>
      <w:lvlJc w:val="left"/>
      <w:pPr>
        <w:ind w:left="5760" w:hanging="360"/>
      </w:pPr>
    </w:lvl>
    <w:lvl w:ilvl="8" w:tplc="1D6ABBB0">
      <w:start w:val="1"/>
      <w:numFmt w:val="lowerRoman"/>
      <w:lvlText w:val="%9."/>
      <w:lvlJc w:val="right"/>
      <w:pPr>
        <w:ind w:left="6480" w:hanging="180"/>
      </w:pPr>
    </w:lvl>
  </w:abstractNum>
  <w:abstractNum w:abstractNumId="3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9F78DE"/>
    <w:multiLevelType w:val="hybridMultilevel"/>
    <w:tmpl w:val="AEBAB838"/>
    <w:lvl w:ilvl="0" w:tplc="CDB2B79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303E2F"/>
    <w:multiLevelType w:val="multilevel"/>
    <w:tmpl w:val="7F22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A06132"/>
    <w:multiLevelType w:val="hybridMultilevel"/>
    <w:tmpl w:val="0B6A3EA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6C66AB"/>
    <w:multiLevelType w:val="hybridMultilevel"/>
    <w:tmpl w:val="FFFFFFFF"/>
    <w:lvl w:ilvl="0" w:tplc="F2B47142">
      <w:start w:val="2"/>
      <w:numFmt w:val="decimal"/>
      <w:lvlText w:val="%1."/>
      <w:lvlJc w:val="left"/>
      <w:pPr>
        <w:ind w:left="720" w:hanging="360"/>
      </w:pPr>
    </w:lvl>
    <w:lvl w:ilvl="1" w:tplc="5C8243A8">
      <w:start w:val="1"/>
      <w:numFmt w:val="lowerLetter"/>
      <w:lvlText w:val="%2."/>
      <w:lvlJc w:val="left"/>
      <w:pPr>
        <w:ind w:left="1440" w:hanging="360"/>
      </w:pPr>
    </w:lvl>
    <w:lvl w:ilvl="2" w:tplc="DA3E2830">
      <w:start w:val="1"/>
      <w:numFmt w:val="lowerRoman"/>
      <w:lvlText w:val="%3."/>
      <w:lvlJc w:val="right"/>
      <w:pPr>
        <w:ind w:left="2160" w:hanging="180"/>
      </w:pPr>
    </w:lvl>
    <w:lvl w:ilvl="3" w:tplc="1FAC82F2">
      <w:start w:val="1"/>
      <w:numFmt w:val="decimal"/>
      <w:lvlText w:val="%4."/>
      <w:lvlJc w:val="left"/>
      <w:pPr>
        <w:ind w:left="2880" w:hanging="360"/>
      </w:pPr>
    </w:lvl>
    <w:lvl w:ilvl="4" w:tplc="132CE078">
      <w:start w:val="1"/>
      <w:numFmt w:val="lowerLetter"/>
      <w:lvlText w:val="%5."/>
      <w:lvlJc w:val="left"/>
      <w:pPr>
        <w:ind w:left="3600" w:hanging="360"/>
      </w:pPr>
    </w:lvl>
    <w:lvl w:ilvl="5" w:tplc="19040A48">
      <w:start w:val="1"/>
      <w:numFmt w:val="lowerRoman"/>
      <w:lvlText w:val="%6."/>
      <w:lvlJc w:val="right"/>
      <w:pPr>
        <w:ind w:left="4320" w:hanging="180"/>
      </w:pPr>
    </w:lvl>
    <w:lvl w:ilvl="6" w:tplc="B93CC9E8">
      <w:start w:val="1"/>
      <w:numFmt w:val="decimal"/>
      <w:lvlText w:val="%7."/>
      <w:lvlJc w:val="left"/>
      <w:pPr>
        <w:ind w:left="5040" w:hanging="360"/>
      </w:pPr>
    </w:lvl>
    <w:lvl w:ilvl="7" w:tplc="44AE533E">
      <w:start w:val="1"/>
      <w:numFmt w:val="lowerLetter"/>
      <w:lvlText w:val="%8."/>
      <w:lvlJc w:val="left"/>
      <w:pPr>
        <w:ind w:left="5760" w:hanging="360"/>
      </w:pPr>
    </w:lvl>
    <w:lvl w:ilvl="8" w:tplc="CC2AEF50">
      <w:start w:val="1"/>
      <w:numFmt w:val="lowerRoman"/>
      <w:lvlText w:val="%9."/>
      <w:lvlJc w:val="right"/>
      <w:pPr>
        <w:ind w:left="6480" w:hanging="180"/>
      </w:pPr>
    </w:lvl>
  </w:abstractNum>
  <w:abstractNum w:abstractNumId="4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7858307">
    <w:abstractNumId w:val="12"/>
  </w:num>
  <w:num w:numId="2" w16cid:durableId="541284823">
    <w:abstractNumId w:val="10"/>
  </w:num>
  <w:num w:numId="3" w16cid:durableId="1036275329">
    <w:abstractNumId w:val="3"/>
  </w:num>
  <w:num w:numId="4" w16cid:durableId="1620643796">
    <w:abstractNumId w:val="13"/>
  </w:num>
  <w:num w:numId="5" w16cid:durableId="1391071880">
    <w:abstractNumId w:val="6"/>
  </w:num>
  <w:num w:numId="6" w16cid:durableId="361632800">
    <w:abstractNumId w:val="23"/>
  </w:num>
  <w:num w:numId="7" w16cid:durableId="461577820">
    <w:abstractNumId w:val="16"/>
  </w:num>
  <w:num w:numId="8" w16cid:durableId="349137870">
    <w:abstractNumId w:val="21"/>
  </w:num>
  <w:num w:numId="9" w16cid:durableId="1286230358">
    <w:abstractNumId w:val="34"/>
  </w:num>
  <w:num w:numId="10" w16cid:durableId="1326483">
    <w:abstractNumId w:val="44"/>
  </w:num>
  <w:num w:numId="11" w16cid:durableId="443958450">
    <w:abstractNumId w:val="27"/>
  </w:num>
  <w:num w:numId="12" w16cid:durableId="257564928">
    <w:abstractNumId w:val="19"/>
  </w:num>
  <w:num w:numId="13" w16cid:durableId="351959104">
    <w:abstractNumId w:val="24"/>
  </w:num>
  <w:num w:numId="14" w16cid:durableId="1302661721">
    <w:abstractNumId w:val="29"/>
  </w:num>
  <w:num w:numId="15" w16cid:durableId="649214753">
    <w:abstractNumId w:val="17"/>
  </w:num>
  <w:num w:numId="16" w16cid:durableId="1456944952">
    <w:abstractNumId w:val="30"/>
  </w:num>
  <w:num w:numId="17" w16cid:durableId="426393063">
    <w:abstractNumId w:val="18"/>
  </w:num>
  <w:num w:numId="18" w16cid:durableId="1613512363">
    <w:abstractNumId w:val="36"/>
  </w:num>
  <w:num w:numId="19" w16cid:durableId="1332366893">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99418015">
    <w:abstractNumId w:val="0"/>
  </w:num>
  <w:num w:numId="21" w16cid:durableId="1220674304">
    <w:abstractNumId w:val="45"/>
  </w:num>
  <w:num w:numId="22" w16cid:durableId="83259926">
    <w:abstractNumId w:val="42"/>
  </w:num>
  <w:num w:numId="23" w16cid:durableId="1892421884">
    <w:abstractNumId w:val="26"/>
  </w:num>
  <w:num w:numId="24" w16cid:durableId="1647667527">
    <w:abstractNumId w:val="22"/>
  </w:num>
  <w:num w:numId="25" w16cid:durableId="323625452">
    <w:abstractNumId w:val="39"/>
  </w:num>
  <w:num w:numId="26" w16cid:durableId="1100377044">
    <w:abstractNumId w:val="7"/>
  </w:num>
  <w:num w:numId="27" w16cid:durableId="1965311513">
    <w:abstractNumId w:val="42"/>
  </w:num>
  <w:num w:numId="28" w16cid:durableId="1868175515">
    <w:abstractNumId w:val="9"/>
  </w:num>
  <w:num w:numId="29" w16cid:durableId="855463852">
    <w:abstractNumId w:val="5"/>
  </w:num>
  <w:num w:numId="30" w16cid:durableId="1703238477">
    <w:abstractNumId w:val="41"/>
  </w:num>
  <w:num w:numId="31" w16cid:durableId="496267125">
    <w:abstractNumId w:val="37"/>
  </w:num>
  <w:num w:numId="32" w16cid:durableId="1553151122">
    <w:abstractNumId w:val="1"/>
  </w:num>
  <w:num w:numId="33" w16cid:durableId="505635412">
    <w:abstractNumId w:val="15"/>
  </w:num>
  <w:num w:numId="34" w16cid:durableId="2142576197">
    <w:abstractNumId w:val="1"/>
  </w:num>
  <w:num w:numId="35" w16cid:durableId="1490825536">
    <w:abstractNumId w:val="25"/>
  </w:num>
  <w:num w:numId="36" w16cid:durableId="313224644">
    <w:abstractNumId w:val="8"/>
  </w:num>
  <w:num w:numId="37" w16cid:durableId="1502163432">
    <w:abstractNumId w:val="33"/>
  </w:num>
  <w:num w:numId="38" w16cid:durableId="504829048">
    <w:abstractNumId w:val="28"/>
  </w:num>
  <w:num w:numId="39" w16cid:durableId="1202012574">
    <w:abstractNumId w:val="43"/>
  </w:num>
  <w:num w:numId="40" w16cid:durableId="1287080545">
    <w:abstractNumId w:val="4"/>
  </w:num>
  <w:num w:numId="41" w16cid:durableId="831868508">
    <w:abstractNumId w:val="32"/>
  </w:num>
  <w:num w:numId="42" w16cid:durableId="31422138">
    <w:abstractNumId w:val="14"/>
  </w:num>
  <w:num w:numId="43" w16cid:durableId="2101096726">
    <w:abstractNumId w:val="40"/>
  </w:num>
  <w:num w:numId="44" w16cid:durableId="1987007105">
    <w:abstractNumId w:val="31"/>
  </w:num>
  <w:num w:numId="45" w16cid:durableId="1877740746">
    <w:abstractNumId w:val="38"/>
  </w:num>
  <w:num w:numId="46" w16cid:durableId="745223883">
    <w:abstractNumId w:val="35"/>
  </w:num>
  <w:num w:numId="47" w16cid:durableId="1112479271">
    <w:abstractNumId w:val="20"/>
  </w:num>
  <w:num w:numId="48" w16cid:durableId="1169753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3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092"/>
    <w:rsid w:val="00000B3B"/>
    <w:rsid w:val="000011F1"/>
    <w:rsid w:val="00001E05"/>
    <w:rsid w:val="000021CB"/>
    <w:rsid w:val="00003A5C"/>
    <w:rsid w:val="00003CD4"/>
    <w:rsid w:val="00004841"/>
    <w:rsid w:val="00004CB7"/>
    <w:rsid w:val="00006442"/>
    <w:rsid w:val="00007007"/>
    <w:rsid w:val="0000761F"/>
    <w:rsid w:val="00007FF4"/>
    <w:rsid w:val="00010002"/>
    <w:rsid w:val="000102D1"/>
    <w:rsid w:val="00010633"/>
    <w:rsid w:val="00012642"/>
    <w:rsid w:val="000139B8"/>
    <w:rsid w:val="00013EB6"/>
    <w:rsid w:val="00015256"/>
    <w:rsid w:val="00015CEE"/>
    <w:rsid w:val="000201CC"/>
    <w:rsid w:val="00020563"/>
    <w:rsid w:val="00020C42"/>
    <w:rsid w:val="00020C9C"/>
    <w:rsid w:val="000213C2"/>
    <w:rsid w:val="00021E79"/>
    <w:rsid w:val="00021F2D"/>
    <w:rsid w:val="00022059"/>
    <w:rsid w:val="000221D8"/>
    <w:rsid w:val="000224BB"/>
    <w:rsid w:val="00022929"/>
    <w:rsid w:val="000231E3"/>
    <w:rsid w:val="00023D7F"/>
    <w:rsid w:val="00023EDF"/>
    <w:rsid w:val="00023F4B"/>
    <w:rsid w:val="000241B8"/>
    <w:rsid w:val="00024C9F"/>
    <w:rsid w:val="00024F79"/>
    <w:rsid w:val="0003074A"/>
    <w:rsid w:val="00031448"/>
    <w:rsid w:val="000323EE"/>
    <w:rsid w:val="0003259E"/>
    <w:rsid w:val="00032B48"/>
    <w:rsid w:val="00033FF6"/>
    <w:rsid w:val="00034403"/>
    <w:rsid w:val="000344D2"/>
    <w:rsid w:val="0003471A"/>
    <w:rsid w:val="00035893"/>
    <w:rsid w:val="000367DA"/>
    <w:rsid w:val="0003754A"/>
    <w:rsid w:val="00037838"/>
    <w:rsid w:val="00040475"/>
    <w:rsid w:val="000406C6"/>
    <w:rsid w:val="00041C98"/>
    <w:rsid w:val="00042FCC"/>
    <w:rsid w:val="00043250"/>
    <w:rsid w:val="00043E07"/>
    <w:rsid w:val="00044B36"/>
    <w:rsid w:val="000450BB"/>
    <w:rsid w:val="00045648"/>
    <w:rsid w:val="00045C49"/>
    <w:rsid w:val="00046ABC"/>
    <w:rsid w:val="00047980"/>
    <w:rsid w:val="00047D61"/>
    <w:rsid w:val="000500D2"/>
    <w:rsid w:val="0005068D"/>
    <w:rsid w:val="00050D43"/>
    <w:rsid w:val="00051116"/>
    <w:rsid w:val="00052836"/>
    <w:rsid w:val="00052939"/>
    <w:rsid w:val="00052D79"/>
    <w:rsid w:val="00053E1D"/>
    <w:rsid w:val="0005472F"/>
    <w:rsid w:val="00055015"/>
    <w:rsid w:val="00055174"/>
    <w:rsid w:val="00055B98"/>
    <w:rsid w:val="000561B2"/>
    <w:rsid w:val="00056ADA"/>
    <w:rsid w:val="00057711"/>
    <w:rsid w:val="00060EB2"/>
    <w:rsid w:val="00060EEE"/>
    <w:rsid w:val="00062025"/>
    <w:rsid w:val="00063FF3"/>
    <w:rsid w:val="000649B4"/>
    <w:rsid w:val="000653A7"/>
    <w:rsid w:val="00065E3E"/>
    <w:rsid w:val="00066B58"/>
    <w:rsid w:val="00066BFE"/>
    <w:rsid w:val="00066E85"/>
    <w:rsid w:val="000670A4"/>
    <w:rsid w:val="000673F7"/>
    <w:rsid w:val="0006766C"/>
    <w:rsid w:val="00067781"/>
    <w:rsid w:val="0006798A"/>
    <w:rsid w:val="00067C0F"/>
    <w:rsid w:val="000702D5"/>
    <w:rsid w:val="00070C06"/>
    <w:rsid w:val="00070E6E"/>
    <w:rsid w:val="00071102"/>
    <w:rsid w:val="000716DB"/>
    <w:rsid w:val="000729A9"/>
    <w:rsid w:val="00072CC3"/>
    <w:rsid w:val="000739B2"/>
    <w:rsid w:val="00073ED7"/>
    <w:rsid w:val="0007412E"/>
    <w:rsid w:val="00074755"/>
    <w:rsid w:val="00074CC0"/>
    <w:rsid w:val="00074CC9"/>
    <w:rsid w:val="00074D41"/>
    <w:rsid w:val="00074FD4"/>
    <w:rsid w:val="000758CA"/>
    <w:rsid w:val="00075A6C"/>
    <w:rsid w:val="00075FE0"/>
    <w:rsid w:val="00076D40"/>
    <w:rsid w:val="000772B6"/>
    <w:rsid w:val="00077830"/>
    <w:rsid w:val="00077B77"/>
    <w:rsid w:val="00077B88"/>
    <w:rsid w:val="00081843"/>
    <w:rsid w:val="000818C9"/>
    <w:rsid w:val="00084240"/>
    <w:rsid w:val="0008514A"/>
    <w:rsid w:val="000854F5"/>
    <w:rsid w:val="00085B24"/>
    <w:rsid w:val="00085C8E"/>
    <w:rsid w:val="00086550"/>
    <w:rsid w:val="000865C2"/>
    <w:rsid w:val="00087592"/>
    <w:rsid w:val="000879D6"/>
    <w:rsid w:val="00087EAC"/>
    <w:rsid w:val="000901D2"/>
    <w:rsid w:val="000925A4"/>
    <w:rsid w:val="0009289B"/>
    <w:rsid w:val="00093E56"/>
    <w:rsid w:val="00093F83"/>
    <w:rsid w:val="00094648"/>
    <w:rsid w:val="00095564"/>
    <w:rsid w:val="00095BEC"/>
    <w:rsid w:val="00095E27"/>
    <w:rsid w:val="00095E73"/>
    <w:rsid w:val="000962F7"/>
    <w:rsid w:val="00097F47"/>
    <w:rsid w:val="000A0070"/>
    <w:rsid w:val="000A0F6F"/>
    <w:rsid w:val="000A195D"/>
    <w:rsid w:val="000A1C0A"/>
    <w:rsid w:val="000A1D1F"/>
    <w:rsid w:val="000A2838"/>
    <w:rsid w:val="000A30D6"/>
    <w:rsid w:val="000A3296"/>
    <w:rsid w:val="000A42CC"/>
    <w:rsid w:val="000A449F"/>
    <w:rsid w:val="000A4715"/>
    <w:rsid w:val="000A48CC"/>
    <w:rsid w:val="000A49FA"/>
    <w:rsid w:val="000A5915"/>
    <w:rsid w:val="000A6B14"/>
    <w:rsid w:val="000A6F42"/>
    <w:rsid w:val="000A705E"/>
    <w:rsid w:val="000A7E62"/>
    <w:rsid w:val="000B00C3"/>
    <w:rsid w:val="000B14B1"/>
    <w:rsid w:val="000B1A91"/>
    <w:rsid w:val="000B434D"/>
    <w:rsid w:val="000B43DB"/>
    <w:rsid w:val="000B4EF9"/>
    <w:rsid w:val="000B54AF"/>
    <w:rsid w:val="000B64EC"/>
    <w:rsid w:val="000B6C08"/>
    <w:rsid w:val="000C0835"/>
    <w:rsid w:val="000C1E73"/>
    <w:rsid w:val="000C2187"/>
    <w:rsid w:val="000C2469"/>
    <w:rsid w:val="000C2D13"/>
    <w:rsid w:val="000C354F"/>
    <w:rsid w:val="000C3938"/>
    <w:rsid w:val="000C3E71"/>
    <w:rsid w:val="000C4B48"/>
    <w:rsid w:val="000C55AD"/>
    <w:rsid w:val="000C5BCE"/>
    <w:rsid w:val="000C6A91"/>
    <w:rsid w:val="000C7F2C"/>
    <w:rsid w:val="000D06AD"/>
    <w:rsid w:val="000D0832"/>
    <w:rsid w:val="000D1011"/>
    <w:rsid w:val="000D1323"/>
    <w:rsid w:val="000D1E15"/>
    <w:rsid w:val="000D2541"/>
    <w:rsid w:val="000D32D3"/>
    <w:rsid w:val="000D3487"/>
    <w:rsid w:val="000D460E"/>
    <w:rsid w:val="000D49AE"/>
    <w:rsid w:val="000D52B1"/>
    <w:rsid w:val="000D61B1"/>
    <w:rsid w:val="000D709C"/>
    <w:rsid w:val="000D7331"/>
    <w:rsid w:val="000D751A"/>
    <w:rsid w:val="000D7727"/>
    <w:rsid w:val="000D7792"/>
    <w:rsid w:val="000D7CEA"/>
    <w:rsid w:val="000E0404"/>
    <w:rsid w:val="000E04D0"/>
    <w:rsid w:val="000E05C8"/>
    <w:rsid w:val="000E0CE2"/>
    <w:rsid w:val="000E1745"/>
    <w:rsid w:val="000E19B4"/>
    <w:rsid w:val="000E21BB"/>
    <w:rsid w:val="000E3EF1"/>
    <w:rsid w:val="000E3FDB"/>
    <w:rsid w:val="000E42EB"/>
    <w:rsid w:val="000E45EB"/>
    <w:rsid w:val="000E489D"/>
    <w:rsid w:val="000E4B93"/>
    <w:rsid w:val="000E579B"/>
    <w:rsid w:val="000E5D79"/>
    <w:rsid w:val="000E6334"/>
    <w:rsid w:val="000E6528"/>
    <w:rsid w:val="000F026F"/>
    <w:rsid w:val="000F118A"/>
    <w:rsid w:val="000F1B22"/>
    <w:rsid w:val="000F2244"/>
    <w:rsid w:val="000F2D5E"/>
    <w:rsid w:val="000F2D8F"/>
    <w:rsid w:val="000F366A"/>
    <w:rsid w:val="000F49EC"/>
    <w:rsid w:val="000F4E62"/>
    <w:rsid w:val="000F5FE7"/>
    <w:rsid w:val="000F69CA"/>
    <w:rsid w:val="000F77B1"/>
    <w:rsid w:val="0010076C"/>
    <w:rsid w:val="001008AE"/>
    <w:rsid w:val="00100933"/>
    <w:rsid w:val="001010BF"/>
    <w:rsid w:val="001018B7"/>
    <w:rsid w:val="00103961"/>
    <w:rsid w:val="001039BC"/>
    <w:rsid w:val="00103ADD"/>
    <w:rsid w:val="00103ECE"/>
    <w:rsid w:val="001048A8"/>
    <w:rsid w:val="00104BEF"/>
    <w:rsid w:val="00104D06"/>
    <w:rsid w:val="00105169"/>
    <w:rsid w:val="0010522F"/>
    <w:rsid w:val="001057F6"/>
    <w:rsid w:val="00105912"/>
    <w:rsid w:val="00105A9D"/>
    <w:rsid w:val="00105C46"/>
    <w:rsid w:val="00105C76"/>
    <w:rsid w:val="00106105"/>
    <w:rsid w:val="00106294"/>
    <w:rsid w:val="00106B7C"/>
    <w:rsid w:val="00106D01"/>
    <w:rsid w:val="00106D69"/>
    <w:rsid w:val="00107257"/>
    <w:rsid w:val="00107760"/>
    <w:rsid w:val="0010797A"/>
    <w:rsid w:val="001102BC"/>
    <w:rsid w:val="00111485"/>
    <w:rsid w:val="00111637"/>
    <w:rsid w:val="00111644"/>
    <w:rsid w:val="00112675"/>
    <w:rsid w:val="00112DBE"/>
    <w:rsid w:val="00113668"/>
    <w:rsid w:val="001138A6"/>
    <w:rsid w:val="00113D5E"/>
    <w:rsid w:val="00114A68"/>
    <w:rsid w:val="00114EE1"/>
    <w:rsid w:val="001163F9"/>
    <w:rsid w:val="001165E7"/>
    <w:rsid w:val="001166DB"/>
    <w:rsid w:val="001169F8"/>
    <w:rsid w:val="0011721C"/>
    <w:rsid w:val="0011788D"/>
    <w:rsid w:val="00117BA0"/>
    <w:rsid w:val="00117BB9"/>
    <w:rsid w:val="0012004D"/>
    <w:rsid w:val="001212E9"/>
    <w:rsid w:val="001224E8"/>
    <w:rsid w:val="001228D3"/>
    <w:rsid w:val="00122B74"/>
    <w:rsid w:val="00122FCA"/>
    <w:rsid w:val="0012321A"/>
    <w:rsid w:val="00123AA9"/>
    <w:rsid w:val="00124980"/>
    <w:rsid w:val="00125E1C"/>
    <w:rsid w:val="00126900"/>
    <w:rsid w:val="00126B14"/>
    <w:rsid w:val="00127A06"/>
    <w:rsid w:val="0013041E"/>
    <w:rsid w:val="001313D3"/>
    <w:rsid w:val="00131CC4"/>
    <w:rsid w:val="00132A5B"/>
    <w:rsid w:val="00132B1F"/>
    <w:rsid w:val="00132DDB"/>
    <w:rsid w:val="00132E02"/>
    <w:rsid w:val="0013341C"/>
    <w:rsid w:val="00133B35"/>
    <w:rsid w:val="001349B9"/>
    <w:rsid w:val="00135B82"/>
    <w:rsid w:val="001374D4"/>
    <w:rsid w:val="00137B26"/>
    <w:rsid w:val="00140106"/>
    <w:rsid w:val="0014025E"/>
    <w:rsid w:val="00140F38"/>
    <w:rsid w:val="00141521"/>
    <w:rsid w:val="00141FDB"/>
    <w:rsid w:val="00142820"/>
    <w:rsid w:val="00143047"/>
    <w:rsid w:val="001436C3"/>
    <w:rsid w:val="00144C65"/>
    <w:rsid w:val="00144D2D"/>
    <w:rsid w:val="0014652B"/>
    <w:rsid w:val="00146E01"/>
    <w:rsid w:val="001470A9"/>
    <w:rsid w:val="0014718E"/>
    <w:rsid w:val="001474A3"/>
    <w:rsid w:val="0015027D"/>
    <w:rsid w:val="001520D5"/>
    <w:rsid w:val="00153474"/>
    <w:rsid w:val="00153576"/>
    <w:rsid w:val="00154610"/>
    <w:rsid w:val="00155EB5"/>
    <w:rsid w:val="00156699"/>
    <w:rsid w:val="001568C3"/>
    <w:rsid w:val="00156989"/>
    <w:rsid w:val="00156F84"/>
    <w:rsid w:val="00157291"/>
    <w:rsid w:val="00157703"/>
    <w:rsid w:val="001578C3"/>
    <w:rsid w:val="00157D12"/>
    <w:rsid w:val="00157EEA"/>
    <w:rsid w:val="0016064B"/>
    <w:rsid w:val="00160AD2"/>
    <w:rsid w:val="0016158F"/>
    <w:rsid w:val="00161C0A"/>
    <w:rsid w:val="00161CC6"/>
    <w:rsid w:val="00161DE2"/>
    <w:rsid w:val="00161E29"/>
    <w:rsid w:val="00162D36"/>
    <w:rsid w:val="00162F70"/>
    <w:rsid w:val="001631D8"/>
    <w:rsid w:val="00163983"/>
    <w:rsid w:val="00163C94"/>
    <w:rsid w:val="0016459B"/>
    <w:rsid w:val="001646C3"/>
    <w:rsid w:val="001648CB"/>
    <w:rsid w:val="00166360"/>
    <w:rsid w:val="0016776D"/>
    <w:rsid w:val="00167964"/>
    <w:rsid w:val="00167D10"/>
    <w:rsid w:val="00167E4E"/>
    <w:rsid w:val="0017013D"/>
    <w:rsid w:val="001715FD"/>
    <w:rsid w:val="001717BD"/>
    <w:rsid w:val="001732D7"/>
    <w:rsid w:val="00173712"/>
    <w:rsid w:val="00173945"/>
    <w:rsid w:val="001745A0"/>
    <w:rsid w:val="00174666"/>
    <w:rsid w:val="00174962"/>
    <w:rsid w:val="00174D69"/>
    <w:rsid w:val="001754EC"/>
    <w:rsid w:val="00175C0D"/>
    <w:rsid w:val="00176379"/>
    <w:rsid w:val="00176660"/>
    <w:rsid w:val="00176E24"/>
    <w:rsid w:val="001772B6"/>
    <w:rsid w:val="001775D3"/>
    <w:rsid w:val="00180A51"/>
    <w:rsid w:val="00181EBE"/>
    <w:rsid w:val="0018236E"/>
    <w:rsid w:val="00183517"/>
    <w:rsid w:val="00184162"/>
    <w:rsid w:val="001851D9"/>
    <w:rsid w:val="0018596E"/>
    <w:rsid w:val="00185A37"/>
    <w:rsid w:val="00185D8A"/>
    <w:rsid w:val="00185FF3"/>
    <w:rsid w:val="00186867"/>
    <w:rsid w:val="0018746F"/>
    <w:rsid w:val="00187931"/>
    <w:rsid w:val="00187EF3"/>
    <w:rsid w:val="00190355"/>
    <w:rsid w:val="00190C9B"/>
    <w:rsid w:val="00191A41"/>
    <w:rsid w:val="0019272A"/>
    <w:rsid w:val="00193052"/>
    <w:rsid w:val="00194A81"/>
    <w:rsid w:val="00194A83"/>
    <w:rsid w:val="00195C1E"/>
    <w:rsid w:val="001965AE"/>
    <w:rsid w:val="00196E93"/>
    <w:rsid w:val="001970AC"/>
    <w:rsid w:val="001979F6"/>
    <w:rsid w:val="00197C96"/>
    <w:rsid w:val="001A009E"/>
    <w:rsid w:val="001A1334"/>
    <w:rsid w:val="001A186F"/>
    <w:rsid w:val="001A1AEC"/>
    <w:rsid w:val="001A23B8"/>
    <w:rsid w:val="001A3DBD"/>
    <w:rsid w:val="001A4955"/>
    <w:rsid w:val="001A49C2"/>
    <w:rsid w:val="001A4BE8"/>
    <w:rsid w:val="001A4D7D"/>
    <w:rsid w:val="001A4DCF"/>
    <w:rsid w:val="001A5844"/>
    <w:rsid w:val="001A6450"/>
    <w:rsid w:val="001A7C36"/>
    <w:rsid w:val="001A7E1A"/>
    <w:rsid w:val="001B179A"/>
    <w:rsid w:val="001B1D00"/>
    <w:rsid w:val="001B1F59"/>
    <w:rsid w:val="001B320F"/>
    <w:rsid w:val="001B3C0D"/>
    <w:rsid w:val="001B3CE0"/>
    <w:rsid w:val="001B3D02"/>
    <w:rsid w:val="001B40AC"/>
    <w:rsid w:val="001B495D"/>
    <w:rsid w:val="001B4ECC"/>
    <w:rsid w:val="001B52F2"/>
    <w:rsid w:val="001B5BE3"/>
    <w:rsid w:val="001B621B"/>
    <w:rsid w:val="001B799A"/>
    <w:rsid w:val="001C06E8"/>
    <w:rsid w:val="001C0D57"/>
    <w:rsid w:val="001C14A3"/>
    <w:rsid w:val="001C1850"/>
    <w:rsid w:val="001C185D"/>
    <w:rsid w:val="001C1C87"/>
    <w:rsid w:val="001C2914"/>
    <w:rsid w:val="001C2C74"/>
    <w:rsid w:val="001C3109"/>
    <w:rsid w:val="001C381B"/>
    <w:rsid w:val="001C4169"/>
    <w:rsid w:val="001C4538"/>
    <w:rsid w:val="001C45E5"/>
    <w:rsid w:val="001C4DC3"/>
    <w:rsid w:val="001C4E35"/>
    <w:rsid w:val="001C4FC0"/>
    <w:rsid w:val="001C5B2A"/>
    <w:rsid w:val="001C5DE8"/>
    <w:rsid w:val="001D0051"/>
    <w:rsid w:val="001D0ED4"/>
    <w:rsid w:val="001D25B6"/>
    <w:rsid w:val="001D2A5F"/>
    <w:rsid w:val="001D3222"/>
    <w:rsid w:val="001D38FD"/>
    <w:rsid w:val="001D4088"/>
    <w:rsid w:val="001D4F4B"/>
    <w:rsid w:val="001D562B"/>
    <w:rsid w:val="001D5E75"/>
    <w:rsid w:val="001D6149"/>
    <w:rsid w:val="001D63FB"/>
    <w:rsid w:val="001D6AE9"/>
    <w:rsid w:val="001D6F0B"/>
    <w:rsid w:val="001D763E"/>
    <w:rsid w:val="001D7CB1"/>
    <w:rsid w:val="001E1309"/>
    <w:rsid w:val="001E2691"/>
    <w:rsid w:val="001E29EC"/>
    <w:rsid w:val="001E2A7A"/>
    <w:rsid w:val="001E311A"/>
    <w:rsid w:val="001E5538"/>
    <w:rsid w:val="001E6437"/>
    <w:rsid w:val="001E7159"/>
    <w:rsid w:val="001E720C"/>
    <w:rsid w:val="001E7819"/>
    <w:rsid w:val="001E798D"/>
    <w:rsid w:val="001F0736"/>
    <w:rsid w:val="001F0E8F"/>
    <w:rsid w:val="001F10D1"/>
    <w:rsid w:val="001F140F"/>
    <w:rsid w:val="001F1D28"/>
    <w:rsid w:val="001F2642"/>
    <w:rsid w:val="001F2691"/>
    <w:rsid w:val="001F29D9"/>
    <w:rsid w:val="001F2C91"/>
    <w:rsid w:val="001F37D9"/>
    <w:rsid w:val="001F3D47"/>
    <w:rsid w:val="001F5120"/>
    <w:rsid w:val="001F551F"/>
    <w:rsid w:val="001F5963"/>
    <w:rsid w:val="001F5AD2"/>
    <w:rsid w:val="001F60A8"/>
    <w:rsid w:val="001F6417"/>
    <w:rsid w:val="001F68EF"/>
    <w:rsid w:val="001F6A12"/>
    <w:rsid w:val="001F6A52"/>
    <w:rsid w:val="001F6D9D"/>
    <w:rsid w:val="0020066E"/>
    <w:rsid w:val="002008AD"/>
    <w:rsid w:val="00201018"/>
    <w:rsid w:val="0020133A"/>
    <w:rsid w:val="002015CA"/>
    <w:rsid w:val="00201A6D"/>
    <w:rsid w:val="00202F5C"/>
    <w:rsid w:val="0020345C"/>
    <w:rsid w:val="00203461"/>
    <w:rsid w:val="00203655"/>
    <w:rsid w:val="00207092"/>
    <w:rsid w:val="002106C0"/>
    <w:rsid w:val="0021103D"/>
    <w:rsid w:val="00211082"/>
    <w:rsid w:val="002110E9"/>
    <w:rsid w:val="002112E3"/>
    <w:rsid w:val="002113A3"/>
    <w:rsid w:val="002124A6"/>
    <w:rsid w:val="00212772"/>
    <w:rsid w:val="00212CA9"/>
    <w:rsid w:val="00212FF2"/>
    <w:rsid w:val="00213C58"/>
    <w:rsid w:val="00215905"/>
    <w:rsid w:val="0021639E"/>
    <w:rsid w:val="00216B1B"/>
    <w:rsid w:val="00217953"/>
    <w:rsid w:val="0022003E"/>
    <w:rsid w:val="0022004A"/>
    <w:rsid w:val="00220B31"/>
    <w:rsid w:val="00221D7C"/>
    <w:rsid w:val="00221E1C"/>
    <w:rsid w:val="00222260"/>
    <w:rsid w:val="002222F9"/>
    <w:rsid w:val="002229FC"/>
    <w:rsid w:val="0022393D"/>
    <w:rsid w:val="002245D5"/>
    <w:rsid w:val="00224D98"/>
    <w:rsid w:val="00224EE8"/>
    <w:rsid w:val="00225641"/>
    <w:rsid w:val="00227B17"/>
    <w:rsid w:val="00227F58"/>
    <w:rsid w:val="00230B58"/>
    <w:rsid w:val="00232A0E"/>
    <w:rsid w:val="00232C1A"/>
    <w:rsid w:val="00232ED4"/>
    <w:rsid w:val="00233098"/>
    <w:rsid w:val="002330E7"/>
    <w:rsid w:val="002332B9"/>
    <w:rsid w:val="0023345C"/>
    <w:rsid w:val="00233976"/>
    <w:rsid w:val="00233AC1"/>
    <w:rsid w:val="00233D12"/>
    <w:rsid w:val="002344EF"/>
    <w:rsid w:val="002353D2"/>
    <w:rsid w:val="00235776"/>
    <w:rsid w:val="002357B0"/>
    <w:rsid w:val="00235A8A"/>
    <w:rsid w:val="002360FE"/>
    <w:rsid w:val="00236D37"/>
    <w:rsid w:val="00237502"/>
    <w:rsid w:val="00237712"/>
    <w:rsid w:val="002401D7"/>
    <w:rsid w:val="002409CB"/>
    <w:rsid w:val="00241BF7"/>
    <w:rsid w:val="00243058"/>
    <w:rsid w:val="0024322F"/>
    <w:rsid w:val="002443E4"/>
    <w:rsid w:val="00246BB1"/>
    <w:rsid w:val="002471E4"/>
    <w:rsid w:val="00247508"/>
    <w:rsid w:val="00247D5E"/>
    <w:rsid w:val="00250382"/>
    <w:rsid w:val="002503C1"/>
    <w:rsid w:val="00250525"/>
    <w:rsid w:val="002507FB"/>
    <w:rsid w:val="0025081C"/>
    <w:rsid w:val="002517B3"/>
    <w:rsid w:val="002518FD"/>
    <w:rsid w:val="00251E30"/>
    <w:rsid w:val="00254021"/>
    <w:rsid w:val="002543BD"/>
    <w:rsid w:val="00254537"/>
    <w:rsid w:val="00254DD8"/>
    <w:rsid w:val="002558A4"/>
    <w:rsid w:val="002558AA"/>
    <w:rsid w:val="00255BF0"/>
    <w:rsid w:val="00256FD2"/>
    <w:rsid w:val="00257516"/>
    <w:rsid w:val="0025752D"/>
    <w:rsid w:val="00257A5B"/>
    <w:rsid w:val="00260071"/>
    <w:rsid w:val="00260377"/>
    <w:rsid w:val="002605EC"/>
    <w:rsid w:val="00261338"/>
    <w:rsid w:val="002627D7"/>
    <w:rsid w:val="00262919"/>
    <w:rsid w:val="0026333B"/>
    <w:rsid w:val="002647D4"/>
    <w:rsid w:val="002648B1"/>
    <w:rsid w:val="0026523F"/>
    <w:rsid w:val="00265689"/>
    <w:rsid w:val="002658DD"/>
    <w:rsid w:val="0026598F"/>
    <w:rsid w:val="00267BCD"/>
    <w:rsid w:val="00267CB6"/>
    <w:rsid w:val="002703A5"/>
    <w:rsid w:val="00271581"/>
    <w:rsid w:val="0027318E"/>
    <w:rsid w:val="00274A31"/>
    <w:rsid w:val="00274DB4"/>
    <w:rsid w:val="0027528F"/>
    <w:rsid w:val="00275360"/>
    <w:rsid w:val="00275AE8"/>
    <w:rsid w:val="00275D6E"/>
    <w:rsid w:val="00276619"/>
    <w:rsid w:val="00282765"/>
    <w:rsid w:val="00282FB5"/>
    <w:rsid w:val="0028491E"/>
    <w:rsid w:val="00284AB0"/>
    <w:rsid w:val="00285DB6"/>
    <w:rsid w:val="002868FD"/>
    <w:rsid w:val="00286E5B"/>
    <w:rsid w:val="00287A73"/>
    <w:rsid w:val="00287D7F"/>
    <w:rsid w:val="00287E1D"/>
    <w:rsid w:val="00291190"/>
    <w:rsid w:val="00291C7C"/>
    <w:rsid w:val="0029253F"/>
    <w:rsid w:val="00292DF3"/>
    <w:rsid w:val="002936D1"/>
    <w:rsid w:val="002949BC"/>
    <w:rsid w:val="00294C22"/>
    <w:rsid w:val="00295523"/>
    <w:rsid w:val="002957DE"/>
    <w:rsid w:val="0029678E"/>
    <w:rsid w:val="002967E5"/>
    <w:rsid w:val="0029724A"/>
    <w:rsid w:val="00297C0D"/>
    <w:rsid w:val="002A106D"/>
    <w:rsid w:val="002A28E1"/>
    <w:rsid w:val="002A2922"/>
    <w:rsid w:val="002A30DF"/>
    <w:rsid w:val="002A39BB"/>
    <w:rsid w:val="002A4563"/>
    <w:rsid w:val="002A472F"/>
    <w:rsid w:val="002A4799"/>
    <w:rsid w:val="002A48B8"/>
    <w:rsid w:val="002A4B92"/>
    <w:rsid w:val="002A58C7"/>
    <w:rsid w:val="002A610C"/>
    <w:rsid w:val="002B0D41"/>
    <w:rsid w:val="002B1204"/>
    <w:rsid w:val="002B1959"/>
    <w:rsid w:val="002B21F5"/>
    <w:rsid w:val="002B292F"/>
    <w:rsid w:val="002B2C38"/>
    <w:rsid w:val="002B3070"/>
    <w:rsid w:val="002B3FD7"/>
    <w:rsid w:val="002B4062"/>
    <w:rsid w:val="002B4374"/>
    <w:rsid w:val="002B4D3F"/>
    <w:rsid w:val="002B5F07"/>
    <w:rsid w:val="002B66B0"/>
    <w:rsid w:val="002B6958"/>
    <w:rsid w:val="002B6EC6"/>
    <w:rsid w:val="002B7AD6"/>
    <w:rsid w:val="002C00FE"/>
    <w:rsid w:val="002C0C73"/>
    <w:rsid w:val="002C0DEE"/>
    <w:rsid w:val="002C155D"/>
    <w:rsid w:val="002C1FCF"/>
    <w:rsid w:val="002C2CA2"/>
    <w:rsid w:val="002C2DAF"/>
    <w:rsid w:val="002C2EE2"/>
    <w:rsid w:val="002C37F8"/>
    <w:rsid w:val="002C4743"/>
    <w:rsid w:val="002C4B31"/>
    <w:rsid w:val="002C505E"/>
    <w:rsid w:val="002C53C8"/>
    <w:rsid w:val="002C59AD"/>
    <w:rsid w:val="002C66BA"/>
    <w:rsid w:val="002C6DDB"/>
    <w:rsid w:val="002C73BE"/>
    <w:rsid w:val="002C77B0"/>
    <w:rsid w:val="002C79AF"/>
    <w:rsid w:val="002C79B2"/>
    <w:rsid w:val="002D040E"/>
    <w:rsid w:val="002D0A5C"/>
    <w:rsid w:val="002D0AFB"/>
    <w:rsid w:val="002D17A0"/>
    <w:rsid w:val="002D2361"/>
    <w:rsid w:val="002D2730"/>
    <w:rsid w:val="002D2D2D"/>
    <w:rsid w:val="002D305D"/>
    <w:rsid w:val="002D3595"/>
    <w:rsid w:val="002D41A2"/>
    <w:rsid w:val="002D4427"/>
    <w:rsid w:val="002D468B"/>
    <w:rsid w:val="002D6F71"/>
    <w:rsid w:val="002E0DD3"/>
    <w:rsid w:val="002E1133"/>
    <w:rsid w:val="002E11B4"/>
    <w:rsid w:val="002E120B"/>
    <w:rsid w:val="002E2198"/>
    <w:rsid w:val="002E2241"/>
    <w:rsid w:val="002E26BB"/>
    <w:rsid w:val="002E2F7E"/>
    <w:rsid w:val="002E3859"/>
    <w:rsid w:val="002E3C3B"/>
    <w:rsid w:val="002E4155"/>
    <w:rsid w:val="002E474E"/>
    <w:rsid w:val="002E4BBB"/>
    <w:rsid w:val="002E4E15"/>
    <w:rsid w:val="002E5090"/>
    <w:rsid w:val="002E53BC"/>
    <w:rsid w:val="002E5AEE"/>
    <w:rsid w:val="002E60A3"/>
    <w:rsid w:val="002E673D"/>
    <w:rsid w:val="002E6D78"/>
    <w:rsid w:val="002F0DB0"/>
    <w:rsid w:val="002F1331"/>
    <w:rsid w:val="002F186F"/>
    <w:rsid w:val="002F20C1"/>
    <w:rsid w:val="002F2FFB"/>
    <w:rsid w:val="002F3135"/>
    <w:rsid w:val="002F31A7"/>
    <w:rsid w:val="002F3325"/>
    <w:rsid w:val="002F3870"/>
    <w:rsid w:val="002F3A34"/>
    <w:rsid w:val="002F3D1E"/>
    <w:rsid w:val="002F3E6C"/>
    <w:rsid w:val="002F525C"/>
    <w:rsid w:val="002F6041"/>
    <w:rsid w:val="002F632B"/>
    <w:rsid w:val="002F70CE"/>
    <w:rsid w:val="00300A93"/>
    <w:rsid w:val="00300BCC"/>
    <w:rsid w:val="00301F13"/>
    <w:rsid w:val="003020B1"/>
    <w:rsid w:val="003025DA"/>
    <w:rsid w:val="00303C88"/>
    <w:rsid w:val="0030424E"/>
    <w:rsid w:val="00304EA0"/>
    <w:rsid w:val="003054A3"/>
    <w:rsid w:val="00305882"/>
    <w:rsid w:val="00305912"/>
    <w:rsid w:val="00305D3B"/>
    <w:rsid w:val="00305DA6"/>
    <w:rsid w:val="00305F8D"/>
    <w:rsid w:val="0030626C"/>
    <w:rsid w:val="00306337"/>
    <w:rsid w:val="003065E0"/>
    <w:rsid w:val="00310BA2"/>
    <w:rsid w:val="00311722"/>
    <w:rsid w:val="00312336"/>
    <w:rsid w:val="00312AB3"/>
    <w:rsid w:val="00312FDD"/>
    <w:rsid w:val="0031310C"/>
    <w:rsid w:val="003131AE"/>
    <w:rsid w:val="0031345C"/>
    <w:rsid w:val="0031374A"/>
    <w:rsid w:val="003139FD"/>
    <w:rsid w:val="00313A95"/>
    <w:rsid w:val="00313F25"/>
    <w:rsid w:val="0031484C"/>
    <w:rsid w:val="003149EF"/>
    <w:rsid w:val="003164CD"/>
    <w:rsid w:val="003168F5"/>
    <w:rsid w:val="003200C9"/>
    <w:rsid w:val="0032024F"/>
    <w:rsid w:val="003202C8"/>
    <w:rsid w:val="00320E41"/>
    <w:rsid w:val="00320F83"/>
    <w:rsid w:val="00321667"/>
    <w:rsid w:val="00321965"/>
    <w:rsid w:val="00321A7C"/>
    <w:rsid w:val="00321B5D"/>
    <w:rsid w:val="00321DC7"/>
    <w:rsid w:val="003220A9"/>
    <w:rsid w:val="00322C4B"/>
    <w:rsid w:val="00322E9E"/>
    <w:rsid w:val="003244F0"/>
    <w:rsid w:val="0032490D"/>
    <w:rsid w:val="00324A25"/>
    <w:rsid w:val="00324B4C"/>
    <w:rsid w:val="00324D8D"/>
    <w:rsid w:val="00325046"/>
    <w:rsid w:val="003255D5"/>
    <w:rsid w:val="0032634C"/>
    <w:rsid w:val="00326359"/>
    <w:rsid w:val="00326454"/>
    <w:rsid w:val="00326AD2"/>
    <w:rsid w:val="00326E64"/>
    <w:rsid w:val="00326E95"/>
    <w:rsid w:val="00331271"/>
    <w:rsid w:val="00333C10"/>
    <w:rsid w:val="00333E06"/>
    <w:rsid w:val="00334136"/>
    <w:rsid w:val="00334AA3"/>
    <w:rsid w:val="00334F17"/>
    <w:rsid w:val="0033542B"/>
    <w:rsid w:val="0033572B"/>
    <w:rsid w:val="00335A95"/>
    <w:rsid w:val="00336009"/>
    <w:rsid w:val="003374D4"/>
    <w:rsid w:val="00337886"/>
    <w:rsid w:val="00340F88"/>
    <w:rsid w:val="00341876"/>
    <w:rsid w:val="003419A5"/>
    <w:rsid w:val="00342197"/>
    <w:rsid w:val="00342E9E"/>
    <w:rsid w:val="00342F62"/>
    <w:rsid w:val="00343393"/>
    <w:rsid w:val="003435C5"/>
    <w:rsid w:val="00343BB2"/>
    <w:rsid w:val="00343CA3"/>
    <w:rsid w:val="00344846"/>
    <w:rsid w:val="00344A13"/>
    <w:rsid w:val="00344C34"/>
    <w:rsid w:val="003458B4"/>
    <w:rsid w:val="0034600C"/>
    <w:rsid w:val="00346070"/>
    <w:rsid w:val="003470A5"/>
    <w:rsid w:val="003473A9"/>
    <w:rsid w:val="00347497"/>
    <w:rsid w:val="00347692"/>
    <w:rsid w:val="003477F2"/>
    <w:rsid w:val="00347C11"/>
    <w:rsid w:val="00347ED9"/>
    <w:rsid w:val="00347F26"/>
    <w:rsid w:val="0035002E"/>
    <w:rsid w:val="0035162E"/>
    <w:rsid w:val="00351695"/>
    <w:rsid w:val="003517F2"/>
    <w:rsid w:val="00351922"/>
    <w:rsid w:val="0035256E"/>
    <w:rsid w:val="00352DA9"/>
    <w:rsid w:val="00352F51"/>
    <w:rsid w:val="00353A2E"/>
    <w:rsid w:val="00353B9E"/>
    <w:rsid w:val="0035494D"/>
    <w:rsid w:val="00354A5A"/>
    <w:rsid w:val="003554D7"/>
    <w:rsid w:val="0035553E"/>
    <w:rsid w:val="0035681E"/>
    <w:rsid w:val="00357976"/>
    <w:rsid w:val="00357A9B"/>
    <w:rsid w:val="00357DEA"/>
    <w:rsid w:val="003608A6"/>
    <w:rsid w:val="00360AD5"/>
    <w:rsid w:val="00360C94"/>
    <w:rsid w:val="00362D98"/>
    <w:rsid w:val="003634D7"/>
    <w:rsid w:val="0036371E"/>
    <w:rsid w:val="00363D33"/>
    <w:rsid w:val="00365078"/>
    <w:rsid w:val="00365927"/>
    <w:rsid w:val="00367ACA"/>
    <w:rsid w:val="00370629"/>
    <w:rsid w:val="0037093F"/>
    <w:rsid w:val="00372C93"/>
    <w:rsid w:val="00372E82"/>
    <w:rsid w:val="00375B8F"/>
    <w:rsid w:val="0037656F"/>
    <w:rsid w:val="00376B09"/>
    <w:rsid w:val="00376CBD"/>
    <w:rsid w:val="00376F01"/>
    <w:rsid w:val="00376FB4"/>
    <w:rsid w:val="0037732C"/>
    <w:rsid w:val="003779DC"/>
    <w:rsid w:val="00377E8B"/>
    <w:rsid w:val="00380361"/>
    <w:rsid w:val="003807B0"/>
    <w:rsid w:val="00380F5C"/>
    <w:rsid w:val="003828B2"/>
    <w:rsid w:val="00383302"/>
    <w:rsid w:val="00383D1D"/>
    <w:rsid w:val="00384440"/>
    <w:rsid w:val="0038448F"/>
    <w:rsid w:val="003844D5"/>
    <w:rsid w:val="003848A2"/>
    <w:rsid w:val="00384AA9"/>
    <w:rsid w:val="00385342"/>
    <w:rsid w:val="00386AD8"/>
    <w:rsid w:val="00386FAC"/>
    <w:rsid w:val="00387141"/>
    <w:rsid w:val="0038721D"/>
    <w:rsid w:val="00387297"/>
    <w:rsid w:val="0038799A"/>
    <w:rsid w:val="00387B37"/>
    <w:rsid w:val="00390C7D"/>
    <w:rsid w:val="003921CA"/>
    <w:rsid w:val="00392257"/>
    <w:rsid w:val="00392303"/>
    <w:rsid w:val="00392691"/>
    <w:rsid w:val="003928A2"/>
    <w:rsid w:val="00392A24"/>
    <w:rsid w:val="00392A47"/>
    <w:rsid w:val="00393CB9"/>
    <w:rsid w:val="00393F6E"/>
    <w:rsid w:val="00394189"/>
    <w:rsid w:val="003949BA"/>
    <w:rsid w:val="00394C3B"/>
    <w:rsid w:val="00394D97"/>
    <w:rsid w:val="00395726"/>
    <w:rsid w:val="00396D97"/>
    <w:rsid w:val="00396DF3"/>
    <w:rsid w:val="0039758C"/>
    <w:rsid w:val="003A0278"/>
    <w:rsid w:val="003A0317"/>
    <w:rsid w:val="003A064F"/>
    <w:rsid w:val="003A0A64"/>
    <w:rsid w:val="003A188F"/>
    <w:rsid w:val="003A1DCB"/>
    <w:rsid w:val="003A20D1"/>
    <w:rsid w:val="003A23DB"/>
    <w:rsid w:val="003A3C66"/>
    <w:rsid w:val="003A4580"/>
    <w:rsid w:val="003A6A60"/>
    <w:rsid w:val="003A6CFB"/>
    <w:rsid w:val="003B10A7"/>
    <w:rsid w:val="003B1831"/>
    <w:rsid w:val="003B1879"/>
    <w:rsid w:val="003B309A"/>
    <w:rsid w:val="003B377B"/>
    <w:rsid w:val="003B6125"/>
    <w:rsid w:val="003B6C1B"/>
    <w:rsid w:val="003B6DF0"/>
    <w:rsid w:val="003B711B"/>
    <w:rsid w:val="003B7F66"/>
    <w:rsid w:val="003C0996"/>
    <w:rsid w:val="003C09D3"/>
    <w:rsid w:val="003C2BC6"/>
    <w:rsid w:val="003C3E18"/>
    <w:rsid w:val="003C5175"/>
    <w:rsid w:val="003C51FC"/>
    <w:rsid w:val="003C574E"/>
    <w:rsid w:val="003C5F92"/>
    <w:rsid w:val="003C6378"/>
    <w:rsid w:val="003C66AC"/>
    <w:rsid w:val="003C6A54"/>
    <w:rsid w:val="003C6D86"/>
    <w:rsid w:val="003C7605"/>
    <w:rsid w:val="003C7DBF"/>
    <w:rsid w:val="003C7E4B"/>
    <w:rsid w:val="003D0256"/>
    <w:rsid w:val="003D0432"/>
    <w:rsid w:val="003D0A26"/>
    <w:rsid w:val="003D11CC"/>
    <w:rsid w:val="003D218A"/>
    <w:rsid w:val="003D24BE"/>
    <w:rsid w:val="003D2AC7"/>
    <w:rsid w:val="003D35BA"/>
    <w:rsid w:val="003D3B1B"/>
    <w:rsid w:val="003D3D8E"/>
    <w:rsid w:val="003D47C7"/>
    <w:rsid w:val="003D47E3"/>
    <w:rsid w:val="003D5055"/>
    <w:rsid w:val="003D58D8"/>
    <w:rsid w:val="003D5F0C"/>
    <w:rsid w:val="003D6353"/>
    <w:rsid w:val="003D63FA"/>
    <w:rsid w:val="003D7087"/>
    <w:rsid w:val="003D74BD"/>
    <w:rsid w:val="003D7B95"/>
    <w:rsid w:val="003E1691"/>
    <w:rsid w:val="003E1AC1"/>
    <w:rsid w:val="003E24B2"/>
    <w:rsid w:val="003E2D90"/>
    <w:rsid w:val="003E2EE9"/>
    <w:rsid w:val="003E3256"/>
    <w:rsid w:val="003E3D97"/>
    <w:rsid w:val="003E43E4"/>
    <w:rsid w:val="003E44D4"/>
    <w:rsid w:val="003E489D"/>
    <w:rsid w:val="003E4FE2"/>
    <w:rsid w:val="003E50F1"/>
    <w:rsid w:val="003E5496"/>
    <w:rsid w:val="003E5C9E"/>
    <w:rsid w:val="003E5F60"/>
    <w:rsid w:val="003E6D57"/>
    <w:rsid w:val="003E6E68"/>
    <w:rsid w:val="003E7D1F"/>
    <w:rsid w:val="003F0B18"/>
    <w:rsid w:val="003F18B1"/>
    <w:rsid w:val="003F1942"/>
    <w:rsid w:val="003F1D31"/>
    <w:rsid w:val="003F2C04"/>
    <w:rsid w:val="003F2EB8"/>
    <w:rsid w:val="003F34E9"/>
    <w:rsid w:val="003F3714"/>
    <w:rsid w:val="003F3C8C"/>
    <w:rsid w:val="003F3FF8"/>
    <w:rsid w:val="003F40CB"/>
    <w:rsid w:val="003F55B1"/>
    <w:rsid w:val="003F59C9"/>
    <w:rsid w:val="003F5F44"/>
    <w:rsid w:val="003F65F5"/>
    <w:rsid w:val="003F6625"/>
    <w:rsid w:val="003F682F"/>
    <w:rsid w:val="003F69D8"/>
    <w:rsid w:val="003F6A76"/>
    <w:rsid w:val="003F7442"/>
    <w:rsid w:val="003F7C3D"/>
    <w:rsid w:val="004010F0"/>
    <w:rsid w:val="00401C50"/>
    <w:rsid w:val="00401CDB"/>
    <w:rsid w:val="00401E2C"/>
    <w:rsid w:val="00403170"/>
    <w:rsid w:val="0040351D"/>
    <w:rsid w:val="0040377E"/>
    <w:rsid w:val="004037A0"/>
    <w:rsid w:val="0040409E"/>
    <w:rsid w:val="00404925"/>
    <w:rsid w:val="0040522A"/>
    <w:rsid w:val="0040613F"/>
    <w:rsid w:val="004063D2"/>
    <w:rsid w:val="00406567"/>
    <w:rsid w:val="004104BB"/>
    <w:rsid w:val="00410B07"/>
    <w:rsid w:val="00411199"/>
    <w:rsid w:val="00411320"/>
    <w:rsid w:val="00411824"/>
    <w:rsid w:val="00412032"/>
    <w:rsid w:val="0041226A"/>
    <w:rsid w:val="004127F7"/>
    <w:rsid w:val="00412E43"/>
    <w:rsid w:val="00413F6D"/>
    <w:rsid w:val="0041451A"/>
    <w:rsid w:val="0041460F"/>
    <w:rsid w:val="004149DD"/>
    <w:rsid w:val="00414C62"/>
    <w:rsid w:val="004152AE"/>
    <w:rsid w:val="004152F8"/>
    <w:rsid w:val="00415E42"/>
    <w:rsid w:val="00417316"/>
    <w:rsid w:val="004175C7"/>
    <w:rsid w:val="0041766A"/>
    <w:rsid w:val="00417D76"/>
    <w:rsid w:val="00420214"/>
    <w:rsid w:val="00420453"/>
    <w:rsid w:val="00421495"/>
    <w:rsid w:val="00421A5D"/>
    <w:rsid w:val="0042226A"/>
    <w:rsid w:val="00422EA9"/>
    <w:rsid w:val="00423D9D"/>
    <w:rsid w:val="004265E3"/>
    <w:rsid w:val="00426783"/>
    <w:rsid w:val="0042678C"/>
    <w:rsid w:val="00431320"/>
    <w:rsid w:val="00431AE2"/>
    <w:rsid w:val="00432805"/>
    <w:rsid w:val="00432FC9"/>
    <w:rsid w:val="0043351C"/>
    <w:rsid w:val="00434413"/>
    <w:rsid w:val="00434C73"/>
    <w:rsid w:val="00434CDB"/>
    <w:rsid w:val="00435A1F"/>
    <w:rsid w:val="00436044"/>
    <w:rsid w:val="0043708F"/>
    <w:rsid w:val="00437B83"/>
    <w:rsid w:val="00437BCD"/>
    <w:rsid w:val="00437FE1"/>
    <w:rsid w:val="0044062C"/>
    <w:rsid w:val="004407BD"/>
    <w:rsid w:val="00440996"/>
    <w:rsid w:val="00440C13"/>
    <w:rsid w:val="00441844"/>
    <w:rsid w:val="00441B41"/>
    <w:rsid w:val="0044201C"/>
    <w:rsid w:val="00442679"/>
    <w:rsid w:val="004436BF"/>
    <w:rsid w:val="00444A3B"/>
    <w:rsid w:val="00444AB5"/>
    <w:rsid w:val="00444D0C"/>
    <w:rsid w:val="00446FE4"/>
    <w:rsid w:val="0044781F"/>
    <w:rsid w:val="00447C25"/>
    <w:rsid w:val="00450739"/>
    <w:rsid w:val="00450AE3"/>
    <w:rsid w:val="0045147C"/>
    <w:rsid w:val="0045178C"/>
    <w:rsid w:val="00451A5D"/>
    <w:rsid w:val="00451AA8"/>
    <w:rsid w:val="00452BBE"/>
    <w:rsid w:val="00453554"/>
    <w:rsid w:val="00453AD0"/>
    <w:rsid w:val="00453E9F"/>
    <w:rsid w:val="00454E2E"/>
    <w:rsid w:val="00455BC6"/>
    <w:rsid w:val="00455D7F"/>
    <w:rsid w:val="00456203"/>
    <w:rsid w:val="0045694B"/>
    <w:rsid w:val="004569AD"/>
    <w:rsid w:val="00460A80"/>
    <w:rsid w:val="00461496"/>
    <w:rsid w:val="00461A33"/>
    <w:rsid w:val="0046204A"/>
    <w:rsid w:val="00462914"/>
    <w:rsid w:val="00462AB7"/>
    <w:rsid w:val="00463482"/>
    <w:rsid w:val="004642C3"/>
    <w:rsid w:val="00465863"/>
    <w:rsid w:val="00466221"/>
    <w:rsid w:val="004666B5"/>
    <w:rsid w:val="0046699C"/>
    <w:rsid w:val="004670FF"/>
    <w:rsid w:val="00467249"/>
    <w:rsid w:val="00467BFC"/>
    <w:rsid w:val="00467E41"/>
    <w:rsid w:val="00467FC0"/>
    <w:rsid w:val="004707C5"/>
    <w:rsid w:val="004710BB"/>
    <w:rsid w:val="00471640"/>
    <w:rsid w:val="00471816"/>
    <w:rsid w:val="00472557"/>
    <w:rsid w:val="00472D23"/>
    <w:rsid w:val="0047305E"/>
    <w:rsid w:val="00473371"/>
    <w:rsid w:val="00473664"/>
    <w:rsid w:val="00473BFB"/>
    <w:rsid w:val="00474A3E"/>
    <w:rsid w:val="00474C76"/>
    <w:rsid w:val="0047500D"/>
    <w:rsid w:val="00475457"/>
    <w:rsid w:val="00475EE8"/>
    <w:rsid w:val="00476425"/>
    <w:rsid w:val="0047687F"/>
    <w:rsid w:val="00476EAB"/>
    <w:rsid w:val="00477D42"/>
    <w:rsid w:val="00480267"/>
    <w:rsid w:val="00480E15"/>
    <w:rsid w:val="00482BEB"/>
    <w:rsid w:val="00482E45"/>
    <w:rsid w:val="0048338B"/>
    <w:rsid w:val="00483BB9"/>
    <w:rsid w:val="004846DC"/>
    <w:rsid w:val="00484BCA"/>
    <w:rsid w:val="00486DFE"/>
    <w:rsid w:val="00486EF7"/>
    <w:rsid w:val="00487BA2"/>
    <w:rsid w:val="00487FA8"/>
    <w:rsid w:val="004932C9"/>
    <w:rsid w:val="00493B60"/>
    <w:rsid w:val="00493D11"/>
    <w:rsid w:val="00494ACA"/>
    <w:rsid w:val="00494F7E"/>
    <w:rsid w:val="00495284"/>
    <w:rsid w:val="00495893"/>
    <w:rsid w:val="004963D5"/>
    <w:rsid w:val="004966BE"/>
    <w:rsid w:val="0049679B"/>
    <w:rsid w:val="004977B6"/>
    <w:rsid w:val="00497873"/>
    <w:rsid w:val="004A0025"/>
    <w:rsid w:val="004A07C1"/>
    <w:rsid w:val="004A2203"/>
    <w:rsid w:val="004A26FB"/>
    <w:rsid w:val="004A2D7A"/>
    <w:rsid w:val="004A3A53"/>
    <w:rsid w:val="004A4280"/>
    <w:rsid w:val="004A5D99"/>
    <w:rsid w:val="004A5EBB"/>
    <w:rsid w:val="004A6465"/>
    <w:rsid w:val="004A65D6"/>
    <w:rsid w:val="004A6B98"/>
    <w:rsid w:val="004A7CE9"/>
    <w:rsid w:val="004B02FF"/>
    <w:rsid w:val="004B0DC4"/>
    <w:rsid w:val="004B0F9E"/>
    <w:rsid w:val="004B105E"/>
    <w:rsid w:val="004B1650"/>
    <w:rsid w:val="004B1B52"/>
    <w:rsid w:val="004B2214"/>
    <w:rsid w:val="004B2900"/>
    <w:rsid w:val="004B2EE4"/>
    <w:rsid w:val="004B30AD"/>
    <w:rsid w:val="004B378E"/>
    <w:rsid w:val="004B5F6E"/>
    <w:rsid w:val="004B61DE"/>
    <w:rsid w:val="004B62C8"/>
    <w:rsid w:val="004B70B6"/>
    <w:rsid w:val="004B77E8"/>
    <w:rsid w:val="004B7A4A"/>
    <w:rsid w:val="004C01A5"/>
    <w:rsid w:val="004C0346"/>
    <w:rsid w:val="004C2062"/>
    <w:rsid w:val="004C2BAE"/>
    <w:rsid w:val="004C3104"/>
    <w:rsid w:val="004C4B11"/>
    <w:rsid w:val="004C4DD0"/>
    <w:rsid w:val="004C5C5C"/>
    <w:rsid w:val="004C68F8"/>
    <w:rsid w:val="004C7F0D"/>
    <w:rsid w:val="004D05FD"/>
    <w:rsid w:val="004D1371"/>
    <w:rsid w:val="004D21B6"/>
    <w:rsid w:val="004D23E5"/>
    <w:rsid w:val="004D2576"/>
    <w:rsid w:val="004D449E"/>
    <w:rsid w:val="004D4960"/>
    <w:rsid w:val="004D5082"/>
    <w:rsid w:val="004D5809"/>
    <w:rsid w:val="004D66BE"/>
    <w:rsid w:val="004D762F"/>
    <w:rsid w:val="004D7CE8"/>
    <w:rsid w:val="004D7D70"/>
    <w:rsid w:val="004E01C8"/>
    <w:rsid w:val="004E2F58"/>
    <w:rsid w:val="004E3181"/>
    <w:rsid w:val="004E369E"/>
    <w:rsid w:val="004E39F5"/>
    <w:rsid w:val="004E3A3F"/>
    <w:rsid w:val="004E4D36"/>
    <w:rsid w:val="004E4E6C"/>
    <w:rsid w:val="004E5913"/>
    <w:rsid w:val="004E5FAF"/>
    <w:rsid w:val="004E61DB"/>
    <w:rsid w:val="004E6835"/>
    <w:rsid w:val="004E6C95"/>
    <w:rsid w:val="004E7C7D"/>
    <w:rsid w:val="004F1A4C"/>
    <w:rsid w:val="004F2278"/>
    <w:rsid w:val="004F2F00"/>
    <w:rsid w:val="004F32BC"/>
    <w:rsid w:val="004F338C"/>
    <w:rsid w:val="004F3424"/>
    <w:rsid w:val="004F35C7"/>
    <w:rsid w:val="004F3F91"/>
    <w:rsid w:val="004F529B"/>
    <w:rsid w:val="004F5374"/>
    <w:rsid w:val="004F57DD"/>
    <w:rsid w:val="004F67CF"/>
    <w:rsid w:val="004F6E40"/>
    <w:rsid w:val="004F7424"/>
    <w:rsid w:val="004F78AA"/>
    <w:rsid w:val="00500517"/>
    <w:rsid w:val="00501327"/>
    <w:rsid w:val="00501456"/>
    <w:rsid w:val="0050301F"/>
    <w:rsid w:val="005034EC"/>
    <w:rsid w:val="00503628"/>
    <w:rsid w:val="00503E25"/>
    <w:rsid w:val="00504131"/>
    <w:rsid w:val="005048D0"/>
    <w:rsid w:val="00504D40"/>
    <w:rsid w:val="00505ED0"/>
    <w:rsid w:val="00506202"/>
    <w:rsid w:val="00506273"/>
    <w:rsid w:val="00506855"/>
    <w:rsid w:val="00507479"/>
    <w:rsid w:val="00507F8D"/>
    <w:rsid w:val="0051222E"/>
    <w:rsid w:val="00512269"/>
    <w:rsid w:val="005125D9"/>
    <w:rsid w:val="00512D95"/>
    <w:rsid w:val="00512F71"/>
    <w:rsid w:val="0051339B"/>
    <w:rsid w:val="005143E4"/>
    <w:rsid w:val="00514652"/>
    <w:rsid w:val="005146D3"/>
    <w:rsid w:val="00514BC2"/>
    <w:rsid w:val="00515D6C"/>
    <w:rsid w:val="0051608D"/>
    <w:rsid w:val="00516333"/>
    <w:rsid w:val="00517996"/>
    <w:rsid w:val="005203D3"/>
    <w:rsid w:val="005215CB"/>
    <w:rsid w:val="00521BBF"/>
    <w:rsid w:val="005228ED"/>
    <w:rsid w:val="005231EF"/>
    <w:rsid w:val="005239CE"/>
    <w:rsid w:val="00523B44"/>
    <w:rsid w:val="005240B4"/>
    <w:rsid w:val="005241EA"/>
    <w:rsid w:val="005241FE"/>
    <w:rsid w:val="00524551"/>
    <w:rsid w:val="00524594"/>
    <w:rsid w:val="005245DA"/>
    <w:rsid w:val="00524D9E"/>
    <w:rsid w:val="005250A6"/>
    <w:rsid w:val="00526475"/>
    <w:rsid w:val="00527960"/>
    <w:rsid w:val="00530567"/>
    <w:rsid w:val="00530B76"/>
    <w:rsid w:val="00530EBD"/>
    <w:rsid w:val="005315CC"/>
    <w:rsid w:val="005319A4"/>
    <w:rsid w:val="005319AA"/>
    <w:rsid w:val="005334F2"/>
    <w:rsid w:val="005336EF"/>
    <w:rsid w:val="00533874"/>
    <w:rsid w:val="00533953"/>
    <w:rsid w:val="00533BA5"/>
    <w:rsid w:val="005343E4"/>
    <w:rsid w:val="0053441F"/>
    <w:rsid w:val="00534AF7"/>
    <w:rsid w:val="00535220"/>
    <w:rsid w:val="00536721"/>
    <w:rsid w:val="00537543"/>
    <w:rsid w:val="00537862"/>
    <w:rsid w:val="00537A12"/>
    <w:rsid w:val="00537DA1"/>
    <w:rsid w:val="00541887"/>
    <w:rsid w:val="00542502"/>
    <w:rsid w:val="005429ED"/>
    <w:rsid w:val="00543211"/>
    <w:rsid w:val="005435AF"/>
    <w:rsid w:val="005442CC"/>
    <w:rsid w:val="00544DC1"/>
    <w:rsid w:val="00544FD2"/>
    <w:rsid w:val="0054502E"/>
    <w:rsid w:val="00545364"/>
    <w:rsid w:val="005454A2"/>
    <w:rsid w:val="0054598C"/>
    <w:rsid w:val="00545E51"/>
    <w:rsid w:val="005462E3"/>
    <w:rsid w:val="005468AA"/>
    <w:rsid w:val="00546999"/>
    <w:rsid w:val="005471D7"/>
    <w:rsid w:val="00547504"/>
    <w:rsid w:val="005476AE"/>
    <w:rsid w:val="00547EC4"/>
    <w:rsid w:val="00550A03"/>
    <w:rsid w:val="00550C71"/>
    <w:rsid w:val="00551907"/>
    <w:rsid w:val="00551F26"/>
    <w:rsid w:val="005526D6"/>
    <w:rsid w:val="00552ADE"/>
    <w:rsid w:val="00552AF4"/>
    <w:rsid w:val="00552D3E"/>
    <w:rsid w:val="00556B96"/>
    <w:rsid w:val="00557153"/>
    <w:rsid w:val="00557790"/>
    <w:rsid w:val="0056079B"/>
    <w:rsid w:val="0056091B"/>
    <w:rsid w:val="00560E35"/>
    <w:rsid w:val="00560EF7"/>
    <w:rsid w:val="005624C5"/>
    <w:rsid w:val="005626DF"/>
    <w:rsid w:val="00562957"/>
    <w:rsid w:val="00563636"/>
    <w:rsid w:val="00563C2F"/>
    <w:rsid w:val="0056444C"/>
    <w:rsid w:val="005649D5"/>
    <w:rsid w:val="0056544C"/>
    <w:rsid w:val="005669C6"/>
    <w:rsid w:val="00570050"/>
    <w:rsid w:val="00571EF3"/>
    <w:rsid w:val="005721C2"/>
    <w:rsid w:val="00572C7B"/>
    <w:rsid w:val="00573595"/>
    <w:rsid w:val="00574312"/>
    <w:rsid w:val="005754A5"/>
    <w:rsid w:val="005755AB"/>
    <w:rsid w:val="00575C62"/>
    <w:rsid w:val="00575DC2"/>
    <w:rsid w:val="005761CC"/>
    <w:rsid w:val="00576281"/>
    <w:rsid w:val="005767D3"/>
    <w:rsid w:val="00577462"/>
    <w:rsid w:val="005775D8"/>
    <w:rsid w:val="00577B62"/>
    <w:rsid w:val="005807AC"/>
    <w:rsid w:val="00581114"/>
    <w:rsid w:val="00581CD1"/>
    <w:rsid w:val="00581ECA"/>
    <w:rsid w:val="00582F01"/>
    <w:rsid w:val="0058386F"/>
    <w:rsid w:val="00583C59"/>
    <w:rsid w:val="00583D9B"/>
    <w:rsid w:val="00584C10"/>
    <w:rsid w:val="00584F8C"/>
    <w:rsid w:val="0058508D"/>
    <w:rsid w:val="005857C5"/>
    <w:rsid w:val="00585EA2"/>
    <w:rsid w:val="005864C0"/>
    <w:rsid w:val="00586A4F"/>
    <w:rsid w:val="00586E60"/>
    <w:rsid w:val="005878A9"/>
    <w:rsid w:val="005918C6"/>
    <w:rsid w:val="00594431"/>
    <w:rsid w:val="005952C2"/>
    <w:rsid w:val="0059582C"/>
    <w:rsid w:val="00595F94"/>
    <w:rsid w:val="00596CAE"/>
    <w:rsid w:val="00597053"/>
    <w:rsid w:val="005A0501"/>
    <w:rsid w:val="005A0564"/>
    <w:rsid w:val="005A0661"/>
    <w:rsid w:val="005A06B2"/>
    <w:rsid w:val="005A0933"/>
    <w:rsid w:val="005A1312"/>
    <w:rsid w:val="005A2166"/>
    <w:rsid w:val="005A23C5"/>
    <w:rsid w:val="005A2D3E"/>
    <w:rsid w:val="005A3CD4"/>
    <w:rsid w:val="005A3DEB"/>
    <w:rsid w:val="005A42D2"/>
    <w:rsid w:val="005A4752"/>
    <w:rsid w:val="005A5AD6"/>
    <w:rsid w:val="005A7258"/>
    <w:rsid w:val="005B05F4"/>
    <w:rsid w:val="005B0EF2"/>
    <w:rsid w:val="005B3471"/>
    <w:rsid w:val="005B3CC2"/>
    <w:rsid w:val="005B48FF"/>
    <w:rsid w:val="005B4F37"/>
    <w:rsid w:val="005B54CB"/>
    <w:rsid w:val="005B5968"/>
    <w:rsid w:val="005B6894"/>
    <w:rsid w:val="005B6D16"/>
    <w:rsid w:val="005B6D33"/>
    <w:rsid w:val="005B7B3C"/>
    <w:rsid w:val="005B7CA6"/>
    <w:rsid w:val="005C015E"/>
    <w:rsid w:val="005C09D7"/>
    <w:rsid w:val="005C0F56"/>
    <w:rsid w:val="005C18EC"/>
    <w:rsid w:val="005C1999"/>
    <w:rsid w:val="005C1B17"/>
    <w:rsid w:val="005C2260"/>
    <w:rsid w:val="005C3BF0"/>
    <w:rsid w:val="005C3C20"/>
    <w:rsid w:val="005C3F38"/>
    <w:rsid w:val="005C4F43"/>
    <w:rsid w:val="005C590F"/>
    <w:rsid w:val="005C5BB9"/>
    <w:rsid w:val="005D06FC"/>
    <w:rsid w:val="005D0E03"/>
    <w:rsid w:val="005D27E7"/>
    <w:rsid w:val="005D2B43"/>
    <w:rsid w:val="005D4F1A"/>
    <w:rsid w:val="005D602F"/>
    <w:rsid w:val="005D644F"/>
    <w:rsid w:val="005D667D"/>
    <w:rsid w:val="005D6696"/>
    <w:rsid w:val="005D6DDD"/>
    <w:rsid w:val="005E009C"/>
    <w:rsid w:val="005E00E8"/>
    <w:rsid w:val="005E0197"/>
    <w:rsid w:val="005E0995"/>
    <w:rsid w:val="005E0CA5"/>
    <w:rsid w:val="005E1381"/>
    <w:rsid w:val="005E1E4D"/>
    <w:rsid w:val="005E1F1C"/>
    <w:rsid w:val="005E21EB"/>
    <w:rsid w:val="005E295E"/>
    <w:rsid w:val="005E2DC8"/>
    <w:rsid w:val="005E39E2"/>
    <w:rsid w:val="005E3DF1"/>
    <w:rsid w:val="005E4641"/>
    <w:rsid w:val="005E4CD1"/>
    <w:rsid w:val="005E4D81"/>
    <w:rsid w:val="005E4EFA"/>
    <w:rsid w:val="005E5567"/>
    <w:rsid w:val="005E5D0F"/>
    <w:rsid w:val="005E6F68"/>
    <w:rsid w:val="005E72DF"/>
    <w:rsid w:val="005E75DE"/>
    <w:rsid w:val="005E7962"/>
    <w:rsid w:val="005E7E8C"/>
    <w:rsid w:val="005F01C3"/>
    <w:rsid w:val="005F047E"/>
    <w:rsid w:val="005F0C25"/>
    <w:rsid w:val="005F1056"/>
    <w:rsid w:val="005F117D"/>
    <w:rsid w:val="005F1802"/>
    <w:rsid w:val="005F23D7"/>
    <w:rsid w:val="005F3E46"/>
    <w:rsid w:val="005F44C1"/>
    <w:rsid w:val="005F4AC9"/>
    <w:rsid w:val="005F5AEF"/>
    <w:rsid w:val="005F7053"/>
    <w:rsid w:val="00600327"/>
    <w:rsid w:val="0060075C"/>
    <w:rsid w:val="00600BCB"/>
    <w:rsid w:val="006027A9"/>
    <w:rsid w:val="0060306D"/>
    <w:rsid w:val="00603435"/>
    <w:rsid w:val="00603E85"/>
    <w:rsid w:val="0060452A"/>
    <w:rsid w:val="006049CC"/>
    <w:rsid w:val="006067DC"/>
    <w:rsid w:val="00611604"/>
    <w:rsid w:val="00612095"/>
    <w:rsid w:val="006133A0"/>
    <w:rsid w:val="00613C03"/>
    <w:rsid w:val="00613DBC"/>
    <w:rsid w:val="00614DCA"/>
    <w:rsid w:val="00614E73"/>
    <w:rsid w:val="0061593C"/>
    <w:rsid w:val="00615A9A"/>
    <w:rsid w:val="00615B06"/>
    <w:rsid w:val="00615D81"/>
    <w:rsid w:val="00616607"/>
    <w:rsid w:val="00621C2D"/>
    <w:rsid w:val="00622182"/>
    <w:rsid w:val="006228B4"/>
    <w:rsid w:val="00622DD6"/>
    <w:rsid w:val="00623C12"/>
    <w:rsid w:val="00624B9C"/>
    <w:rsid w:val="0062620D"/>
    <w:rsid w:val="0062644D"/>
    <w:rsid w:val="006264FB"/>
    <w:rsid w:val="00626D6B"/>
    <w:rsid w:val="00626ED2"/>
    <w:rsid w:val="0062711D"/>
    <w:rsid w:val="0062725C"/>
    <w:rsid w:val="00627B1E"/>
    <w:rsid w:val="006300F9"/>
    <w:rsid w:val="00630496"/>
    <w:rsid w:val="0063061A"/>
    <w:rsid w:val="00631B64"/>
    <w:rsid w:val="00631C42"/>
    <w:rsid w:val="00631C54"/>
    <w:rsid w:val="006325E4"/>
    <w:rsid w:val="00633E2B"/>
    <w:rsid w:val="00633F92"/>
    <w:rsid w:val="00634725"/>
    <w:rsid w:val="00634AAB"/>
    <w:rsid w:val="00635487"/>
    <w:rsid w:val="0063596B"/>
    <w:rsid w:val="00636872"/>
    <w:rsid w:val="00641A29"/>
    <w:rsid w:val="00641A87"/>
    <w:rsid w:val="006423E5"/>
    <w:rsid w:val="0064334F"/>
    <w:rsid w:val="00643B62"/>
    <w:rsid w:val="00643D66"/>
    <w:rsid w:val="00644EA6"/>
    <w:rsid w:val="0064540E"/>
    <w:rsid w:val="00645410"/>
    <w:rsid w:val="00646292"/>
    <w:rsid w:val="0064647C"/>
    <w:rsid w:val="00646510"/>
    <w:rsid w:val="006467DD"/>
    <w:rsid w:val="006504C1"/>
    <w:rsid w:val="00650518"/>
    <w:rsid w:val="006511CE"/>
    <w:rsid w:val="00652263"/>
    <w:rsid w:val="006536B0"/>
    <w:rsid w:val="00653BF2"/>
    <w:rsid w:val="00654777"/>
    <w:rsid w:val="00654C75"/>
    <w:rsid w:val="00654E31"/>
    <w:rsid w:val="00655222"/>
    <w:rsid w:val="0065562A"/>
    <w:rsid w:val="00660203"/>
    <w:rsid w:val="0066252F"/>
    <w:rsid w:val="00662CDE"/>
    <w:rsid w:val="00662DE5"/>
    <w:rsid w:val="00663A72"/>
    <w:rsid w:val="00663F15"/>
    <w:rsid w:val="00664221"/>
    <w:rsid w:val="00665616"/>
    <w:rsid w:val="00665CA8"/>
    <w:rsid w:val="00665D69"/>
    <w:rsid w:val="0066622D"/>
    <w:rsid w:val="0066686D"/>
    <w:rsid w:val="00666C4A"/>
    <w:rsid w:val="00666C86"/>
    <w:rsid w:val="00666EED"/>
    <w:rsid w:val="00666FBD"/>
    <w:rsid w:val="00667C6E"/>
    <w:rsid w:val="00667F85"/>
    <w:rsid w:val="0067052F"/>
    <w:rsid w:val="006708E4"/>
    <w:rsid w:val="0067289F"/>
    <w:rsid w:val="00672A0C"/>
    <w:rsid w:val="00672F8E"/>
    <w:rsid w:val="00672FEA"/>
    <w:rsid w:val="006733B5"/>
    <w:rsid w:val="00673861"/>
    <w:rsid w:val="00674486"/>
    <w:rsid w:val="00674B84"/>
    <w:rsid w:val="00675000"/>
    <w:rsid w:val="006753D9"/>
    <w:rsid w:val="00675496"/>
    <w:rsid w:val="006755F1"/>
    <w:rsid w:val="00675A8E"/>
    <w:rsid w:val="00676EEE"/>
    <w:rsid w:val="0067787B"/>
    <w:rsid w:val="00677A39"/>
    <w:rsid w:val="00677C95"/>
    <w:rsid w:val="00677F10"/>
    <w:rsid w:val="0068007E"/>
    <w:rsid w:val="00680BB9"/>
    <w:rsid w:val="00681D54"/>
    <w:rsid w:val="00682619"/>
    <w:rsid w:val="00682666"/>
    <w:rsid w:val="00682B18"/>
    <w:rsid w:val="00682FD7"/>
    <w:rsid w:val="00684145"/>
    <w:rsid w:val="0068414E"/>
    <w:rsid w:val="00684250"/>
    <w:rsid w:val="00684271"/>
    <w:rsid w:val="00684374"/>
    <w:rsid w:val="00685A09"/>
    <w:rsid w:val="00685CBA"/>
    <w:rsid w:val="0068638E"/>
    <w:rsid w:val="0068673C"/>
    <w:rsid w:val="006867AD"/>
    <w:rsid w:val="00687004"/>
    <w:rsid w:val="006905B7"/>
    <w:rsid w:val="00690767"/>
    <w:rsid w:val="00690CF5"/>
    <w:rsid w:val="00690D20"/>
    <w:rsid w:val="0069149E"/>
    <w:rsid w:val="00691593"/>
    <w:rsid w:val="00691F9C"/>
    <w:rsid w:val="0069202F"/>
    <w:rsid w:val="00692747"/>
    <w:rsid w:val="0069283A"/>
    <w:rsid w:val="00692D04"/>
    <w:rsid w:val="00692DD6"/>
    <w:rsid w:val="00693049"/>
    <w:rsid w:val="006939C3"/>
    <w:rsid w:val="0069401B"/>
    <w:rsid w:val="0069454B"/>
    <w:rsid w:val="00694A08"/>
    <w:rsid w:val="00694A62"/>
    <w:rsid w:val="006958BA"/>
    <w:rsid w:val="006965BA"/>
    <w:rsid w:val="00696F11"/>
    <w:rsid w:val="00697EAD"/>
    <w:rsid w:val="00697EAF"/>
    <w:rsid w:val="006A168E"/>
    <w:rsid w:val="006A1F56"/>
    <w:rsid w:val="006A1FA4"/>
    <w:rsid w:val="006A29EE"/>
    <w:rsid w:val="006A3FBB"/>
    <w:rsid w:val="006A4186"/>
    <w:rsid w:val="006A4F05"/>
    <w:rsid w:val="006A5897"/>
    <w:rsid w:val="006A6013"/>
    <w:rsid w:val="006A6681"/>
    <w:rsid w:val="006A6A6E"/>
    <w:rsid w:val="006A6FA5"/>
    <w:rsid w:val="006A7DD7"/>
    <w:rsid w:val="006B04DD"/>
    <w:rsid w:val="006B108D"/>
    <w:rsid w:val="006B1197"/>
    <w:rsid w:val="006B127E"/>
    <w:rsid w:val="006B174C"/>
    <w:rsid w:val="006B4516"/>
    <w:rsid w:val="006B51BD"/>
    <w:rsid w:val="006B5A0B"/>
    <w:rsid w:val="006B608D"/>
    <w:rsid w:val="006B6229"/>
    <w:rsid w:val="006B6C84"/>
    <w:rsid w:val="006B720C"/>
    <w:rsid w:val="006B778B"/>
    <w:rsid w:val="006C03CD"/>
    <w:rsid w:val="006C0A2C"/>
    <w:rsid w:val="006C0CA7"/>
    <w:rsid w:val="006C3631"/>
    <w:rsid w:val="006C44CB"/>
    <w:rsid w:val="006C4D94"/>
    <w:rsid w:val="006C5847"/>
    <w:rsid w:val="006C5BF0"/>
    <w:rsid w:val="006C609A"/>
    <w:rsid w:val="006C60D5"/>
    <w:rsid w:val="006C76B9"/>
    <w:rsid w:val="006C7A29"/>
    <w:rsid w:val="006C7B23"/>
    <w:rsid w:val="006D08E5"/>
    <w:rsid w:val="006D0B4E"/>
    <w:rsid w:val="006D1426"/>
    <w:rsid w:val="006D149E"/>
    <w:rsid w:val="006D1B3D"/>
    <w:rsid w:val="006D252E"/>
    <w:rsid w:val="006D2DA6"/>
    <w:rsid w:val="006D3914"/>
    <w:rsid w:val="006D3FF2"/>
    <w:rsid w:val="006D451B"/>
    <w:rsid w:val="006D49E2"/>
    <w:rsid w:val="006D4E7D"/>
    <w:rsid w:val="006D4F1A"/>
    <w:rsid w:val="006D6255"/>
    <w:rsid w:val="006D65E5"/>
    <w:rsid w:val="006D687A"/>
    <w:rsid w:val="006D7604"/>
    <w:rsid w:val="006D7818"/>
    <w:rsid w:val="006D79C5"/>
    <w:rsid w:val="006D7B10"/>
    <w:rsid w:val="006E0C24"/>
    <w:rsid w:val="006E0D81"/>
    <w:rsid w:val="006E153E"/>
    <w:rsid w:val="006E3ED8"/>
    <w:rsid w:val="006E43A9"/>
    <w:rsid w:val="006E4491"/>
    <w:rsid w:val="006E4551"/>
    <w:rsid w:val="006E4D61"/>
    <w:rsid w:val="006E4D86"/>
    <w:rsid w:val="006E4F10"/>
    <w:rsid w:val="006E5C53"/>
    <w:rsid w:val="006E6673"/>
    <w:rsid w:val="006E68D3"/>
    <w:rsid w:val="006E6B75"/>
    <w:rsid w:val="006E7701"/>
    <w:rsid w:val="006F11D2"/>
    <w:rsid w:val="006F19F2"/>
    <w:rsid w:val="006F1AA2"/>
    <w:rsid w:val="006F1BBD"/>
    <w:rsid w:val="006F23B5"/>
    <w:rsid w:val="006F26C8"/>
    <w:rsid w:val="006F2B0B"/>
    <w:rsid w:val="006F2DCF"/>
    <w:rsid w:val="006F3633"/>
    <w:rsid w:val="006F4C92"/>
    <w:rsid w:val="006F4E84"/>
    <w:rsid w:val="006F5D78"/>
    <w:rsid w:val="006F64C9"/>
    <w:rsid w:val="006F6D21"/>
    <w:rsid w:val="006F7719"/>
    <w:rsid w:val="006F775F"/>
    <w:rsid w:val="00701950"/>
    <w:rsid w:val="00701B38"/>
    <w:rsid w:val="0070206D"/>
    <w:rsid w:val="007031DA"/>
    <w:rsid w:val="007036AB"/>
    <w:rsid w:val="00703F1F"/>
    <w:rsid w:val="007043CC"/>
    <w:rsid w:val="007046CD"/>
    <w:rsid w:val="00705484"/>
    <w:rsid w:val="00705FA3"/>
    <w:rsid w:val="007067F9"/>
    <w:rsid w:val="00706A85"/>
    <w:rsid w:val="00706BBA"/>
    <w:rsid w:val="007072E4"/>
    <w:rsid w:val="007072EC"/>
    <w:rsid w:val="007075FA"/>
    <w:rsid w:val="007076EE"/>
    <w:rsid w:val="00707855"/>
    <w:rsid w:val="00710B20"/>
    <w:rsid w:val="00711135"/>
    <w:rsid w:val="00711977"/>
    <w:rsid w:val="007122C3"/>
    <w:rsid w:val="007126FA"/>
    <w:rsid w:val="0071359B"/>
    <w:rsid w:val="007135F7"/>
    <w:rsid w:val="00713970"/>
    <w:rsid w:val="00714CF5"/>
    <w:rsid w:val="00715449"/>
    <w:rsid w:val="0071565D"/>
    <w:rsid w:val="00715A7A"/>
    <w:rsid w:val="007163DA"/>
    <w:rsid w:val="0071693C"/>
    <w:rsid w:val="007169C4"/>
    <w:rsid w:val="0071744A"/>
    <w:rsid w:val="00717BC1"/>
    <w:rsid w:val="00717D1A"/>
    <w:rsid w:val="00717E90"/>
    <w:rsid w:val="00720588"/>
    <w:rsid w:val="007220C2"/>
    <w:rsid w:val="00722B42"/>
    <w:rsid w:val="00722D52"/>
    <w:rsid w:val="00723A88"/>
    <w:rsid w:val="00724220"/>
    <w:rsid w:val="007243AC"/>
    <w:rsid w:val="0072472E"/>
    <w:rsid w:val="00724922"/>
    <w:rsid w:val="007251E5"/>
    <w:rsid w:val="0072566C"/>
    <w:rsid w:val="00727084"/>
    <w:rsid w:val="007308BC"/>
    <w:rsid w:val="00730B85"/>
    <w:rsid w:val="00731715"/>
    <w:rsid w:val="00732956"/>
    <w:rsid w:val="00732D7F"/>
    <w:rsid w:val="007334B9"/>
    <w:rsid w:val="00735865"/>
    <w:rsid w:val="00735AB5"/>
    <w:rsid w:val="00735C98"/>
    <w:rsid w:val="00736290"/>
    <w:rsid w:val="00736D3C"/>
    <w:rsid w:val="00740E24"/>
    <w:rsid w:val="007417D2"/>
    <w:rsid w:val="00741BA4"/>
    <w:rsid w:val="00742284"/>
    <w:rsid w:val="00742289"/>
    <w:rsid w:val="0074241D"/>
    <w:rsid w:val="007446AE"/>
    <w:rsid w:val="00744A5A"/>
    <w:rsid w:val="00744A81"/>
    <w:rsid w:val="00744BBB"/>
    <w:rsid w:val="00745296"/>
    <w:rsid w:val="00745B27"/>
    <w:rsid w:val="00745C85"/>
    <w:rsid w:val="00745E0E"/>
    <w:rsid w:val="007469B6"/>
    <w:rsid w:val="00746A65"/>
    <w:rsid w:val="007471F5"/>
    <w:rsid w:val="00747232"/>
    <w:rsid w:val="00747CE6"/>
    <w:rsid w:val="00747EB7"/>
    <w:rsid w:val="00747F29"/>
    <w:rsid w:val="007502E2"/>
    <w:rsid w:val="00750639"/>
    <w:rsid w:val="0075127C"/>
    <w:rsid w:val="00751475"/>
    <w:rsid w:val="00753858"/>
    <w:rsid w:val="00753EFE"/>
    <w:rsid w:val="0075404D"/>
    <w:rsid w:val="00754106"/>
    <w:rsid w:val="007552DA"/>
    <w:rsid w:val="00756832"/>
    <w:rsid w:val="00756922"/>
    <w:rsid w:val="00756BC1"/>
    <w:rsid w:val="00756EC7"/>
    <w:rsid w:val="00757817"/>
    <w:rsid w:val="00760D0F"/>
    <w:rsid w:val="007612EA"/>
    <w:rsid w:val="007613BB"/>
    <w:rsid w:val="007613E0"/>
    <w:rsid w:val="00762326"/>
    <w:rsid w:val="00762D5B"/>
    <w:rsid w:val="007640C1"/>
    <w:rsid w:val="00764890"/>
    <w:rsid w:val="0076564D"/>
    <w:rsid w:val="007657B8"/>
    <w:rsid w:val="007659AA"/>
    <w:rsid w:val="00765EB9"/>
    <w:rsid w:val="0076645E"/>
    <w:rsid w:val="00766F64"/>
    <w:rsid w:val="00767A95"/>
    <w:rsid w:val="00767F16"/>
    <w:rsid w:val="00771606"/>
    <w:rsid w:val="00771854"/>
    <w:rsid w:val="00771A15"/>
    <w:rsid w:val="0077214D"/>
    <w:rsid w:val="00772930"/>
    <w:rsid w:val="00773FC1"/>
    <w:rsid w:val="00774418"/>
    <w:rsid w:val="00774841"/>
    <w:rsid w:val="00774A31"/>
    <w:rsid w:val="00775B93"/>
    <w:rsid w:val="00776907"/>
    <w:rsid w:val="00777927"/>
    <w:rsid w:val="00780518"/>
    <w:rsid w:val="00780635"/>
    <w:rsid w:val="00780700"/>
    <w:rsid w:val="007809CA"/>
    <w:rsid w:val="00781490"/>
    <w:rsid w:val="00781612"/>
    <w:rsid w:val="00781627"/>
    <w:rsid w:val="00781EBE"/>
    <w:rsid w:val="00782B30"/>
    <w:rsid w:val="00782EE2"/>
    <w:rsid w:val="00783284"/>
    <w:rsid w:val="00783B73"/>
    <w:rsid w:val="007848FC"/>
    <w:rsid w:val="00784BD2"/>
    <w:rsid w:val="00784D0E"/>
    <w:rsid w:val="00786938"/>
    <w:rsid w:val="007869D1"/>
    <w:rsid w:val="007873A5"/>
    <w:rsid w:val="007914F5"/>
    <w:rsid w:val="0079177E"/>
    <w:rsid w:val="007917A0"/>
    <w:rsid w:val="007917B7"/>
    <w:rsid w:val="00791DB9"/>
    <w:rsid w:val="00791E2C"/>
    <w:rsid w:val="007936B8"/>
    <w:rsid w:val="0079488B"/>
    <w:rsid w:val="0079543D"/>
    <w:rsid w:val="0079569D"/>
    <w:rsid w:val="007958AF"/>
    <w:rsid w:val="0079688A"/>
    <w:rsid w:val="007A055D"/>
    <w:rsid w:val="007A0CE4"/>
    <w:rsid w:val="007A128B"/>
    <w:rsid w:val="007A2443"/>
    <w:rsid w:val="007A2BB7"/>
    <w:rsid w:val="007A2BB9"/>
    <w:rsid w:val="007A3A59"/>
    <w:rsid w:val="007A3F7C"/>
    <w:rsid w:val="007A46D8"/>
    <w:rsid w:val="007A691F"/>
    <w:rsid w:val="007A6B1C"/>
    <w:rsid w:val="007A7362"/>
    <w:rsid w:val="007A73C1"/>
    <w:rsid w:val="007A7766"/>
    <w:rsid w:val="007A77C2"/>
    <w:rsid w:val="007A7BC9"/>
    <w:rsid w:val="007B02E5"/>
    <w:rsid w:val="007B0767"/>
    <w:rsid w:val="007B11A8"/>
    <w:rsid w:val="007B17E4"/>
    <w:rsid w:val="007B2074"/>
    <w:rsid w:val="007B2759"/>
    <w:rsid w:val="007B2CF3"/>
    <w:rsid w:val="007B2D07"/>
    <w:rsid w:val="007B2EAA"/>
    <w:rsid w:val="007B482A"/>
    <w:rsid w:val="007B5BF0"/>
    <w:rsid w:val="007B5F64"/>
    <w:rsid w:val="007B5F7C"/>
    <w:rsid w:val="007B6B1E"/>
    <w:rsid w:val="007B6F5D"/>
    <w:rsid w:val="007B787B"/>
    <w:rsid w:val="007B7B94"/>
    <w:rsid w:val="007B7BDE"/>
    <w:rsid w:val="007C0B04"/>
    <w:rsid w:val="007C0CFD"/>
    <w:rsid w:val="007C147F"/>
    <w:rsid w:val="007C16A8"/>
    <w:rsid w:val="007C1883"/>
    <w:rsid w:val="007C2C78"/>
    <w:rsid w:val="007C2DEC"/>
    <w:rsid w:val="007C3386"/>
    <w:rsid w:val="007C3796"/>
    <w:rsid w:val="007C407A"/>
    <w:rsid w:val="007C5902"/>
    <w:rsid w:val="007C5F2E"/>
    <w:rsid w:val="007C6516"/>
    <w:rsid w:val="007C6CA4"/>
    <w:rsid w:val="007C6DA0"/>
    <w:rsid w:val="007C7AA6"/>
    <w:rsid w:val="007D0138"/>
    <w:rsid w:val="007D03EF"/>
    <w:rsid w:val="007D1270"/>
    <w:rsid w:val="007D12E0"/>
    <w:rsid w:val="007D1902"/>
    <w:rsid w:val="007D1B0A"/>
    <w:rsid w:val="007D26B4"/>
    <w:rsid w:val="007D2A17"/>
    <w:rsid w:val="007D2CB6"/>
    <w:rsid w:val="007D2EC7"/>
    <w:rsid w:val="007D3041"/>
    <w:rsid w:val="007D320E"/>
    <w:rsid w:val="007D347C"/>
    <w:rsid w:val="007D3C84"/>
    <w:rsid w:val="007D3F89"/>
    <w:rsid w:val="007D436C"/>
    <w:rsid w:val="007D4F5A"/>
    <w:rsid w:val="007D5071"/>
    <w:rsid w:val="007D61E9"/>
    <w:rsid w:val="007D7252"/>
    <w:rsid w:val="007D754F"/>
    <w:rsid w:val="007D7718"/>
    <w:rsid w:val="007E0D13"/>
    <w:rsid w:val="007E0EBE"/>
    <w:rsid w:val="007E10FA"/>
    <w:rsid w:val="007E1215"/>
    <w:rsid w:val="007E2B69"/>
    <w:rsid w:val="007E2D31"/>
    <w:rsid w:val="007E3191"/>
    <w:rsid w:val="007E393F"/>
    <w:rsid w:val="007E3BB0"/>
    <w:rsid w:val="007E3E07"/>
    <w:rsid w:val="007E4B64"/>
    <w:rsid w:val="007E4C3F"/>
    <w:rsid w:val="007E4FC3"/>
    <w:rsid w:val="007E5A63"/>
    <w:rsid w:val="007E74FC"/>
    <w:rsid w:val="007E7B25"/>
    <w:rsid w:val="007E7B4A"/>
    <w:rsid w:val="007E7BFD"/>
    <w:rsid w:val="007F010C"/>
    <w:rsid w:val="007F0733"/>
    <w:rsid w:val="007F0834"/>
    <w:rsid w:val="007F0AFD"/>
    <w:rsid w:val="007F1817"/>
    <w:rsid w:val="007F1C8E"/>
    <w:rsid w:val="007F1EFF"/>
    <w:rsid w:val="007F2269"/>
    <w:rsid w:val="007F23F8"/>
    <w:rsid w:val="007F3D63"/>
    <w:rsid w:val="007F4744"/>
    <w:rsid w:val="007F4756"/>
    <w:rsid w:val="007F4767"/>
    <w:rsid w:val="007F502E"/>
    <w:rsid w:val="007F5F54"/>
    <w:rsid w:val="007F7184"/>
    <w:rsid w:val="008010E4"/>
    <w:rsid w:val="00801BF5"/>
    <w:rsid w:val="008025D7"/>
    <w:rsid w:val="00804AF6"/>
    <w:rsid w:val="008061F1"/>
    <w:rsid w:val="00807185"/>
    <w:rsid w:val="008077BB"/>
    <w:rsid w:val="008077FF"/>
    <w:rsid w:val="00807960"/>
    <w:rsid w:val="00807C56"/>
    <w:rsid w:val="00807F4B"/>
    <w:rsid w:val="00810102"/>
    <w:rsid w:val="008106B1"/>
    <w:rsid w:val="00810874"/>
    <w:rsid w:val="00810C11"/>
    <w:rsid w:val="00810FA4"/>
    <w:rsid w:val="008110F7"/>
    <w:rsid w:val="0081197B"/>
    <w:rsid w:val="00811B85"/>
    <w:rsid w:val="00812311"/>
    <w:rsid w:val="008126FA"/>
    <w:rsid w:val="008129C7"/>
    <w:rsid w:val="00812DA1"/>
    <w:rsid w:val="008138A3"/>
    <w:rsid w:val="00813D41"/>
    <w:rsid w:val="00814021"/>
    <w:rsid w:val="0081424B"/>
    <w:rsid w:val="00814D7D"/>
    <w:rsid w:val="008152CC"/>
    <w:rsid w:val="00815A69"/>
    <w:rsid w:val="00815DE1"/>
    <w:rsid w:val="00815EE6"/>
    <w:rsid w:val="008162A8"/>
    <w:rsid w:val="00816EDA"/>
    <w:rsid w:val="008170A4"/>
    <w:rsid w:val="008170FB"/>
    <w:rsid w:val="00817298"/>
    <w:rsid w:val="008175C2"/>
    <w:rsid w:val="0081764C"/>
    <w:rsid w:val="0082009D"/>
    <w:rsid w:val="00820188"/>
    <w:rsid w:val="00820494"/>
    <w:rsid w:val="00820C50"/>
    <w:rsid w:val="0082139E"/>
    <w:rsid w:val="008220BB"/>
    <w:rsid w:val="0082213D"/>
    <w:rsid w:val="008221EE"/>
    <w:rsid w:val="00822591"/>
    <w:rsid w:val="00822B00"/>
    <w:rsid w:val="00822E6D"/>
    <w:rsid w:val="008237A7"/>
    <w:rsid w:val="00824972"/>
    <w:rsid w:val="00824AFD"/>
    <w:rsid w:val="008251EA"/>
    <w:rsid w:val="0082565C"/>
    <w:rsid w:val="0082614F"/>
    <w:rsid w:val="008267A1"/>
    <w:rsid w:val="00826FF3"/>
    <w:rsid w:val="00827311"/>
    <w:rsid w:val="00827B67"/>
    <w:rsid w:val="008302ED"/>
    <w:rsid w:val="00830431"/>
    <w:rsid w:val="00830883"/>
    <w:rsid w:val="00830CF3"/>
    <w:rsid w:val="00830D3B"/>
    <w:rsid w:val="00831218"/>
    <w:rsid w:val="00831BC4"/>
    <w:rsid w:val="0083286A"/>
    <w:rsid w:val="0083287A"/>
    <w:rsid w:val="008329F6"/>
    <w:rsid w:val="00832C2D"/>
    <w:rsid w:val="00832E74"/>
    <w:rsid w:val="00833157"/>
    <w:rsid w:val="00833548"/>
    <w:rsid w:val="008336E7"/>
    <w:rsid w:val="008349CD"/>
    <w:rsid w:val="00835251"/>
    <w:rsid w:val="00835C3B"/>
    <w:rsid w:val="00835D0D"/>
    <w:rsid w:val="008360DC"/>
    <w:rsid w:val="00836B19"/>
    <w:rsid w:val="00837486"/>
    <w:rsid w:val="00840068"/>
    <w:rsid w:val="0084035B"/>
    <w:rsid w:val="00840E91"/>
    <w:rsid w:val="008417DD"/>
    <w:rsid w:val="00841833"/>
    <w:rsid w:val="00841CFD"/>
    <w:rsid w:val="008424A8"/>
    <w:rsid w:val="00843512"/>
    <w:rsid w:val="0084381F"/>
    <w:rsid w:val="008455E4"/>
    <w:rsid w:val="0084577B"/>
    <w:rsid w:val="00845B8B"/>
    <w:rsid w:val="008466C5"/>
    <w:rsid w:val="0084743F"/>
    <w:rsid w:val="00847492"/>
    <w:rsid w:val="00847562"/>
    <w:rsid w:val="00847B58"/>
    <w:rsid w:val="00850330"/>
    <w:rsid w:val="008503DB"/>
    <w:rsid w:val="00850517"/>
    <w:rsid w:val="008505C0"/>
    <w:rsid w:val="00850AC2"/>
    <w:rsid w:val="00850B41"/>
    <w:rsid w:val="00850B70"/>
    <w:rsid w:val="00851321"/>
    <w:rsid w:val="008515F7"/>
    <w:rsid w:val="008526E1"/>
    <w:rsid w:val="00853256"/>
    <w:rsid w:val="008534AA"/>
    <w:rsid w:val="008548B5"/>
    <w:rsid w:val="00854E4F"/>
    <w:rsid w:val="00855013"/>
    <w:rsid w:val="00855117"/>
    <w:rsid w:val="0085525B"/>
    <w:rsid w:val="00855A07"/>
    <w:rsid w:val="00855B8E"/>
    <w:rsid w:val="00855D1E"/>
    <w:rsid w:val="00855EBB"/>
    <w:rsid w:val="00856042"/>
    <w:rsid w:val="00856BC1"/>
    <w:rsid w:val="008611B8"/>
    <w:rsid w:val="00862356"/>
    <w:rsid w:val="0086298C"/>
    <w:rsid w:val="00863C5C"/>
    <w:rsid w:val="00864064"/>
    <w:rsid w:val="0086432D"/>
    <w:rsid w:val="00864BDC"/>
    <w:rsid w:val="0086510A"/>
    <w:rsid w:val="008658E5"/>
    <w:rsid w:val="00865B10"/>
    <w:rsid w:val="00865E89"/>
    <w:rsid w:val="00866554"/>
    <w:rsid w:val="0086657F"/>
    <w:rsid w:val="00866657"/>
    <w:rsid w:val="00866E57"/>
    <w:rsid w:val="00866FAB"/>
    <w:rsid w:val="008673F5"/>
    <w:rsid w:val="00867780"/>
    <w:rsid w:val="00867C6E"/>
    <w:rsid w:val="008709A6"/>
    <w:rsid w:val="0087155C"/>
    <w:rsid w:val="008722A5"/>
    <w:rsid w:val="008729D4"/>
    <w:rsid w:val="00872B18"/>
    <w:rsid w:val="00874252"/>
    <w:rsid w:val="00874F35"/>
    <w:rsid w:val="00875460"/>
    <w:rsid w:val="00875C56"/>
    <w:rsid w:val="0087610B"/>
    <w:rsid w:val="0087766D"/>
    <w:rsid w:val="008802C1"/>
    <w:rsid w:val="00880A88"/>
    <w:rsid w:val="00881523"/>
    <w:rsid w:val="00881549"/>
    <w:rsid w:val="008816BF"/>
    <w:rsid w:val="0088181C"/>
    <w:rsid w:val="0088195E"/>
    <w:rsid w:val="00881B3B"/>
    <w:rsid w:val="00885143"/>
    <w:rsid w:val="00885382"/>
    <w:rsid w:val="00885BE0"/>
    <w:rsid w:val="00885F31"/>
    <w:rsid w:val="008862CA"/>
    <w:rsid w:val="00886518"/>
    <w:rsid w:val="00886BDC"/>
    <w:rsid w:val="00887308"/>
    <w:rsid w:val="00887BD7"/>
    <w:rsid w:val="008907BD"/>
    <w:rsid w:val="00890A2E"/>
    <w:rsid w:val="008918D1"/>
    <w:rsid w:val="008924DF"/>
    <w:rsid w:val="008925F5"/>
    <w:rsid w:val="008926C7"/>
    <w:rsid w:val="00892918"/>
    <w:rsid w:val="00892DC5"/>
    <w:rsid w:val="0089375E"/>
    <w:rsid w:val="0089381F"/>
    <w:rsid w:val="00894311"/>
    <w:rsid w:val="008943BF"/>
    <w:rsid w:val="00894571"/>
    <w:rsid w:val="0089477E"/>
    <w:rsid w:val="008948F7"/>
    <w:rsid w:val="0089586E"/>
    <w:rsid w:val="00895EE1"/>
    <w:rsid w:val="00896083"/>
    <w:rsid w:val="008A2F16"/>
    <w:rsid w:val="008A3B0E"/>
    <w:rsid w:val="008A3B42"/>
    <w:rsid w:val="008A430B"/>
    <w:rsid w:val="008A4718"/>
    <w:rsid w:val="008A5EFF"/>
    <w:rsid w:val="008A60E1"/>
    <w:rsid w:val="008A6883"/>
    <w:rsid w:val="008A6A1A"/>
    <w:rsid w:val="008A6D3B"/>
    <w:rsid w:val="008A755E"/>
    <w:rsid w:val="008A7F39"/>
    <w:rsid w:val="008B07A0"/>
    <w:rsid w:val="008B083D"/>
    <w:rsid w:val="008B14F4"/>
    <w:rsid w:val="008B16F5"/>
    <w:rsid w:val="008B1DC4"/>
    <w:rsid w:val="008B20CB"/>
    <w:rsid w:val="008B2A43"/>
    <w:rsid w:val="008B2F81"/>
    <w:rsid w:val="008B36DA"/>
    <w:rsid w:val="008B3A9B"/>
    <w:rsid w:val="008B430A"/>
    <w:rsid w:val="008B4603"/>
    <w:rsid w:val="008B47EE"/>
    <w:rsid w:val="008B514A"/>
    <w:rsid w:val="008B568B"/>
    <w:rsid w:val="008B584E"/>
    <w:rsid w:val="008B5AC2"/>
    <w:rsid w:val="008B6C4C"/>
    <w:rsid w:val="008B7338"/>
    <w:rsid w:val="008B7600"/>
    <w:rsid w:val="008B7A27"/>
    <w:rsid w:val="008B7DF6"/>
    <w:rsid w:val="008C0507"/>
    <w:rsid w:val="008C0B0E"/>
    <w:rsid w:val="008C0EC9"/>
    <w:rsid w:val="008C21DF"/>
    <w:rsid w:val="008C2993"/>
    <w:rsid w:val="008C2A87"/>
    <w:rsid w:val="008C31E7"/>
    <w:rsid w:val="008C3D69"/>
    <w:rsid w:val="008C4098"/>
    <w:rsid w:val="008C4977"/>
    <w:rsid w:val="008C4CDA"/>
    <w:rsid w:val="008C509D"/>
    <w:rsid w:val="008C5990"/>
    <w:rsid w:val="008C5B2E"/>
    <w:rsid w:val="008C64D3"/>
    <w:rsid w:val="008C6970"/>
    <w:rsid w:val="008C6C4D"/>
    <w:rsid w:val="008C6D0D"/>
    <w:rsid w:val="008C7449"/>
    <w:rsid w:val="008D023C"/>
    <w:rsid w:val="008D0345"/>
    <w:rsid w:val="008D1166"/>
    <w:rsid w:val="008D14B3"/>
    <w:rsid w:val="008D1703"/>
    <w:rsid w:val="008D2C00"/>
    <w:rsid w:val="008D3530"/>
    <w:rsid w:val="008D3D42"/>
    <w:rsid w:val="008D4320"/>
    <w:rsid w:val="008D4C0A"/>
    <w:rsid w:val="008D4EBF"/>
    <w:rsid w:val="008D5144"/>
    <w:rsid w:val="008D5BFA"/>
    <w:rsid w:val="008D6135"/>
    <w:rsid w:val="008D69FA"/>
    <w:rsid w:val="008D71DE"/>
    <w:rsid w:val="008E061F"/>
    <w:rsid w:val="008E08DF"/>
    <w:rsid w:val="008E0BC5"/>
    <w:rsid w:val="008E0CD1"/>
    <w:rsid w:val="008E0E8B"/>
    <w:rsid w:val="008E177A"/>
    <w:rsid w:val="008E25CE"/>
    <w:rsid w:val="008E282E"/>
    <w:rsid w:val="008E3150"/>
    <w:rsid w:val="008E3197"/>
    <w:rsid w:val="008E3404"/>
    <w:rsid w:val="008E397F"/>
    <w:rsid w:val="008E47D9"/>
    <w:rsid w:val="008E4E64"/>
    <w:rsid w:val="008E503C"/>
    <w:rsid w:val="008E6A76"/>
    <w:rsid w:val="008E711A"/>
    <w:rsid w:val="008E7D30"/>
    <w:rsid w:val="008F0083"/>
    <w:rsid w:val="008F022A"/>
    <w:rsid w:val="008F0897"/>
    <w:rsid w:val="008F1468"/>
    <w:rsid w:val="008F1E55"/>
    <w:rsid w:val="008F2111"/>
    <w:rsid w:val="008F282C"/>
    <w:rsid w:val="008F337F"/>
    <w:rsid w:val="008F3C52"/>
    <w:rsid w:val="008F3D3B"/>
    <w:rsid w:val="008F5967"/>
    <w:rsid w:val="008F5992"/>
    <w:rsid w:val="008F5C8C"/>
    <w:rsid w:val="008F68AA"/>
    <w:rsid w:val="008F726D"/>
    <w:rsid w:val="008F7C81"/>
    <w:rsid w:val="008F7FFD"/>
    <w:rsid w:val="0090085A"/>
    <w:rsid w:val="00901480"/>
    <w:rsid w:val="00901C1B"/>
    <w:rsid w:val="00901EFD"/>
    <w:rsid w:val="00902527"/>
    <w:rsid w:val="009027CA"/>
    <w:rsid w:val="0090373A"/>
    <w:rsid w:val="0090377A"/>
    <w:rsid w:val="0090398B"/>
    <w:rsid w:val="00904BC2"/>
    <w:rsid w:val="00904E77"/>
    <w:rsid w:val="009058B6"/>
    <w:rsid w:val="009066C5"/>
    <w:rsid w:val="009070D6"/>
    <w:rsid w:val="00910149"/>
    <w:rsid w:val="00910AA8"/>
    <w:rsid w:val="0091100F"/>
    <w:rsid w:val="00911BA0"/>
    <w:rsid w:val="00912901"/>
    <w:rsid w:val="00912C1F"/>
    <w:rsid w:val="00912D3C"/>
    <w:rsid w:val="00912EDD"/>
    <w:rsid w:val="00913F16"/>
    <w:rsid w:val="00914F95"/>
    <w:rsid w:val="009157C3"/>
    <w:rsid w:val="009160D6"/>
    <w:rsid w:val="00916A11"/>
    <w:rsid w:val="00916B0E"/>
    <w:rsid w:val="0091710B"/>
    <w:rsid w:val="009174C3"/>
    <w:rsid w:val="009175A6"/>
    <w:rsid w:val="0092103B"/>
    <w:rsid w:val="009216C5"/>
    <w:rsid w:val="00921CFD"/>
    <w:rsid w:val="009228D5"/>
    <w:rsid w:val="0092396B"/>
    <w:rsid w:val="00923A57"/>
    <w:rsid w:val="00924C73"/>
    <w:rsid w:val="00924DFA"/>
    <w:rsid w:val="0092563F"/>
    <w:rsid w:val="009259EC"/>
    <w:rsid w:val="00926452"/>
    <w:rsid w:val="0092665C"/>
    <w:rsid w:val="00927533"/>
    <w:rsid w:val="00927FB7"/>
    <w:rsid w:val="009300A8"/>
    <w:rsid w:val="00930CBD"/>
    <w:rsid w:val="00930DC4"/>
    <w:rsid w:val="00930FA2"/>
    <w:rsid w:val="009313B8"/>
    <w:rsid w:val="00931B64"/>
    <w:rsid w:val="00932073"/>
    <w:rsid w:val="0093219B"/>
    <w:rsid w:val="009323F6"/>
    <w:rsid w:val="00933487"/>
    <w:rsid w:val="00933B50"/>
    <w:rsid w:val="0093421A"/>
    <w:rsid w:val="00934F12"/>
    <w:rsid w:val="00934FBC"/>
    <w:rsid w:val="00935E6F"/>
    <w:rsid w:val="00936131"/>
    <w:rsid w:val="00936397"/>
    <w:rsid w:val="0093757F"/>
    <w:rsid w:val="00937AD1"/>
    <w:rsid w:val="0094029C"/>
    <w:rsid w:val="00941530"/>
    <w:rsid w:val="00941611"/>
    <w:rsid w:val="00941AB5"/>
    <w:rsid w:val="00942146"/>
    <w:rsid w:val="0094265D"/>
    <w:rsid w:val="00943194"/>
    <w:rsid w:val="009433A5"/>
    <w:rsid w:val="00943C94"/>
    <w:rsid w:val="0094411C"/>
    <w:rsid w:val="00945979"/>
    <w:rsid w:val="00945B90"/>
    <w:rsid w:val="009467AC"/>
    <w:rsid w:val="009501D8"/>
    <w:rsid w:val="009504B3"/>
    <w:rsid w:val="009520D3"/>
    <w:rsid w:val="00952217"/>
    <w:rsid w:val="00952ABF"/>
    <w:rsid w:val="00953361"/>
    <w:rsid w:val="0095446B"/>
    <w:rsid w:val="009545DE"/>
    <w:rsid w:val="0095491B"/>
    <w:rsid w:val="00954F54"/>
    <w:rsid w:val="00956A27"/>
    <w:rsid w:val="00956CEF"/>
    <w:rsid w:val="00957846"/>
    <w:rsid w:val="009578A7"/>
    <w:rsid w:val="00957A2E"/>
    <w:rsid w:val="00957E90"/>
    <w:rsid w:val="009609BA"/>
    <w:rsid w:val="00960DA1"/>
    <w:rsid w:val="009614F6"/>
    <w:rsid w:val="009616D0"/>
    <w:rsid w:val="00961934"/>
    <w:rsid w:val="00961935"/>
    <w:rsid w:val="00962976"/>
    <w:rsid w:val="00962B17"/>
    <w:rsid w:val="00962B79"/>
    <w:rsid w:val="00962B93"/>
    <w:rsid w:val="00964131"/>
    <w:rsid w:val="00965FFE"/>
    <w:rsid w:val="00966A94"/>
    <w:rsid w:val="009704A0"/>
    <w:rsid w:val="00971DEA"/>
    <w:rsid w:val="00972B92"/>
    <w:rsid w:val="009731B1"/>
    <w:rsid w:val="0097330F"/>
    <w:rsid w:val="009734ED"/>
    <w:rsid w:val="00974B17"/>
    <w:rsid w:val="00974CF5"/>
    <w:rsid w:val="009757CC"/>
    <w:rsid w:val="00975B18"/>
    <w:rsid w:val="0097602A"/>
    <w:rsid w:val="009770B6"/>
    <w:rsid w:val="00977A73"/>
    <w:rsid w:val="00977C4D"/>
    <w:rsid w:val="00980297"/>
    <w:rsid w:val="00980484"/>
    <w:rsid w:val="009818D9"/>
    <w:rsid w:val="009832F1"/>
    <w:rsid w:val="0098399D"/>
    <w:rsid w:val="00983C0F"/>
    <w:rsid w:val="00983E4B"/>
    <w:rsid w:val="0098425C"/>
    <w:rsid w:val="00984484"/>
    <w:rsid w:val="0098449F"/>
    <w:rsid w:val="009845B8"/>
    <w:rsid w:val="009855CF"/>
    <w:rsid w:val="00985B49"/>
    <w:rsid w:val="0098631D"/>
    <w:rsid w:val="00986A9A"/>
    <w:rsid w:val="00987477"/>
    <w:rsid w:val="009876A5"/>
    <w:rsid w:val="009879C8"/>
    <w:rsid w:val="0099057B"/>
    <w:rsid w:val="0099094B"/>
    <w:rsid w:val="009916A8"/>
    <w:rsid w:val="00991E05"/>
    <w:rsid w:val="009926D1"/>
    <w:rsid w:val="009926E9"/>
    <w:rsid w:val="009926F8"/>
    <w:rsid w:val="00994D00"/>
    <w:rsid w:val="00994DF1"/>
    <w:rsid w:val="00994F90"/>
    <w:rsid w:val="00995047"/>
    <w:rsid w:val="009951E1"/>
    <w:rsid w:val="00997088"/>
    <w:rsid w:val="00997335"/>
    <w:rsid w:val="00997554"/>
    <w:rsid w:val="009A0ABC"/>
    <w:rsid w:val="009A0B4F"/>
    <w:rsid w:val="009A176D"/>
    <w:rsid w:val="009A201B"/>
    <w:rsid w:val="009A2FC8"/>
    <w:rsid w:val="009A3725"/>
    <w:rsid w:val="009A3862"/>
    <w:rsid w:val="009A4963"/>
    <w:rsid w:val="009A52F3"/>
    <w:rsid w:val="009A65CA"/>
    <w:rsid w:val="009A6BA8"/>
    <w:rsid w:val="009A75C0"/>
    <w:rsid w:val="009B120B"/>
    <w:rsid w:val="009B1545"/>
    <w:rsid w:val="009B21E6"/>
    <w:rsid w:val="009B28AC"/>
    <w:rsid w:val="009B44F0"/>
    <w:rsid w:val="009B535C"/>
    <w:rsid w:val="009B595E"/>
    <w:rsid w:val="009B5996"/>
    <w:rsid w:val="009B630B"/>
    <w:rsid w:val="009B6D3D"/>
    <w:rsid w:val="009B732A"/>
    <w:rsid w:val="009B7CB8"/>
    <w:rsid w:val="009C03D4"/>
    <w:rsid w:val="009C059B"/>
    <w:rsid w:val="009C146C"/>
    <w:rsid w:val="009C1A51"/>
    <w:rsid w:val="009C1BAE"/>
    <w:rsid w:val="009C1FCA"/>
    <w:rsid w:val="009C252E"/>
    <w:rsid w:val="009C26CB"/>
    <w:rsid w:val="009C2EDF"/>
    <w:rsid w:val="009C3484"/>
    <w:rsid w:val="009C5947"/>
    <w:rsid w:val="009C5FD1"/>
    <w:rsid w:val="009C7089"/>
    <w:rsid w:val="009D0152"/>
    <w:rsid w:val="009D1F8B"/>
    <w:rsid w:val="009D245F"/>
    <w:rsid w:val="009D2BE5"/>
    <w:rsid w:val="009D2CDE"/>
    <w:rsid w:val="009D2F5A"/>
    <w:rsid w:val="009D350B"/>
    <w:rsid w:val="009D35AC"/>
    <w:rsid w:val="009D4E82"/>
    <w:rsid w:val="009D5313"/>
    <w:rsid w:val="009D5FB3"/>
    <w:rsid w:val="009D68CD"/>
    <w:rsid w:val="009D7553"/>
    <w:rsid w:val="009D76AE"/>
    <w:rsid w:val="009D775A"/>
    <w:rsid w:val="009D785A"/>
    <w:rsid w:val="009D7864"/>
    <w:rsid w:val="009D78BA"/>
    <w:rsid w:val="009E02A2"/>
    <w:rsid w:val="009E0350"/>
    <w:rsid w:val="009E0FCF"/>
    <w:rsid w:val="009E19B5"/>
    <w:rsid w:val="009E204F"/>
    <w:rsid w:val="009E2697"/>
    <w:rsid w:val="009E291E"/>
    <w:rsid w:val="009E2C91"/>
    <w:rsid w:val="009E301A"/>
    <w:rsid w:val="009E3608"/>
    <w:rsid w:val="009E371D"/>
    <w:rsid w:val="009E384A"/>
    <w:rsid w:val="009E3D37"/>
    <w:rsid w:val="009E4595"/>
    <w:rsid w:val="009E4D61"/>
    <w:rsid w:val="009E5889"/>
    <w:rsid w:val="009E6647"/>
    <w:rsid w:val="009E6FC1"/>
    <w:rsid w:val="009E7774"/>
    <w:rsid w:val="009E783D"/>
    <w:rsid w:val="009F02C4"/>
    <w:rsid w:val="009F13B6"/>
    <w:rsid w:val="009F1484"/>
    <w:rsid w:val="009F24BD"/>
    <w:rsid w:val="009F552F"/>
    <w:rsid w:val="009F5DDA"/>
    <w:rsid w:val="009F6040"/>
    <w:rsid w:val="009F686A"/>
    <w:rsid w:val="009F6E98"/>
    <w:rsid w:val="009F6FFF"/>
    <w:rsid w:val="009F7EB7"/>
    <w:rsid w:val="00A000C5"/>
    <w:rsid w:val="00A00204"/>
    <w:rsid w:val="00A00264"/>
    <w:rsid w:val="00A00BCE"/>
    <w:rsid w:val="00A00DFB"/>
    <w:rsid w:val="00A00FCC"/>
    <w:rsid w:val="00A01C02"/>
    <w:rsid w:val="00A034BC"/>
    <w:rsid w:val="00A041C0"/>
    <w:rsid w:val="00A041E9"/>
    <w:rsid w:val="00A04DC5"/>
    <w:rsid w:val="00A060D6"/>
    <w:rsid w:val="00A0610C"/>
    <w:rsid w:val="00A062D2"/>
    <w:rsid w:val="00A071CF"/>
    <w:rsid w:val="00A0733D"/>
    <w:rsid w:val="00A077AE"/>
    <w:rsid w:val="00A10B75"/>
    <w:rsid w:val="00A112BF"/>
    <w:rsid w:val="00A1238D"/>
    <w:rsid w:val="00A12441"/>
    <w:rsid w:val="00A1269A"/>
    <w:rsid w:val="00A13079"/>
    <w:rsid w:val="00A140EF"/>
    <w:rsid w:val="00A140FC"/>
    <w:rsid w:val="00A14495"/>
    <w:rsid w:val="00A14A24"/>
    <w:rsid w:val="00A1536B"/>
    <w:rsid w:val="00A15519"/>
    <w:rsid w:val="00A15AB7"/>
    <w:rsid w:val="00A15D68"/>
    <w:rsid w:val="00A16CD8"/>
    <w:rsid w:val="00A16EEB"/>
    <w:rsid w:val="00A1722F"/>
    <w:rsid w:val="00A215DA"/>
    <w:rsid w:val="00A2181F"/>
    <w:rsid w:val="00A24250"/>
    <w:rsid w:val="00A24777"/>
    <w:rsid w:val="00A25BFE"/>
    <w:rsid w:val="00A260E5"/>
    <w:rsid w:val="00A26413"/>
    <w:rsid w:val="00A26C52"/>
    <w:rsid w:val="00A26FCE"/>
    <w:rsid w:val="00A2759D"/>
    <w:rsid w:val="00A27B68"/>
    <w:rsid w:val="00A3017E"/>
    <w:rsid w:val="00A30552"/>
    <w:rsid w:val="00A313E8"/>
    <w:rsid w:val="00A3297B"/>
    <w:rsid w:val="00A33152"/>
    <w:rsid w:val="00A337DF"/>
    <w:rsid w:val="00A33DEB"/>
    <w:rsid w:val="00A34AFE"/>
    <w:rsid w:val="00A350D6"/>
    <w:rsid w:val="00A35619"/>
    <w:rsid w:val="00A35C0F"/>
    <w:rsid w:val="00A3797B"/>
    <w:rsid w:val="00A37D2C"/>
    <w:rsid w:val="00A40781"/>
    <w:rsid w:val="00A418A1"/>
    <w:rsid w:val="00A42684"/>
    <w:rsid w:val="00A42F38"/>
    <w:rsid w:val="00A4332B"/>
    <w:rsid w:val="00A43B98"/>
    <w:rsid w:val="00A457B2"/>
    <w:rsid w:val="00A45C76"/>
    <w:rsid w:val="00A45CCE"/>
    <w:rsid w:val="00A465CE"/>
    <w:rsid w:val="00A47923"/>
    <w:rsid w:val="00A501F3"/>
    <w:rsid w:val="00A502AE"/>
    <w:rsid w:val="00A517C9"/>
    <w:rsid w:val="00A51951"/>
    <w:rsid w:val="00A5231F"/>
    <w:rsid w:val="00A5286D"/>
    <w:rsid w:val="00A5308A"/>
    <w:rsid w:val="00A55BE1"/>
    <w:rsid w:val="00A55EFD"/>
    <w:rsid w:val="00A57D4F"/>
    <w:rsid w:val="00A57DD1"/>
    <w:rsid w:val="00A61398"/>
    <w:rsid w:val="00A61594"/>
    <w:rsid w:val="00A618AD"/>
    <w:rsid w:val="00A61E7E"/>
    <w:rsid w:val="00A62A5C"/>
    <w:rsid w:val="00A63520"/>
    <w:rsid w:val="00A64255"/>
    <w:rsid w:val="00A643A2"/>
    <w:rsid w:val="00A64449"/>
    <w:rsid w:val="00A64A9A"/>
    <w:rsid w:val="00A662F9"/>
    <w:rsid w:val="00A66EC8"/>
    <w:rsid w:val="00A677B8"/>
    <w:rsid w:val="00A706B3"/>
    <w:rsid w:val="00A7094E"/>
    <w:rsid w:val="00A71161"/>
    <w:rsid w:val="00A7136F"/>
    <w:rsid w:val="00A7158E"/>
    <w:rsid w:val="00A71BDA"/>
    <w:rsid w:val="00A71D49"/>
    <w:rsid w:val="00A72230"/>
    <w:rsid w:val="00A72F8B"/>
    <w:rsid w:val="00A73556"/>
    <w:rsid w:val="00A73592"/>
    <w:rsid w:val="00A74787"/>
    <w:rsid w:val="00A74F5F"/>
    <w:rsid w:val="00A755BB"/>
    <w:rsid w:val="00A75C90"/>
    <w:rsid w:val="00A7606F"/>
    <w:rsid w:val="00A764F3"/>
    <w:rsid w:val="00A768C0"/>
    <w:rsid w:val="00A76F14"/>
    <w:rsid w:val="00A77B48"/>
    <w:rsid w:val="00A77D98"/>
    <w:rsid w:val="00A8016F"/>
    <w:rsid w:val="00A80EAA"/>
    <w:rsid w:val="00A81368"/>
    <w:rsid w:val="00A813EA"/>
    <w:rsid w:val="00A81761"/>
    <w:rsid w:val="00A81FAE"/>
    <w:rsid w:val="00A82019"/>
    <w:rsid w:val="00A82989"/>
    <w:rsid w:val="00A82F2F"/>
    <w:rsid w:val="00A82FA8"/>
    <w:rsid w:val="00A833C9"/>
    <w:rsid w:val="00A83EE7"/>
    <w:rsid w:val="00A848AE"/>
    <w:rsid w:val="00A84D54"/>
    <w:rsid w:val="00A84E31"/>
    <w:rsid w:val="00A858B5"/>
    <w:rsid w:val="00A8608D"/>
    <w:rsid w:val="00A86610"/>
    <w:rsid w:val="00A86D86"/>
    <w:rsid w:val="00A8706C"/>
    <w:rsid w:val="00A87AC7"/>
    <w:rsid w:val="00A87C6F"/>
    <w:rsid w:val="00A906D0"/>
    <w:rsid w:val="00A9098E"/>
    <w:rsid w:val="00A91978"/>
    <w:rsid w:val="00A91C02"/>
    <w:rsid w:val="00A92216"/>
    <w:rsid w:val="00A92339"/>
    <w:rsid w:val="00A925B7"/>
    <w:rsid w:val="00A93692"/>
    <w:rsid w:val="00A93E2F"/>
    <w:rsid w:val="00A940FD"/>
    <w:rsid w:val="00A95FD4"/>
    <w:rsid w:val="00A967D8"/>
    <w:rsid w:val="00A970F4"/>
    <w:rsid w:val="00AA0C5A"/>
    <w:rsid w:val="00AA27FA"/>
    <w:rsid w:val="00AA2D8F"/>
    <w:rsid w:val="00AA394D"/>
    <w:rsid w:val="00AA3F9A"/>
    <w:rsid w:val="00AA48F1"/>
    <w:rsid w:val="00AA5A29"/>
    <w:rsid w:val="00AA5A3F"/>
    <w:rsid w:val="00AA5C79"/>
    <w:rsid w:val="00AA62A4"/>
    <w:rsid w:val="00AA68A5"/>
    <w:rsid w:val="00AA7D48"/>
    <w:rsid w:val="00AB0E8A"/>
    <w:rsid w:val="00AB1533"/>
    <w:rsid w:val="00AB195A"/>
    <w:rsid w:val="00AB1BD8"/>
    <w:rsid w:val="00AB230E"/>
    <w:rsid w:val="00AB27D0"/>
    <w:rsid w:val="00AB3BFE"/>
    <w:rsid w:val="00AB5187"/>
    <w:rsid w:val="00AB5675"/>
    <w:rsid w:val="00AB67F9"/>
    <w:rsid w:val="00AB6B7D"/>
    <w:rsid w:val="00AB720C"/>
    <w:rsid w:val="00AB7404"/>
    <w:rsid w:val="00AC035B"/>
    <w:rsid w:val="00AC041D"/>
    <w:rsid w:val="00AC0C4E"/>
    <w:rsid w:val="00AC0D93"/>
    <w:rsid w:val="00AC1213"/>
    <w:rsid w:val="00AC16DE"/>
    <w:rsid w:val="00AC181E"/>
    <w:rsid w:val="00AC1848"/>
    <w:rsid w:val="00AC2441"/>
    <w:rsid w:val="00AC25F0"/>
    <w:rsid w:val="00AC2F97"/>
    <w:rsid w:val="00AC2F99"/>
    <w:rsid w:val="00AC40D1"/>
    <w:rsid w:val="00AC51BE"/>
    <w:rsid w:val="00AC544C"/>
    <w:rsid w:val="00AC6658"/>
    <w:rsid w:val="00AC683B"/>
    <w:rsid w:val="00AC7708"/>
    <w:rsid w:val="00AC7F73"/>
    <w:rsid w:val="00AD02D2"/>
    <w:rsid w:val="00AD030D"/>
    <w:rsid w:val="00AD0CAF"/>
    <w:rsid w:val="00AD0F40"/>
    <w:rsid w:val="00AD1580"/>
    <w:rsid w:val="00AD1A4B"/>
    <w:rsid w:val="00AD244C"/>
    <w:rsid w:val="00AD278D"/>
    <w:rsid w:val="00AD304D"/>
    <w:rsid w:val="00AD3B37"/>
    <w:rsid w:val="00AD3F16"/>
    <w:rsid w:val="00AD438C"/>
    <w:rsid w:val="00AD4701"/>
    <w:rsid w:val="00AD5681"/>
    <w:rsid w:val="00AD6545"/>
    <w:rsid w:val="00AD7277"/>
    <w:rsid w:val="00AE0354"/>
    <w:rsid w:val="00AE0C90"/>
    <w:rsid w:val="00AE1542"/>
    <w:rsid w:val="00AE2727"/>
    <w:rsid w:val="00AE2956"/>
    <w:rsid w:val="00AE2CAF"/>
    <w:rsid w:val="00AE2DF9"/>
    <w:rsid w:val="00AE2E52"/>
    <w:rsid w:val="00AE4522"/>
    <w:rsid w:val="00AE471B"/>
    <w:rsid w:val="00AE4F63"/>
    <w:rsid w:val="00AE5433"/>
    <w:rsid w:val="00AE5703"/>
    <w:rsid w:val="00AE603C"/>
    <w:rsid w:val="00AE678C"/>
    <w:rsid w:val="00AF0820"/>
    <w:rsid w:val="00AF0DC7"/>
    <w:rsid w:val="00AF1EA2"/>
    <w:rsid w:val="00AF229E"/>
    <w:rsid w:val="00AF27F5"/>
    <w:rsid w:val="00AF2861"/>
    <w:rsid w:val="00AF3BB1"/>
    <w:rsid w:val="00AF50CB"/>
    <w:rsid w:val="00AF5227"/>
    <w:rsid w:val="00AF5719"/>
    <w:rsid w:val="00AF6368"/>
    <w:rsid w:val="00AF6388"/>
    <w:rsid w:val="00AF6F01"/>
    <w:rsid w:val="00AF7276"/>
    <w:rsid w:val="00AF77F4"/>
    <w:rsid w:val="00B00E3C"/>
    <w:rsid w:val="00B0164E"/>
    <w:rsid w:val="00B023AB"/>
    <w:rsid w:val="00B02921"/>
    <w:rsid w:val="00B04347"/>
    <w:rsid w:val="00B049EE"/>
    <w:rsid w:val="00B04C88"/>
    <w:rsid w:val="00B04FEB"/>
    <w:rsid w:val="00B05AA8"/>
    <w:rsid w:val="00B05BB6"/>
    <w:rsid w:val="00B060E3"/>
    <w:rsid w:val="00B063B1"/>
    <w:rsid w:val="00B064B4"/>
    <w:rsid w:val="00B1052A"/>
    <w:rsid w:val="00B10D73"/>
    <w:rsid w:val="00B136C1"/>
    <w:rsid w:val="00B13975"/>
    <w:rsid w:val="00B13DC0"/>
    <w:rsid w:val="00B14482"/>
    <w:rsid w:val="00B14830"/>
    <w:rsid w:val="00B166AE"/>
    <w:rsid w:val="00B16AA3"/>
    <w:rsid w:val="00B2052D"/>
    <w:rsid w:val="00B20A0B"/>
    <w:rsid w:val="00B21908"/>
    <w:rsid w:val="00B21A25"/>
    <w:rsid w:val="00B225F3"/>
    <w:rsid w:val="00B22C06"/>
    <w:rsid w:val="00B247FE"/>
    <w:rsid w:val="00B249FE"/>
    <w:rsid w:val="00B24A4C"/>
    <w:rsid w:val="00B24EE2"/>
    <w:rsid w:val="00B24F6D"/>
    <w:rsid w:val="00B25B90"/>
    <w:rsid w:val="00B26BDE"/>
    <w:rsid w:val="00B30C5E"/>
    <w:rsid w:val="00B31C2A"/>
    <w:rsid w:val="00B3260F"/>
    <w:rsid w:val="00B33369"/>
    <w:rsid w:val="00B33474"/>
    <w:rsid w:val="00B334A9"/>
    <w:rsid w:val="00B33C52"/>
    <w:rsid w:val="00B340B0"/>
    <w:rsid w:val="00B35B40"/>
    <w:rsid w:val="00B37D20"/>
    <w:rsid w:val="00B37E19"/>
    <w:rsid w:val="00B37F42"/>
    <w:rsid w:val="00B40159"/>
    <w:rsid w:val="00B4082B"/>
    <w:rsid w:val="00B41A6E"/>
    <w:rsid w:val="00B42D83"/>
    <w:rsid w:val="00B435E9"/>
    <w:rsid w:val="00B44A0E"/>
    <w:rsid w:val="00B44DFC"/>
    <w:rsid w:val="00B4635C"/>
    <w:rsid w:val="00B46E6F"/>
    <w:rsid w:val="00B46E80"/>
    <w:rsid w:val="00B478F5"/>
    <w:rsid w:val="00B47EE1"/>
    <w:rsid w:val="00B47F00"/>
    <w:rsid w:val="00B50D5D"/>
    <w:rsid w:val="00B5154F"/>
    <w:rsid w:val="00B521F8"/>
    <w:rsid w:val="00B53BC3"/>
    <w:rsid w:val="00B54379"/>
    <w:rsid w:val="00B54A63"/>
    <w:rsid w:val="00B550A7"/>
    <w:rsid w:val="00B55738"/>
    <w:rsid w:val="00B55846"/>
    <w:rsid w:val="00B55E16"/>
    <w:rsid w:val="00B563EE"/>
    <w:rsid w:val="00B57808"/>
    <w:rsid w:val="00B60851"/>
    <w:rsid w:val="00B613AF"/>
    <w:rsid w:val="00B615B6"/>
    <w:rsid w:val="00B619E1"/>
    <w:rsid w:val="00B61FD5"/>
    <w:rsid w:val="00B62685"/>
    <w:rsid w:val="00B626A8"/>
    <w:rsid w:val="00B62E96"/>
    <w:rsid w:val="00B65D2B"/>
    <w:rsid w:val="00B65D44"/>
    <w:rsid w:val="00B65F42"/>
    <w:rsid w:val="00B676FF"/>
    <w:rsid w:val="00B67831"/>
    <w:rsid w:val="00B67B54"/>
    <w:rsid w:val="00B70025"/>
    <w:rsid w:val="00B717EC"/>
    <w:rsid w:val="00B71DB3"/>
    <w:rsid w:val="00B7231F"/>
    <w:rsid w:val="00B72B75"/>
    <w:rsid w:val="00B72DF3"/>
    <w:rsid w:val="00B741E5"/>
    <w:rsid w:val="00B75724"/>
    <w:rsid w:val="00B7595A"/>
    <w:rsid w:val="00B765E1"/>
    <w:rsid w:val="00B76BC6"/>
    <w:rsid w:val="00B76CA1"/>
    <w:rsid w:val="00B801CD"/>
    <w:rsid w:val="00B80A34"/>
    <w:rsid w:val="00B81423"/>
    <w:rsid w:val="00B81449"/>
    <w:rsid w:val="00B814C7"/>
    <w:rsid w:val="00B8240F"/>
    <w:rsid w:val="00B827B4"/>
    <w:rsid w:val="00B83674"/>
    <w:rsid w:val="00B84019"/>
    <w:rsid w:val="00B8412D"/>
    <w:rsid w:val="00B84255"/>
    <w:rsid w:val="00B84466"/>
    <w:rsid w:val="00B85181"/>
    <w:rsid w:val="00B85BC5"/>
    <w:rsid w:val="00B86145"/>
    <w:rsid w:val="00B87F89"/>
    <w:rsid w:val="00B8DA80"/>
    <w:rsid w:val="00B90C2B"/>
    <w:rsid w:val="00B90C97"/>
    <w:rsid w:val="00B911E7"/>
    <w:rsid w:val="00B91272"/>
    <w:rsid w:val="00B913FF"/>
    <w:rsid w:val="00B91AD1"/>
    <w:rsid w:val="00B925BB"/>
    <w:rsid w:val="00B92794"/>
    <w:rsid w:val="00B92F7E"/>
    <w:rsid w:val="00B92F83"/>
    <w:rsid w:val="00B93287"/>
    <w:rsid w:val="00B93CCB"/>
    <w:rsid w:val="00B93E6C"/>
    <w:rsid w:val="00B9587D"/>
    <w:rsid w:val="00B95B73"/>
    <w:rsid w:val="00B96330"/>
    <w:rsid w:val="00B96A26"/>
    <w:rsid w:val="00B96CB4"/>
    <w:rsid w:val="00B97AE9"/>
    <w:rsid w:val="00BA02CB"/>
    <w:rsid w:val="00BA0DD8"/>
    <w:rsid w:val="00BA22D1"/>
    <w:rsid w:val="00BA257C"/>
    <w:rsid w:val="00BA2D40"/>
    <w:rsid w:val="00BA4922"/>
    <w:rsid w:val="00BA5262"/>
    <w:rsid w:val="00BA5525"/>
    <w:rsid w:val="00BA631E"/>
    <w:rsid w:val="00BA77B8"/>
    <w:rsid w:val="00BA78AB"/>
    <w:rsid w:val="00BB0849"/>
    <w:rsid w:val="00BB0F5A"/>
    <w:rsid w:val="00BB14AD"/>
    <w:rsid w:val="00BB156A"/>
    <w:rsid w:val="00BB2892"/>
    <w:rsid w:val="00BB2C96"/>
    <w:rsid w:val="00BB3981"/>
    <w:rsid w:val="00BB4892"/>
    <w:rsid w:val="00BB60E2"/>
    <w:rsid w:val="00BB6390"/>
    <w:rsid w:val="00BB6932"/>
    <w:rsid w:val="00BB6D20"/>
    <w:rsid w:val="00BB6EA9"/>
    <w:rsid w:val="00BB7117"/>
    <w:rsid w:val="00BB796D"/>
    <w:rsid w:val="00BB7F1D"/>
    <w:rsid w:val="00BB7F3D"/>
    <w:rsid w:val="00BB7F4F"/>
    <w:rsid w:val="00BC005C"/>
    <w:rsid w:val="00BC0202"/>
    <w:rsid w:val="00BC0D62"/>
    <w:rsid w:val="00BC11DA"/>
    <w:rsid w:val="00BC1919"/>
    <w:rsid w:val="00BC1AA1"/>
    <w:rsid w:val="00BC1C7F"/>
    <w:rsid w:val="00BC1CA2"/>
    <w:rsid w:val="00BC212D"/>
    <w:rsid w:val="00BC2DCC"/>
    <w:rsid w:val="00BC3BF3"/>
    <w:rsid w:val="00BC3DB6"/>
    <w:rsid w:val="00BC446A"/>
    <w:rsid w:val="00BC47BF"/>
    <w:rsid w:val="00BC4BE1"/>
    <w:rsid w:val="00BC4D8C"/>
    <w:rsid w:val="00BC4DFC"/>
    <w:rsid w:val="00BC5229"/>
    <w:rsid w:val="00BC5774"/>
    <w:rsid w:val="00BC57A7"/>
    <w:rsid w:val="00BC5D41"/>
    <w:rsid w:val="00BC6D7F"/>
    <w:rsid w:val="00BC6E4E"/>
    <w:rsid w:val="00BC6EB3"/>
    <w:rsid w:val="00BC7E57"/>
    <w:rsid w:val="00BD0758"/>
    <w:rsid w:val="00BD1AB5"/>
    <w:rsid w:val="00BD25AB"/>
    <w:rsid w:val="00BD3147"/>
    <w:rsid w:val="00BD4199"/>
    <w:rsid w:val="00BD496A"/>
    <w:rsid w:val="00BD7C99"/>
    <w:rsid w:val="00BE15EC"/>
    <w:rsid w:val="00BE1BFD"/>
    <w:rsid w:val="00BE1C47"/>
    <w:rsid w:val="00BE20E4"/>
    <w:rsid w:val="00BE2264"/>
    <w:rsid w:val="00BE231D"/>
    <w:rsid w:val="00BE2B7D"/>
    <w:rsid w:val="00BE3098"/>
    <w:rsid w:val="00BE38E4"/>
    <w:rsid w:val="00BE3AAB"/>
    <w:rsid w:val="00BE3DFA"/>
    <w:rsid w:val="00BE4412"/>
    <w:rsid w:val="00BE460E"/>
    <w:rsid w:val="00BE48C3"/>
    <w:rsid w:val="00BE546B"/>
    <w:rsid w:val="00BE5BF6"/>
    <w:rsid w:val="00BE626A"/>
    <w:rsid w:val="00BE65A0"/>
    <w:rsid w:val="00BE6B55"/>
    <w:rsid w:val="00BE7045"/>
    <w:rsid w:val="00BE740E"/>
    <w:rsid w:val="00BE7777"/>
    <w:rsid w:val="00BF01F9"/>
    <w:rsid w:val="00BF026E"/>
    <w:rsid w:val="00BF0473"/>
    <w:rsid w:val="00BF0CDB"/>
    <w:rsid w:val="00BF19C0"/>
    <w:rsid w:val="00BF2CBE"/>
    <w:rsid w:val="00BF31F0"/>
    <w:rsid w:val="00BF3923"/>
    <w:rsid w:val="00BF52E0"/>
    <w:rsid w:val="00BF59E8"/>
    <w:rsid w:val="00BF6BC6"/>
    <w:rsid w:val="00BF6DEC"/>
    <w:rsid w:val="00BF6F24"/>
    <w:rsid w:val="00BF70FD"/>
    <w:rsid w:val="00BF71B0"/>
    <w:rsid w:val="00C03404"/>
    <w:rsid w:val="00C04D2C"/>
    <w:rsid w:val="00C04F43"/>
    <w:rsid w:val="00C056DB"/>
    <w:rsid w:val="00C05906"/>
    <w:rsid w:val="00C05960"/>
    <w:rsid w:val="00C05E54"/>
    <w:rsid w:val="00C05ED1"/>
    <w:rsid w:val="00C06A3B"/>
    <w:rsid w:val="00C10556"/>
    <w:rsid w:val="00C105D3"/>
    <w:rsid w:val="00C11120"/>
    <w:rsid w:val="00C11595"/>
    <w:rsid w:val="00C11BB2"/>
    <w:rsid w:val="00C12872"/>
    <w:rsid w:val="00C12D06"/>
    <w:rsid w:val="00C13275"/>
    <w:rsid w:val="00C13DAF"/>
    <w:rsid w:val="00C161CE"/>
    <w:rsid w:val="00C16204"/>
    <w:rsid w:val="00C162CA"/>
    <w:rsid w:val="00C166BB"/>
    <w:rsid w:val="00C16C7F"/>
    <w:rsid w:val="00C16D47"/>
    <w:rsid w:val="00C2078B"/>
    <w:rsid w:val="00C21640"/>
    <w:rsid w:val="00C219A2"/>
    <w:rsid w:val="00C21C99"/>
    <w:rsid w:val="00C2255D"/>
    <w:rsid w:val="00C22707"/>
    <w:rsid w:val="00C227A7"/>
    <w:rsid w:val="00C22870"/>
    <w:rsid w:val="00C22DD1"/>
    <w:rsid w:val="00C23307"/>
    <w:rsid w:val="00C23BBC"/>
    <w:rsid w:val="00C24251"/>
    <w:rsid w:val="00C2476C"/>
    <w:rsid w:val="00C24FE2"/>
    <w:rsid w:val="00C25594"/>
    <w:rsid w:val="00C258BD"/>
    <w:rsid w:val="00C2684D"/>
    <w:rsid w:val="00C2693C"/>
    <w:rsid w:val="00C27094"/>
    <w:rsid w:val="00C270C8"/>
    <w:rsid w:val="00C271BD"/>
    <w:rsid w:val="00C273F3"/>
    <w:rsid w:val="00C27589"/>
    <w:rsid w:val="00C30ED9"/>
    <w:rsid w:val="00C32434"/>
    <w:rsid w:val="00C32C64"/>
    <w:rsid w:val="00C33226"/>
    <w:rsid w:val="00C337B8"/>
    <w:rsid w:val="00C34A94"/>
    <w:rsid w:val="00C34BC0"/>
    <w:rsid w:val="00C34BDE"/>
    <w:rsid w:val="00C34D2C"/>
    <w:rsid w:val="00C374E0"/>
    <w:rsid w:val="00C37695"/>
    <w:rsid w:val="00C378B6"/>
    <w:rsid w:val="00C40060"/>
    <w:rsid w:val="00C405CB"/>
    <w:rsid w:val="00C408FA"/>
    <w:rsid w:val="00C40AEC"/>
    <w:rsid w:val="00C40CAE"/>
    <w:rsid w:val="00C4242D"/>
    <w:rsid w:val="00C425F7"/>
    <w:rsid w:val="00C42A21"/>
    <w:rsid w:val="00C42CBD"/>
    <w:rsid w:val="00C43C76"/>
    <w:rsid w:val="00C447F6"/>
    <w:rsid w:val="00C46D65"/>
    <w:rsid w:val="00C502CF"/>
    <w:rsid w:val="00C50341"/>
    <w:rsid w:val="00C50568"/>
    <w:rsid w:val="00C509D1"/>
    <w:rsid w:val="00C50C6D"/>
    <w:rsid w:val="00C50D16"/>
    <w:rsid w:val="00C51CA9"/>
    <w:rsid w:val="00C5286F"/>
    <w:rsid w:val="00C53B12"/>
    <w:rsid w:val="00C53B43"/>
    <w:rsid w:val="00C53D2B"/>
    <w:rsid w:val="00C54785"/>
    <w:rsid w:val="00C554B6"/>
    <w:rsid w:val="00C55C5B"/>
    <w:rsid w:val="00C57191"/>
    <w:rsid w:val="00C57BFD"/>
    <w:rsid w:val="00C60EE6"/>
    <w:rsid w:val="00C62063"/>
    <w:rsid w:val="00C62D65"/>
    <w:rsid w:val="00C62E98"/>
    <w:rsid w:val="00C63249"/>
    <w:rsid w:val="00C63ACF"/>
    <w:rsid w:val="00C63D68"/>
    <w:rsid w:val="00C65697"/>
    <w:rsid w:val="00C65CD1"/>
    <w:rsid w:val="00C66F61"/>
    <w:rsid w:val="00C66F7F"/>
    <w:rsid w:val="00C6728B"/>
    <w:rsid w:val="00C6740E"/>
    <w:rsid w:val="00C7068A"/>
    <w:rsid w:val="00C7075A"/>
    <w:rsid w:val="00C708FF"/>
    <w:rsid w:val="00C70BCB"/>
    <w:rsid w:val="00C714F5"/>
    <w:rsid w:val="00C717A1"/>
    <w:rsid w:val="00C71810"/>
    <w:rsid w:val="00C71EBF"/>
    <w:rsid w:val="00C7213E"/>
    <w:rsid w:val="00C7232E"/>
    <w:rsid w:val="00C73053"/>
    <w:rsid w:val="00C73B29"/>
    <w:rsid w:val="00C74E5F"/>
    <w:rsid w:val="00C761FA"/>
    <w:rsid w:val="00C767D7"/>
    <w:rsid w:val="00C76A2A"/>
    <w:rsid w:val="00C775BF"/>
    <w:rsid w:val="00C77709"/>
    <w:rsid w:val="00C77AF1"/>
    <w:rsid w:val="00C8056B"/>
    <w:rsid w:val="00C832D0"/>
    <w:rsid w:val="00C83A61"/>
    <w:rsid w:val="00C855DC"/>
    <w:rsid w:val="00C85D95"/>
    <w:rsid w:val="00C8616E"/>
    <w:rsid w:val="00C86EE5"/>
    <w:rsid w:val="00C87541"/>
    <w:rsid w:val="00C87BE5"/>
    <w:rsid w:val="00C90D15"/>
    <w:rsid w:val="00C90DBE"/>
    <w:rsid w:val="00C90E43"/>
    <w:rsid w:val="00C90EC0"/>
    <w:rsid w:val="00C91413"/>
    <w:rsid w:val="00C91787"/>
    <w:rsid w:val="00C91E03"/>
    <w:rsid w:val="00C91E61"/>
    <w:rsid w:val="00C91F32"/>
    <w:rsid w:val="00C92578"/>
    <w:rsid w:val="00C92642"/>
    <w:rsid w:val="00C93484"/>
    <w:rsid w:val="00C93D82"/>
    <w:rsid w:val="00C94233"/>
    <w:rsid w:val="00C9423B"/>
    <w:rsid w:val="00C94D95"/>
    <w:rsid w:val="00C94E43"/>
    <w:rsid w:val="00C95043"/>
    <w:rsid w:val="00C955E5"/>
    <w:rsid w:val="00C955FD"/>
    <w:rsid w:val="00C9594F"/>
    <w:rsid w:val="00C95F70"/>
    <w:rsid w:val="00C97225"/>
    <w:rsid w:val="00CA0599"/>
    <w:rsid w:val="00CA0F03"/>
    <w:rsid w:val="00CA0FA6"/>
    <w:rsid w:val="00CA1AF0"/>
    <w:rsid w:val="00CA1BA7"/>
    <w:rsid w:val="00CA1D93"/>
    <w:rsid w:val="00CA1E37"/>
    <w:rsid w:val="00CA1E9F"/>
    <w:rsid w:val="00CA21C5"/>
    <w:rsid w:val="00CA2C81"/>
    <w:rsid w:val="00CA306A"/>
    <w:rsid w:val="00CA3B8B"/>
    <w:rsid w:val="00CA4340"/>
    <w:rsid w:val="00CA4451"/>
    <w:rsid w:val="00CA5138"/>
    <w:rsid w:val="00CA5407"/>
    <w:rsid w:val="00CA5DE3"/>
    <w:rsid w:val="00CA64B4"/>
    <w:rsid w:val="00CA676A"/>
    <w:rsid w:val="00CA7451"/>
    <w:rsid w:val="00CA78C0"/>
    <w:rsid w:val="00CA7C70"/>
    <w:rsid w:val="00CB082E"/>
    <w:rsid w:val="00CB0EC9"/>
    <w:rsid w:val="00CB0FB3"/>
    <w:rsid w:val="00CB10AE"/>
    <w:rsid w:val="00CB11F5"/>
    <w:rsid w:val="00CB19FA"/>
    <w:rsid w:val="00CB2DBC"/>
    <w:rsid w:val="00CB38FD"/>
    <w:rsid w:val="00CB3FDF"/>
    <w:rsid w:val="00CB4950"/>
    <w:rsid w:val="00CB5657"/>
    <w:rsid w:val="00CB5CC2"/>
    <w:rsid w:val="00CB6A1A"/>
    <w:rsid w:val="00CB735F"/>
    <w:rsid w:val="00CC0746"/>
    <w:rsid w:val="00CC08EF"/>
    <w:rsid w:val="00CC14D0"/>
    <w:rsid w:val="00CC20F9"/>
    <w:rsid w:val="00CC2280"/>
    <w:rsid w:val="00CC266B"/>
    <w:rsid w:val="00CC3732"/>
    <w:rsid w:val="00CC53EC"/>
    <w:rsid w:val="00CC5849"/>
    <w:rsid w:val="00CC7558"/>
    <w:rsid w:val="00CD0D7B"/>
    <w:rsid w:val="00CD0E55"/>
    <w:rsid w:val="00CD1ABF"/>
    <w:rsid w:val="00CD1BA6"/>
    <w:rsid w:val="00CD1C93"/>
    <w:rsid w:val="00CD1F34"/>
    <w:rsid w:val="00CD2186"/>
    <w:rsid w:val="00CD2250"/>
    <w:rsid w:val="00CD2F25"/>
    <w:rsid w:val="00CD3CA2"/>
    <w:rsid w:val="00CD3E4F"/>
    <w:rsid w:val="00CD45D6"/>
    <w:rsid w:val="00CD47DB"/>
    <w:rsid w:val="00CD4D01"/>
    <w:rsid w:val="00CD4F68"/>
    <w:rsid w:val="00CD5002"/>
    <w:rsid w:val="00CD54C0"/>
    <w:rsid w:val="00CD5554"/>
    <w:rsid w:val="00CD5616"/>
    <w:rsid w:val="00CD59B8"/>
    <w:rsid w:val="00CD72C7"/>
    <w:rsid w:val="00CD7800"/>
    <w:rsid w:val="00CD7875"/>
    <w:rsid w:val="00CD7B9F"/>
    <w:rsid w:val="00CE1017"/>
    <w:rsid w:val="00CE3FEC"/>
    <w:rsid w:val="00CE40CD"/>
    <w:rsid w:val="00CE4159"/>
    <w:rsid w:val="00CE47E6"/>
    <w:rsid w:val="00CE523E"/>
    <w:rsid w:val="00CE5286"/>
    <w:rsid w:val="00CE57CB"/>
    <w:rsid w:val="00CE5DF4"/>
    <w:rsid w:val="00CE5E51"/>
    <w:rsid w:val="00CE607D"/>
    <w:rsid w:val="00CE6CB1"/>
    <w:rsid w:val="00CE701E"/>
    <w:rsid w:val="00CF0086"/>
    <w:rsid w:val="00CF05B6"/>
    <w:rsid w:val="00CF1ACC"/>
    <w:rsid w:val="00CF1C4B"/>
    <w:rsid w:val="00CF1EDF"/>
    <w:rsid w:val="00CF2FAE"/>
    <w:rsid w:val="00CF362D"/>
    <w:rsid w:val="00CF4041"/>
    <w:rsid w:val="00CF49C1"/>
    <w:rsid w:val="00CF50EB"/>
    <w:rsid w:val="00CF66D2"/>
    <w:rsid w:val="00CF675E"/>
    <w:rsid w:val="00CF6CDA"/>
    <w:rsid w:val="00CF6DB3"/>
    <w:rsid w:val="00CF6F62"/>
    <w:rsid w:val="00CF7AC3"/>
    <w:rsid w:val="00CF7D12"/>
    <w:rsid w:val="00CF7F16"/>
    <w:rsid w:val="00D00204"/>
    <w:rsid w:val="00D00E7B"/>
    <w:rsid w:val="00D01C36"/>
    <w:rsid w:val="00D02054"/>
    <w:rsid w:val="00D02472"/>
    <w:rsid w:val="00D0262B"/>
    <w:rsid w:val="00D0391C"/>
    <w:rsid w:val="00D03F66"/>
    <w:rsid w:val="00D0499B"/>
    <w:rsid w:val="00D05F48"/>
    <w:rsid w:val="00D05F4E"/>
    <w:rsid w:val="00D06B40"/>
    <w:rsid w:val="00D10D66"/>
    <w:rsid w:val="00D115BE"/>
    <w:rsid w:val="00D11F7B"/>
    <w:rsid w:val="00D1236A"/>
    <w:rsid w:val="00D132EA"/>
    <w:rsid w:val="00D13482"/>
    <w:rsid w:val="00D146C3"/>
    <w:rsid w:val="00D1479A"/>
    <w:rsid w:val="00D15333"/>
    <w:rsid w:val="00D15465"/>
    <w:rsid w:val="00D16472"/>
    <w:rsid w:val="00D16D5D"/>
    <w:rsid w:val="00D20FB0"/>
    <w:rsid w:val="00D21757"/>
    <w:rsid w:val="00D21CC5"/>
    <w:rsid w:val="00D21F84"/>
    <w:rsid w:val="00D228AE"/>
    <w:rsid w:val="00D22D89"/>
    <w:rsid w:val="00D23702"/>
    <w:rsid w:val="00D24C9B"/>
    <w:rsid w:val="00D2577F"/>
    <w:rsid w:val="00D25D86"/>
    <w:rsid w:val="00D27643"/>
    <w:rsid w:val="00D27A9D"/>
    <w:rsid w:val="00D27E80"/>
    <w:rsid w:val="00D3046E"/>
    <w:rsid w:val="00D31974"/>
    <w:rsid w:val="00D32725"/>
    <w:rsid w:val="00D34F7F"/>
    <w:rsid w:val="00D35773"/>
    <w:rsid w:val="00D3593E"/>
    <w:rsid w:val="00D35B36"/>
    <w:rsid w:val="00D360E0"/>
    <w:rsid w:val="00D365CF"/>
    <w:rsid w:val="00D366ED"/>
    <w:rsid w:val="00D3692C"/>
    <w:rsid w:val="00D37767"/>
    <w:rsid w:val="00D37C5F"/>
    <w:rsid w:val="00D401F7"/>
    <w:rsid w:val="00D40B9F"/>
    <w:rsid w:val="00D412FE"/>
    <w:rsid w:val="00D416D3"/>
    <w:rsid w:val="00D41E27"/>
    <w:rsid w:val="00D41EBA"/>
    <w:rsid w:val="00D42040"/>
    <w:rsid w:val="00D437D8"/>
    <w:rsid w:val="00D4416D"/>
    <w:rsid w:val="00D4458F"/>
    <w:rsid w:val="00D45551"/>
    <w:rsid w:val="00D45ECE"/>
    <w:rsid w:val="00D4600A"/>
    <w:rsid w:val="00D460FF"/>
    <w:rsid w:val="00D46776"/>
    <w:rsid w:val="00D4738B"/>
    <w:rsid w:val="00D475B1"/>
    <w:rsid w:val="00D47679"/>
    <w:rsid w:val="00D47773"/>
    <w:rsid w:val="00D47F21"/>
    <w:rsid w:val="00D50123"/>
    <w:rsid w:val="00D512E1"/>
    <w:rsid w:val="00D51949"/>
    <w:rsid w:val="00D519CA"/>
    <w:rsid w:val="00D5457D"/>
    <w:rsid w:val="00D559AC"/>
    <w:rsid w:val="00D55B71"/>
    <w:rsid w:val="00D55D10"/>
    <w:rsid w:val="00D56542"/>
    <w:rsid w:val="00D579A0"/>
    <w:rsid w:val="00D57BA3"/>
    <w:rsid w:val="00D601C5"/>
    <w:rsid w:val="00D612B3"/>
    <w:rsid w:val="00D62800"/>
    <w:rsid w:val="00D6409A"/>
    <w:rsid w:val="00D6462A"/>
    <w:rsid w:val="00D64A95"/>
    <w:rsid w:val="00D65281"/>
    <w:rsid w:val="00D663D4"/>
    <w:rsid w:val="00D66F66"/>
    <w:rsid w:val="00D67426"/>
    <w:rsid w:val="00D67CD5"/>
    <w:rsid w:val="00D67CE3"/>
    <w:rsid w:val="00D70E0C"/>
    <w:rsid w:val="00D71067"/>
    <w:rsid w:val="00D71D23"/>
    <w:rsid w:val="00D72003"/>
    <w:rsid w:val="00D7338F"/>
    <w:rsid w:val="00D742E1"/>
    <w:rsid w:val="00D75196"/>
    <w:rsid w:val="00D75507"/>
    <w:rsid w:val="00D75729"/>
    <w:rsid w:val="00D76157"/>
    <w:rsid w:val="00D76CB2"/>
    <w:rsid w:val="00D804DC"/>
    <w:rsid w:val="00D806ED"/>
    <w:rsid w:val="00D80824"/>
    <w:rsid w:val="00D822A7"/>
    <w:rsid w:val="00D828AB"/>
    <w:rsid w:val="00D82B8F"/>
    <w:rsid w:val="00D82C01"/>
    <w:rsid w:val="00D831FA"/>
    <w:rsid w:val="00D85BDC"/>
    <w:rsid w:val="00D85BF3"/>
    <w:rsid w:val="00D85F20"/>
    <w:rsid w:val="00D8694E"/>
    <w:rsid w:val="00D86CAA"/>
    <w:rsid w:val="00D86E14"/>
    <w:rsid w:val="00D87FCE"/>
    <w:rsid w:val="00D90BB6"/>
    <w:rsid w:val="00D92323"/>
    <w:rsid w:val="00D92B2C"/>
    <w:rsid w:val="00D9380D"/>
    <w:rsid w:val="00D94393"/>
    <w:rsid w:val="00D946C0"/>
    <w:rsid w:val="00D94CE6"/>
    <w:rsid w:val="00D951D1"/>
    <w:rsid w:val="00D953D0"/>
    <w:rsid w:val="00D9636C"/>
    <w:rsid w:val="00D96E29"/>
    <w:rsid w:val="00D97A3C"/>
    <w:rsid w:val="00D97A64"/>
    <w:rsid w:val="00D97B74"/>
    <w:rsid w:val="00DA006B"/>
    <w:rsid w:val="00DA0602"/>
    <w:rsid w:val="00DA15AE"/>
    <w:rsid w:val="00DA2554"/>
    <w:rsid w:val="00DA26C1"/>
    <w:rsid w:val="00DA2812"/>
    <w:rsid w:val="00DA2D33"/>
    <w:rsid w:val="00DA32B9"/>
    <w:rsid w:val="00DA462F"/>
    <w:rsid w:val="00DA4A57"/>
    <w:rsid w:val="00DA4D1C"/>
    <w:rsid w:val="00DA5A32"/>
    <w:rsid w:val="00DA5D82"/>
    <w:rsid w:val="00DA6ACF"/>
    <w:rsid w:val="00DA74AB"/>
    <w:rsid w:val="00DB02D4"/>
    <w:rsid w:val="00DB09EF"/>
    <w:rsid w:val="00DB2951"/>
    <w:rsid w:val="00DB2B09"/>
    <w:rsid w:val="00DB2CE0"/>
    <w:rsid w:val="00DB3354"/>
    <w:rsid w:val="00DB461F"/>
    <w:rsid w:val="00DB5481"/>
    <w:rsid w:val="00DB579D"/>
    <w:rsid w:val="00DB59A2"/>
    <w:rsid w:val="00DB6386"/>
    <w:rsid w:val="00DB6700"/>
    <w:rsid w:val="00DB745C"/>
    <w:rsid w:val="00DB78F6"/>
    <w:rsid w:val="00DB796D"/>
    <w:rsid w:val="00DC0255"/>
    <w:rsid w:val="00DC0766"/>
    <w:rsid w:val="00DC0B42"/>
    <w:rsid w:val="00DC1DDC"/>
    <w:rsid w:val="00DC2257"/>
    <w:rsid w:val="00DC30CD"/>
    <w:rsid w:val="00DC40F5"/>
    <w:rsid w:val="00DC47E5"/>
    <w:rsid w:val="00DC4C03"/>
    <w:rsid w:val="00DC4DAF"/>
    <w:rsid w:val="00DC5038"/>
    <w:rsid w:val="00DC5399"/>
    <w:rsid w:val="00DC5458"/>
    <w:rsid w:val="00DC5539"/>
    <w:rsid w:val="00DC5F1E"/>
    <w:rsid w:val="00DC629A"/>
    <w:rsid w:val="00DC6493"/>
    <w:rsid w:val="00DC66AD"/>
    <w:rsid w:val="00DC66CB"/>
    <w:rsid w:val="00DCEE5D"/>
    <w:rsid w:val="00DD0426"/>
    <w:rsid w:val="00DD04F2"/>
    <w:rsid w:val="00DD06C0"/>
    <w:rsid w:val="00DD1A94"/>
    <w:rsid w:val="00DD1FD9"/>
    <w:rsid w:val="00DD22BA"/>
    <w:rsid w:val="00DD2605"/>
    <w:rsid w:val="00DD2BBB"/>
    <w:rsid w:val="00DD34C9"/>
    <w:rsid w:val="00DD34CA"/>
    <w:rsid w:val="00DD3B11"/>
    <w:rsid w:val="00DD42D7"/>
    <w:rsid w:val="00DD4C35"/>
    <w:rsid w:val="00DD66E5"/>
    <w:rsid w:val="00DD69DA"/>
    <w:rsid w:val="00DD786A"/>
    <w:rsid w:val="00DE00C0"/>
    <w:rsid w:val="00DE1443"/>
    <w:rsid w:val="00DE19A1"/>
    <w:rsid w:val="00DE28E2"/>
    <w:rsid w:val="00DE2B92"/>
    <w:rsid w:val="00DE30A8"/>
    <w:rsid w:val="00DE30B9"/>
    <w:rsid w:val="00DE3B8A"/>
    <w:rsid w:val="00DE518C"/>
    <w:rsid w:val="00DE5C63"/>
    <w:rsid w:val="00DE616E"/>
    <w:rsid w:val="00DE6A0E"/>
    <w:rsid w:val="00DE6D33"/>
    <w:rsid w:val="00DE72BC"/>
    <w:rsid w:val="00DF080C"/>
    <w:rsid w:val="00DF0B88"/>
    <w:rsid w:val="00DF0C44"/>
    <w:rsid w:val="00DF13E6"/>
    <w:rsid w:val="00DF1436"/>
    <w:rsid w:val="00DF172F"/>
    <w:rsid w:val="00DF197E"/>
    <w:rsid w:val="00DF3060"/>
    <w:rsid w:val="00DF3828"/>
    <w:rsid w:val="00DF48B7"/>
    <w:rsid w:val="00DF4D7E"/>
    <w:rsid w:val="00DF5142"/>
    <w:rsid w:val="00DF644B"/>
    <w:rsid w:val="00DF659B"/>
    <w:rsid w:val="00DF7124"/>
    <w:rsid w:val="00DF7233"/>
    <w:rsid w:val="00DF7654"/>
    <w:rsid w:val="00DF79BA"/>
    <w:rsid w:val="00E003C3"/>
    <w:rsid w:val="00E00910"/>
    <w:rsid w:val="00E00D02"/>
    <w:rsid w:val="00E01079"/>
    <w:rsid w:val="00E017D9"/>
    <w:rsid w:val="00E01E88"/>
    <w:rsid w:val="00E01EFC"/>
    <w:rsid w:val="00E01F51"/>
    <w:rsid w:val="00E0219D"/>
    <w:rsid w:val="00E02857"/>
    <w:rsid w:val="00E0314A"/>
    <w:rsid w:val="00E034B7"/>
    <w:rsid w:val="00E03768"/>
    <w:rsid w:val="00E04B00"/>
    <w:rsid w:val="00E04C9D"/>
    <w:rsid w:val="00E04D44"/>
    <w:rsid w:val="00E05280"/>
    <w:rsid w:val="00E056F2"/>
    <w:rsid w:val="00E05BB7"/>
    <w:rsid w:val="00E05E28"/>
    <w:rsid w:val="00E05EC0"/>
    <w:rsid w:val="00E062E9"/>
    <w:rsid w:val="00E063F4"/>
    <w:rsid w:val="00E0698F"/>
    <w:rsid w:val="00E1063E"/>
    <w:rsid w:val="00E11952"/>
    <w:rsid w:val="00E11FC4"/>
    <w:rsid w:val="00E12B46"/>
    <w:rsid w:val="00E13506"/>
    <w:rsid w:val="00E14D1B"/>
    <w:rsid w:val="00E15063"/>
    <w:rsid w:val="00E156B8"/>
    <w:rsid w:val="00E15F1E"/>
    <w:rsid w:val="00E16CA8"/>
    <w:rsid w:val="00E17956"/>
    <w:rsid w:val="00E2016C"/>
    <w:rsid w:val="00E20AB5"/>
    <w:rsid w:val="00E21D8A"/>
    <w:rsid w:val="00E22204"/>
    <w:rsid w:val="00E2227F"/>
    <w:rsid w:val="00E22842"/>
    <w:rsid w:val="00E23943"/>
    <w:rsid w:val="00E23A1D"/>
    <w:rsid w:val="00E23EC0"/>
    <w:rsid w:val="00E2400D"/>
    <w:rsid w:val="00E258F7"/>
    <w:rsid w:val="00E266F5"/>
    <w:rsid w:val="00E267CE"/>
    <w:rsid w:val="00E269F6"/>
    <w:rsid w:val="00E26B13"/>
    <w:rsid w:val="00E26DF5"/>
    <w:rsid w:val="00E278C1"/>
    <w:rsid w:val="00E27C96"/>
    <w:rsid w:val="00E30B01"/>
    <w:rsid w:val="00E30F26"/>
    <w:rsid w:val="00E319C0"/>
    <w:rsid w:val="00E31DD7"/>
    <w:rsid w:val="00E31E39"/>
    <w:rsid w:val="00E32323"/>
    <w:rsid w:val="00E32971"/>
    <w:rsid w:val="00E337DD"/>
    <w:rsid w:val="00E33A3E"/>
    <w:rsid w:val="00E33C98"/>
    <w:rsid w:val="00E34012"/>
    <w:rsid w:val="00E3415B"/>
    <w:rsid w:val="00E34295"/>
    <w:rsid w:val="00E34525"/>
    <w:rsid w:val="00E35658"/>
    <w:rsid w:val="00E363A4"/>
    <w:rsid w:val="00E36855"/>
    <w:rsid w:val="00E37B9B"/>
    <w:rsid w:val="00E419BD"/>
    <w:rsid w:val="00E41E1F"/>
    <w:rsid w:val="00E42D24"/>
    <w:rsid w:val="00E430AF"/>
    <w:rsid w:val="00E435B3"/>
    <w:rsid w:val="00E4455F"/>
    <w:rsid w:val="00E44833"/>
    <w:rsid w:val="00E4502F"/>
    <w:rsid w:val="00E45610"/>
    <w:rsid w:val="00E4627F"/>
    <w:rsid w:val="00E472AB"/>
    <w:rsid w:val="00E473A5"/>
    <w:rsid w:val="00E47645"/>
    <w:rsid w:val="00E47672"/>
    <w:rsid w:val="00E504A7"/>
    <w:rsid w:val="00E50698"/>
    <w:rsid w:val="00E512CA"/>
    <w:rsid w:val="00E515FD"/>
    <w:rsid w:val="00E51697"/>
    <w:rsid w:val="00E528D9"/>
    <w:rsid w:val="00E52C47"/>
    <w:rsid w:val="00E5322A"/>
    <w:rsid w:val="00E537E0"/>
    <w:rsid w:val="00E53A38"/>
    <w:rsid w:val="00E5419E"/>
    <w:rsid w:val="00E555FA"/>
    <w:rsid w:val="00E55B78"/>
    <w:rsid w:val="00E56906"/>
    <w:rsid w:val="00E576CC"/>
    <w:rsid w:val="00E577A0"/>
    <w:rsid w:val="00E60ACB"/>
    <w:rsid w:val="00E61248"/>
    <w:rsid w:val="00E616E0"/>
    <w:rsid w:val="00E61B01"/>
    <w:rsid w:val="00E61DBF"/>
    <w:rsid w:val="00E62829"/>
    <w:rsid w:val="00E62B1C"/>
    <w:rsid w:val="00E63267"/>
    <w:rsid w:val="00E634CA"/>
    <w:rsid w:val="00E63688"/>
    <w:rsid w:val="00E6371F"/>
    <w:rsid w:val="00E63CFB"/>
    <w:rsid w:val="00E64DFB"/>
    <w:rsid w:val="00E6528E"/>
    <w:rsid w:val="00E65295"/>
    <w:rsid w:val="00E654D2"/>
    <w:rsid w:val="00E65A77"/>
    <w:rsid w:val="00E65D86"/>
    <w:rsid w:val="00E66AF4"/>
    <w:rsid w:val="00E66E9D"/>
    <w:rsid w:val="00E67631"/>
    <w:rsid w:val="00E67AF6"/>
    <w:rsid w:val="00E700A4"/>
    <w:rsid w:val="00E7046D"/>
    <w:rsid w:val="00E70821"/>
    <w:rsid w:val="00E715A5"/>
    <w:rsid w:val="00E74CD0"/>
    <w:rsid w:val="00E7562E"/>
    <w:rsid w:val="00E75770"/>
    <w:rsid w:val="00E75A40"/>
    <w:rsid w:val="00E76032"/>
    <w:rsid w:val="00E7693D"/>
    <w:rsid w:val="00E777B5"/>
    <w:rsid w:val="00E77911"/>
    <w:rsid w:val="00E80CE3"/>
    <w:rsid w:val="00E81C27"/>
    <w:rsid w:val="00E82589"/>
    <w:rsid w:val="00E83247"/>
    <w:rsid w:val="00E8363A"/>
    <w:rsid w:val="00E83872"/>
    <w:rsid w:val="00E84D13"/>
    <w:rsid w:val="00E85FC9"/>
    <w:rsid w:val="00E86B8F"/>
    <w:rsid w:val="00E86EC2"/>
    <w:rsid w:val="00E86FA5"/>
    <w:rsid w:val="00E905F9"/>
    <w:rsid w:val="00E9074A"/>
    <w:rsid w:val="00E911EF"/>
    <w:rsid w:val="00E91219"/>
    <w:rsid w:val="00E91355"/>
    <w:rsid w:val="00E91716"/>
    <w:rsid w:val="00E91D91"/>
    <w:rsid w:val="00E930AE"/>
    <w:rsid w:val="00E93101"/>
    <w:rsid w:val="00E936C1"/>
    <w:rsid w:val="00E93A95"/>
    <w:rsid w:val="00E941BA"/>
    <w:rsid w:val="00E94D7B"/>
    <w:rsid w:val="00E95038"/>
    <w:rsid w:val="00E9504A"/>
    <w:rsid w:val="00E9552F"/>
    <w:rsid w:val="00E9674B"/>
    <w:rsid w:val="00E9799B"/>
    <w:rsid w:val="00EA056F"/>
    <w:rsid w:val="00EA181C"/>
    <w:rsid w:val="00EA2C2D"/>
    <w:rsid w:val="00EA2F48"/>
    <w:rsid w:val="00EA35E3"/>
    <w:rsid w:val="00EA36AC"/>
    <w:rsid w:val="00EA436B"/>
    <w:rsid w:val="00EA5A14"/>
    <w:rsid w:val="00EA5B57"/>
    <w:rsid w:val="00EA72ED"/>
    <w:rsid w:val="00EA7A61"/>
    <w:rsid w:val="00EA7C6F"/>
    <w:rsid w:val="00EA7E8B"/>
    <w:rsid w:val="00EB0B08"/>
    <w:rsid w:val="00EB0C06"/>
    <w:rsid w:val="00EB1A79"/>
    <w:rsid w:val="00EB220F"/>
    <w:rsid w:val="00EB235B"/>
    <w:rsid w:val="00EB2580"/>
    <w:rsid w:val="00EB25AB"/>
    <w:rsid w:val="00EB265B"/>
    <w:rsid w:val="00EB26C0"/>
    <w:rsid w:val="00EB27DE"/>
    <w:rsid w:val="00EB3212"/>
    <w:rsid w:val="00EB484B"/>
    <w:rsid w:val="00EB49C1"/>
    <w:rsid w:val="00EB5500"/>
    <w:rsid w:val="00EB5732"/>
    <w:rsid w:val="00EB5947"/>
    <w:rsid w:val="00EB6DA0"/>
    <w:rsid w:val="00EC0642"/>
    <w:rsid w:val="00EC10F6"/>
    <w:rsid w:val="00EC187F"/>
    <w:rsid w:val="00EC257D"/>
    <w:rsid w:val="00EC3107"/>
    <w:rsid w:val="00EC3749"/>
    <w:rsid w:val="00EC3D78"/>
    <w:rsid w:val="00EC49AF"/>
    <w:rsid w:val="00EC5496"/>
    <w:rsid w:val="00EC5B82"/>
    <w:rsid w:val="00EC681D"/>
    <w:rsid w:val="00EC6BC5"/>
    <w:rsid w:val="00EC7812"/>
    <w:rsid w:val="00ED01B2"/>
    <w:rsid w:val="00ED02DB"/>
    <w:rsid w:val="00ED0D39"/>
    <w:rsid w:val="00ED1124"/>
    <w:rsid w:val="00ED1D40"/>
    <w:rsid w:val="00ED296A"/>
    <w:rsid w:val="00ED2A24"/>
    <w:rsid w:val="00ED3BC6"/>
    <w:rsid w:val="00ED42AD"/>
    <w:rsid w:val="00ED47D1"/>
    <w:rsid w:val="00ED5F51"/>
    <w:rsid w:val="00ED66C9"/>
    <w:rsid w:val="00EE10F5"/>
    <w:rsid w:val="00EE14C5"/>
    <w:rsid w:val="00EE18EB"/>
    <w:rsid w:val="00EE266D"/>
    <w:rsid w:val="00EE2947"/>
    <w:rsid w:val="00EE2E61"/>
    <w:rsid w:val="00EE3B54"/>
    <w:rsid w:val="00EE3F7D"/>
    <w:rsid w:val="00EE46B8"/>
    <w:rsid w:val="00EE48BE"/>
    <w:rsid w:val="00EE5209"/>
    <w:rsid w:val="00EE57AC"/>
    <w:rsid w:val="00EE62B7"/>
    <w:rsid w:val="00EE66E4"/>
    <w:rsid w:val="00EE6705"/>
    <w:rsid w:val="00EE6D1E"/>
    <w:rsid w:val="00EE6E87"/>
    <w:rsid w:val="00EF14C6"/>
    <w:rsid w:val="00EF2122"/>
    <w:rsid w:val="00EF2981"/>
    <w:rsid w:val="00EF2ED2"/>
    <w:rsid w:val="00EF3640"/>
    <w:rsid w:val="00EF596F"/>
    <w:rsid w:val="00EF601F"/>
    <w:rsid w:val="00EF6477"/>
    <w:rsid w:val="00EF71C5"/>
    <w:rsid w:val="00EF7373"/>
    <w:rsid w:val="00EF7B9B"/>
    <w:rsid w:val="00EF7D17"/>
    <w:rsid w:val="00EF7EC7"/>
    <w:rsid w:val="00F00922"/>
    <w:rsid w:val="00F00FE2"/>
    <w:rsid w:val="00F01A05"/>
    <w:rsid w:val="00F01B39"/>
    <w:rsid w:val="00F01FC6"/>
    <w:rsid w:val="00F02321"/>
    <w:rsid w:val="00F02494"/>
    <w:rsid w:val="00F02845"/>
    <w:rsid w:val="00F02ED7"/>
    <w:rsid w:val="00F04A4C"/>
    <w:rsid w:val="00F053A9"/>
    <w:rsid w:val="00F05F70"/>
    <w:rsid w:val="00F05FAE"/>
    <w:rsid w:val="00F06497"/>
    <w:rsid w:val="00F06E6C"/>
    <w:rsid w:val="00F07A6A"/>
    <w:rsid w:val="00F07F9B"/>
    <w:rsid w:val="00F101F6"/>
    <w:rsid w:val="00F111C3"/>
    <w:rsid w:val="00F11BA0"/>
    <w:rsid w:val="00F133C6"/>
    <w:rsid w:val="00F13750"/>
    <w:rsid w:val="00F138BF"/>
    <w:rsid w:val="00F13B71"/>
    <w:rsid w:val="00F13EB1"/>
    <w:rsid w:val="00F14A24"/>
    <w:rsid w:val="00F14E80"/>
    <w:rsid w:val="00F1585B"/>
    <w:rsid w:val="00F167EE"/>
    <w:rsid w:val="00F178BF"/>
    <w:rsid w:val="00F2363D"/>
    <w:rsid w:val="00F24A45"/>
    <w:rsid w:val="00F251B9"/>
    <w:rsid w:val="00F262A9"/>
    <w:rsid w:val="00F2642A"/>
    <w:rsid w:val="00F26B27"/>
    <w:rsid w:val="00F26CD9"/>
    <w:rsid w:val="00F27B3F"/>
    <w:rsid w:val="00F27D06"/>
    <w:rsid w:val="00F27D94"/>
    <w:rsid w:val="00F27F77"/>
    <w:rsid w:val="00F3033D"/>
    <w:rsid w:val="00F30977"/>
    <w:rsid w:val="00F30DDD"/>
    <w:rsid w:val="00F315F4"/>
    <w:rsid w:val="00F31681"/>
    <w:rsid w:val="00F327CE"/>
    <w:rsid w:val="00F32856"/>
    <w:rsid w:val="00F335A0"/>
    <w:rsid w:val="00F345DE"/>
    <w:rsid w:val="00F346B8"/>
    <w:rsid w:val="00F34E99"/>
    <w:rsid w:val="00F352AD"/>
    <w:rsid w:val="00F357AD"/>
    <w:rsid w:val="00F359E1"/>
    <w:rsid w:val="00F35EE2"/>
    <w:rsid w:val="00F36388"/>
    <w:rsid w:val="00F36D00"/>
    <w:rsid w:val="00F37CB5"/>
    <w:rsid w:val="00F37E07"/>
    <w:rsid w:val="00F37FF5"/>
    <w:rsid w:val="00F40CAA"/>
    <w:rsid w:val="00F4128C"/>
    <w:rsid w:val="00F4134C"/>
    <w:rsid w:val="00F414C9"/>
    <w:rsid w:val="00F4181A"/>
    <w:rsid w:val="00F41F39"/>
    <w:rsid w:val="00F4259B"/>
    <w:rsid w:val="00F42B2C"/>
    <w:rsid w:val="00F42E81"/>
    <w:rsid w:val="00F4378F"/>
    <w:rsid w:val="00F43BBC"/>
    <w:rsid w:val="00F43E34"/>
    <w:rsid w:val="00F443CD"/>
    <w:rsid w:val="00F44500"/>
    <w:rsid w:val="00F44E44"/>
    <w:rsid w:val="00F44FCD"/>
    <w:rsid w:val="00F45400"/>
    <w:rsid w:val="00F454EB"/>
    <w:rsid w:val="00F46989"/>
    <w:rsid w:val="00F50C2F"/>
    <w:rsid w:val="00F50D24"/>
    <w:rsid w:val="00F50F13"/>
    <w:rsid w:val="00F5278D"/>
    <w:rsid w:val="00F52BEC"/>
    <w:rsid w:val="00F53749"/>
    <w:rsid w:val="00F53845"/>
    <w:rsid w:val="00F54612"/>
    <w:rsid w:val="00F57781"/>
    <w:rsid w:val="00F6025D"/>
    <w:rsid w:val="00F60A04"/>
    <w:rsid w:val="00F6112E"/>
    <w:rsid w:val="00F61148"/>
    <w:rsid w:val="00F61E56"/>
    <w:rsid w:val="00F61F5D"/>
    <w:rsid w:val="00F61FF6"/>
    <w:rsid w:val="00F63925"/>
    <w:rsid w:val="00F63B65"/>
    <w:rsid w:val="00F6554A"/>
    <w:rsid w:val="00F65B3C"/>
    <w:rsid w:val="00F672C1"/>
    <w:rsid w:val="00F67362"/>
    <w:rsid w:val="00F70AE1"/>
    <w:rsid w:val="00F71468"/>
    <w:rsid w:val="00F71588"/>
    <w:rsid w:val="00F72DDA"/>
    <w:rsid w:val="00F73050"/>
    <w:rsid w:val="00F73312"/>
    <w:rsid w:val="00F74B36"/>
    <w:rsid w:val="00F758F9"/>
    <w:rsid w:val="00F75C4A"/>
    <w:rsid w:val="00F76BE0"/>
    <w:rsid w:val="00F76D63"/>
    <w:rsid w:val="00F76F4B"/>
    <w:rsid w:val="00F77A6A"/>
    <w:rsid w:val="00F816E5"/>
    <w:rsid w:val="00F83500"/>
    <w:rsid w:val="00F83AE2"/>
    <w:rsid w:val="00F83D6F"/>
    <w:rsid w:val="00F840BB"/>
    <w:rsid w:val="00F841E5"/>
    <w:rsid w:val="00F847C4"/>
    <w:rsid w:val="00F84A91"/>
    <w:rsid w:val="00F851D4"/>
    <w:rsid w:val="00F86231"/>
    <w:rsid w:val="00F87462"/>
    <w:rsid w:val="00F87522"/>
    <w:rsid w:val="00F87AD6"/>
    <w:rsid w:val="00F908E3"/>
    <w:rsid w:val="00F91102"/>
    <w:rsid w:val="00F9172F"/>
    <w:rsid w:val="00F91AEE"/>
    <w:rsid w:val="00F92A24"/>
    <w:rsid w:val="00F93860"/>
    <w:rsid w:val="00F94B0A"/>
    <w:rsid w:val="00F955E3"/>
    <w:rsid w:val="00F95DC1"/>
    <w:rsid w:val="00F95DEC"/>
    <w:rsid w:val="00F95F27"/>
    <w:rsid w:val="00F979BF"/>
    <w:rsid w:val="00F97A11"/>
    <w:rsid w:val="00FA080B"/>
    <w:rsid w:val="00FA0DF3"/>
    <w:rsid w:val="00FA0DF7"/>
    <w:rsid w:val="00FA17C4"/>
    <w:rsid w:val="00FA1A44"/>
    <w:rsid w:val="00FA245D"/>
    <w:rsid w:val="00FA2996"/>
    <w:rsid w:val="00FA3E34"/>
    <w:rsid w:val="00FA435A"/>
    <w:rsid w:val="00FA4A11"/>
    <w:rsid w:val="00FA4E8E"/>
    <w:rsid w:val="00FA58EA"/>
    <w:rsid w:val="00FA5D9F"/>
    <w:rsid w:val="00FA6166"/>
    <w:rsid w:val="00FA6551"/>
    <w:rsid w:val="00FA7412"/>
    <w:rsid w:val="00FA7C58"/>
    <w:rsid w:val="00FA7DC9"/>
    <w:rsid w:val="00FA7F38"/>
    <w:rsid w:val="00FB3527"/>
    <w:rsid w:val="00FB354E"/>
    <w:rsid w:val="00FB6804"/>
    <w:rsid w:val="00FB6F9E"/>
    <w:rsid w:val="00FB73E5"/>
    <w:rsid w:val="00FB74C0"/>
    <w:rsid w:val="00FB7A71"/>
    <w:rsid w:val="00FC1502"/>
    <w:rsid w:val="00FC1F2E"/>
    <w:rsid w:val="00FC26AB"/>
    <w:rsid w:val="00FC2D05"/>
    <w:rsid w:val="00FC3C96"/>
    <w:rsid w:val="00FC43FA"/>
    <w:rsid w:val="00FC4619"/>
    <w:rsid w:val="00FC47CD"/>
    <w:rsid w:val="00FC4854"/>
    <w:rsid w:val="00FC48D9"/>
    <w:rsid w:val="00FC4DE6"/>
    <w:rsid w:val="00FC5091"/>
    <w:rsid w:val="00FC5614"/>
    <w:rsid w:val="00FC68E9"/>
    <w:rsid w:val="00FC6F3E"/>
    <w:rsid w:val="00FD0A61"/>
    <w:rsid w:val="00FD0FFF"/>
    <w:rsid w:val="00FD1F18"/>
    <w:rsid w:val="00FD2A2C"/>
    <w:rsid w:val="00FD2E37"/>
    <w:rsid w:val="00FD3017"/>
    <w:rsid w:val="00FD344B"/>
    <w:rsid w:val="00FD35EC"/>
    <w:rsid w:val="00FD36F2"/>
    <w:rsid w:val="00FD387D"/>
    <w:rsid w:val="00FD3DF6"/>
    <w:rsid w:val="00FD5732"/>
    <w:rsid w:val="00FD585A"/>
    <w:rsid w:val="00FD5EB8"/>
    <w:rsid w:val="00FD75D4"/>
    <w:rsid w:val="00FD7705"/>
    <w:rsid w:val="00FE08FC"/>
    <w:rsid w:val="00FE13D0"/>
    <w:rsid w:val="00FE1FAD"/>
    <w:rsid w:val="00FE1FD7"/>
    <w:rsid w:val="00FE28C1"/>
    <w:rsid w:val="00FE371F"/>
    <w:rsid w:val="00FE37E7"/>
    <w:rsid w:val="00FE4D9B"/>
    <w:rsid w:val="00FE5AEA"/>
    <w:rsid w:val="00FE5B15"/>
    <w:rsid w:val="00FE5E60"/>
    <w:rsid w:val="00FE6FD8"/>
    <w:rsid w:val="00FE7019"/>
    <w:rsid w:val="00FE7434"/>
    <w:rsid w:val="00FE75E1"/>
    <w:rsid w:val="00FE76E6"/>
    <w:rsid w:val="00FE7763"/>
    <w:rsid w:val="00FF006D"/>
    <w:rsid w:val="00FF09BB"/>
    <w:rsid w:val="00FF1D9C"/>
    <w:rsid w:val="00FF2881"/>
    <w:rsid w:val="00FF3675"/>
    <w:rsid w:val="00FF3CD4"/>
    <w:rsid w:val="00FF4A70"/>
    <w:rsid w:val="00FF510E"/>
    <w:rsid w:val="00FF527B"/>
    <w:rsid w:val="00FF637C"/>
    <w:rsid w:val="00FF6B02"/>
    <w:rsid w:val="00FF6CF1"/>
    <w:rsid w:val="00FF762A"/>
    <w:rsid w:val="00FF776B"/>
    <w:rsid w:val="00FF7F69"/>
    <w:rsid w:val="018B9DA4"/>
    <w:rsid w:val="018DE570"/>
    <w:rsid w:val="020FB3F2"/>
    <w:rsid w:val="0256D926"/>
    <w:rsid w:val="0302178A"/>
    <w:rsid w:val="03851296"/>
    <w:rsid w:val="038D31F2"/>
    <w:rsid w:val="03DFFB25"/>
    <w:rsid w:val="040CA294"/>
    <w:rsid w:val="042AC224"/>
    <w:rsid w:val="042BF114"/>
    <w:rsid w:val="049E45DE"/>
    <w:rsid w:val="053F3558"/>
    <w:rsid w:val="0547B7C3"/>
    <w:rsid w:val="05C07444"/>
    <w:rsid w:val="06975540"/>
    <w:rsid w:val="06AE963B"/>
    <w:rsid w:val="06C8616A"/>
    <w:rsid w:val="06CA2607"/>
    <w:rsid w:val="07ADEE49"/>
    <w:rsid w:val="07F5AA35"/>
    <w:rsid w:val="08320C8E"/>
    <w:rsid w:val="0836EEED"/>
    <w:rsid w:val="08470B44"/>
    <w:rsid w:val="087C5DAD"/>
    <w:rsid w:val="0976E385"/>
    <w:rsid w:val="097FA286"/>
    <w:rsid w:val="0A306164"/>
    <w:rsid w:val="0A9DC52F"/>
    <w:rsid w:val="0B0751BE"/>
    <w:rsid w:val="0B49C491"/>
    <w:rsid w:val="0BCB9A4D"/>
    <w:rsid w:val="0BDB745E"/>
    <w:rsid w:val="0C1DD472"/>
    <w:rsid w:val="0C259551"/>
    <w:rsid w:val="0C7B9541"/>
    <w:rsid w:val="0CDC3486"/>
    <w:rsid w:val="0CF2574E"/>
    <w:rsid w:val="0D0B11CA"/>
    <w:rsid w:val="0D737D4F"/>
    <w:rsid w:val="0DC08B61"/>
    <w:rsid w:val="0DDBF1BB"/>
    <w:rsid w:val="0E3DDA05"/>
    <w:rsid w:val="0E80706E"/>
    <w:rsid w:val="0ECBF719"/>
    <w:rsid w:val="0EDE04B2"/>
    <w:rsid w:val="0EEB7473"/>
    <w:rsid w:val="0F196E14"/>
    <w:rsid w:val="0FAB7B4E"/>
    <w:rsid w:val="101555CF"/>
    <w:rsid w:val="10578326"/>
    <w:rsid w:val="10E1C3FD"/>
    <w:rsid w:val="11CA9BC1"/>
    <w:rsid w:val="12006A48"/>
    <w:rsid w:val="124D8E8A"/>
    <w:rsid w:val="1284346C"/>
    <w:rsid w:val="12A612A7"/>
    <w:rsid w:val="13DFE3E7"/>
    <w:rsid w:val="13EAC713"/>
    <w:rsid w:val="1451FE10"/>
    <w:rsid w:val="14575247"/>
    <w:rsid w:val="148A4D88"/>
    <w:rsid w:val="15253194"/>
    <w:rsid w:val="1533F301"/>
    <w:rsid w:val="153AA5BB"/>
    <w:rsid w:val="154E2ACA"/>
    <w:rsid w:val="15C0CE95"/>
    <w:rsid w:val="15CB6EC4"/>
    <w:rsid w:val="163F10CE"/>
    <w:rsid w:val="1673D280"/>
    <w:rsid w:val="16999227"/>
    <w:rsid w:val="16C0D202"/>
    <w:rsid w:val="18111FAF"/>
    <w:rsid w:val="1820C4D4"/>
    <w:rsid w:val="18704261"/>
    <w:rsid w:val="189385A9"/>
    <w:rsid w:val="18D6C2A0"/>
    <w:rsid w:val="18E4F407"/>
    <w:rsid w:val="1910575C"/>
    <w:rsid w:val="1A16C8FC"/>
    <w:rsid w:val="1AB10DA1"/>
    <w:rsid w:val="1B1EC391"/>
    <w:rsid w:val="1C5F25E9"/>
    <w:rsid w:val="1D183446"/>
    <w:rsid w:val="1D643445"/>
    <w:rsid w:val="1D8D67E1"/>
    <w:rsid w:val="1DF0E4AA"/>
    <w:rsid w:val="1E165A48"/>
    <w:rsid w:val="1E2A3BDD"/>
    <w:rsid w:val="1ECBE3E7"/>
    <w:rsid w:val="1F214C5F"/>
    <w:rsid w:val="1FA7AD6D"/>
    <w:rsid w:val="202CAC0C"/>
    <w:rsid w:val="203B5C70"/>
    <w:rsid w:val="20508524"/>
    <w:rsid w:val="2065A337"/>
    <w:rsid w:val="20753079"/>
    <w:rsid w:val="2091E78C"/>
    <w:rsid w:val="20D53CEE"/>
    <w:rsid w:val="222723D6"/>
    <w:rsid w:val="2283A35B"/>
    <w:rsid w:val="22FC71A0"/>
    <w:rsid w:val="2345E347"/>
    <w:rsid w:val="2392A13A"/>
    <w:rsid w:val="23EC6B55"/>
    <w:rsid w:val="242165CC"/>
    <w:rsid w:val="2429D40C"/>
    <w:rsid w:val="2448C439"/>
    <w:rsid w:val="247E33A1"/>
    <w:rsid w:val="24DFEA9E"/>
    <w:rsid w:val="24E6546B"/>
    <w:rsid w:val="2517B627"/>
    <w:rsid w:val="2534CC77"/>
    <w:rsid w:val="26525589"/>
    <w:rsid w:val="268CCBB7"/>
    <w:rsid w:val="26B24A77"/>
    <w:rsid w:val="26E98083"/>
    <w:rsid w:val="275EB89B"/>
    <w:rsid w:val="2762439E"/>
    <w:rsid w:val="28A57993"/>
    <w:rsid w:val="28EB4663"/>
    <w:rsid w:val="291C936B"/>
    <w:rsid w:val="29759C86"/>
    <w:rsid w:val="298A4C05"/>
    <w:rsid w:val="2A179DFC"/>
    <w:rsid w:val="2A870484"/>
    <w:rsid w:val="2B54630F"/>
    <w:rsid w:val="2B631EED"/>
    <w:rsid w:val="2B9E5D21"/>
    <w:rsid w:val="2BF71893"/>
    <w:rsid w:val="2C660814"/>
    <w:rsid w:val="2CBD2FAA"/>
    <w:rsid w:val="2CD5FA05"/>
    <w:rsid w:val="2D437A42"/>
    <w:rsid w:val="2D7C1E77"/>
    <w:rsid w:val="2DB50440"/>
    <w:rsid w:val="2DDBDC46"/>
    <w:rsid w:val="2E2B8CB8"/>
    <w:rsid w:val="2E4FD821"/>
    <w:rsid w:val="2E919640"/>
    <w:rsid w:val="2F964F10"/>
    <w:rsid w:val="2FDC70A1"/>
    <w:rsid w:val="2FEBFDA9"/>
    <w:rsid w:val="301668DB"/>
    <w:rsid w:val="306C9D3B"/>
    <w:rsid w:val="309AF114"/>
    <w:rsid w:val="30B9465C"/>
    <w:rsid w:val="30F62577"/>
    <w:rsid w:val="31882106"/>
    <w:rsid w:val="31ED133B"/>
    <w:rsid w:val="31FCB642"/>
    <w:rsid w:val="3249F25A"/>
    <w:rsid w:val="3283B059"/>
    <w:rsid w:val="32AAB98E"/>
    <w:rsid w:val="32AF1DF4"/>
    <w:rsid w:val="33136C62"/>
    <w:rsid w:val="352A4C43"/>
    <w:rsid w:val="35F828AE"/>
    <w:rsid w:val="3610AAA8"/>
    <w:rsid w:val="36518483"/>
    <w:rsid w:val="3652B192"/>
    <w:rsid w:val="365DF078"/>
    <w:rsid w:val="3676D62B"/>
    <w:rsid w:val="368E970A"/>
    <w:rsid w:val="36C5EC79"/>
    <w:rsid w:val="37653130"/>
    <w:rsid w:val="376E2CFA"/>
    <w:rsid w:val="37A74A0D"/>
    <w:rsid w:val="37A9DD58"/>
    <w:rsid w:val="38F72125"/>
    <w:rsid w:val="3972C726"/>
    <w:rsid w:val="39AF0741"/>
    <w:rsid w:val="3AD59B00"/>
    <w:rsid w:val="3AE7F2F9"/>
    <w:rsid w:val="3B28641D"/>
    <w:rsid w:val="3B4A9834"/>
    <w:rsid w:val="3B51C80E"/>
    <w:rsid w:val="3C36F08A"/>
    <w:rsid w:val="3E249242"/>
    <w:rsid w:val="3E26E9C9"/>
    <w:rsid w:val="3E6001F8"/>
    <w:rsid w:val="3ECF8EAF"/>
    <w:rsid w:val="3EFA1118"/>
    <w:rsid w:val="3F623361"/>
    <w:rsid w:val="3FDAC04A"/>
    <w:rsid w:val="3FF27A33"/>
    <w:rsid w:val="402FE93E"/>
    <w:rsid w:val="41B2DBBC"/>
    <w:rsid w:val="420F6817"/>
    <w:rsid w:val="4224C26B"/>
    <w:rsid w:val="4225B4A3"/>
    <w:rsid w:val="42482B01"/>
    <w:rsid w:val="42A5EFB8"/>
    <w:rsid w:val="42EC2A54"/>
    <w:rsid w:val="437699C8"/>
    <w:rsid w:val="4391922A"/>
    <w:rsid w:val="43A958C6"/>
    <w:rsid w:val="443729B5"/>
    <w:rsid w:val="444D4691"/>
    <w:rsid w:val="4473D3B7"/>
    <w:rsid w:val="44CB8B82"/>
    <w:rsid w:val="44D48341"/>
    <w:rsid w:val="455E5184"/>
    <w:rsid w:val="45C1CDA5"/>
    <w:rsid w:val="460CEAB7"/>
    <w:rsid w:val="464566CB"/>
    <w:rsid w:val="4656F733"/>
    <w:rsid w:val="46CE82CF"/>
    <w:rsid w:val="4725F9A6"/>
    <w:rsid w:val="475BC88C"/>
    <w:rsid w:val="49050606"/>
    <w:rsid w:val="493B3D2D"/>
    <w:rsid w:val="499BB431"/>
    <w:rsid w:val="49A8E328"/>
    <w:rsid w:val="49C68CCC"/>
    <w:rsid w:val="49CBE57A"/>
    <w:rsid w:val="49E576A5"/>
    <w:rsid w:val="4A5CFD13"/>
    <w:rsid w:val="4A74D3D0"/>
    <w:rsid w:val="4B161393"/>
    <w:rsid w:val="4B578E28"/>
    <w:rsid w:val="4B5AC4C6"/>
    <w:rsid w:val="4B93ED3B"/>
    <w:rsid w:val="4B9BBC5F"/>
    <w:rsid w:val="4BDC70FA"/>
    <w:rsid w:val="4C16B7DC"/>
    <w:rsid w:val="4C395FFD"/>
    <w:rsid w:val="4C671282"/>
    <w:rsid w:val="4CA13D32"/>
    <w:rsid w:val="4D2DBA70"/>
    <w:rsid w:val="4D4A14E9"/>
    <w:rsid w:val="4D8D129F"/>
    <w:rsid w:val="4DE8DF09"/>
    <w:rsid w:val="4E5AC668"/>
    <w:rsid w:val="4E8FFDAB"/>
    <w:rsid w:val="4ECBC579"/>
    <w:rsid w:val="4ECBD88D"/>
    <w:rsid w:val="4F20D153"/>
    <w:rsid w:val="4F331D57"/>
    <w:rsid w:val="4FC04D0F"/>
    <w:rsid w:val="4FC4C3BF"/>
    <w:rsid w:val="5021B3B8"/>
    <w:rsid w:val="502AB99C"/>
    <w:rsid w:val="506EEF3E"/>
    <w:rsid w:val="508053EA"/>
    <w:rsid w:val="50D21641"/>
    <w:rsid w:val="50E92529"/>
    <w:rsid w:val="511C1C70"/>
    <w:rsid w:val="513C3C99"/>
    <w:rsid w:val="51598BD7"/>
    <w:rsid w:val="51643690"/>
    <w:rsid w:val="51CAD9F9"/>
    <w:rsid w:val="52644640"/>
    <w:rsid w:val="529FC2ED"/>
    <w:rsid w:val="52A213E8"/>
    <w:rsid w:val="52D95AAC"/>
    <w:rsid w:val="53013C1D"/>
    <w:rsid w:val="534AF869"/>
    <w:rsid w:val="53BDD59C"/>
    <w:rsid w:val="53DD6A4A"/>
    <w:rsid w:val="5402479A"/>
    <w:rsid w:val="544FC932"/>
    <w:rsid w:val="547EDEBD"/>
    <w:rsid w:val="54E0EBEA"/>
    <w:rsid w:val="54F6AC75"/>
    <w:rsid w:val="55507DF9"/>
    <w:rsid w:val="5597F2AE"/>
    <w:rsid w:val="56B88CC2"/>
    <w:rsid w:val="583D5365"/>
    <w:rsid w:val="5868217E"/>
    <w:rsid w:val="58C6A9CB"/>
    <w:rsid w:val="5951BCBF"/>
    <w:rsid w:val="5A1563E1"/>
    <w:rsid w:val="5AAF730D"/>
    <w:rsid w:val="5ADBB4F6"/>
    <w:rsid w:val="5AFBFE31"/>
    <w:rsid w:val="5B787DF6"/>
    <w:rsid w:val="5B7C0F2E"/>
    <w:rsid w:val="5BA6BCCE"/>
    <w:rsid w:val="5BDB32CF"/>
    <w:rsid w:val="5C6959E8"/>
    <w:rsid w:val="5CA8ED48"/>
    <w:rsid w:val="5CC4DD2D"/>
    <w:rsid w:val="5CC8A325"/>
    <w:rsid w:val="5DE8F8B2"/>
    <w:rsid w:val="5E1D1860"/>
    <w:rsid w:val="5E521A88"/>
    <w:rsid w:val="5EF08FB9"/>
    <w:rsid w:val="5F013318"/>
    <w:rsid w:val="5F05EB47"/>
    <w:rsid w:val="5FCDBA05"/>
    <w:rsid w:val="5FEC4449"/>
    <w:rsid w:val="60573B85"/>
    <w:rsid w:val="6107C961"/>
    <w:rsid w:val="613393A8"/>
    <w:rsid w:val="614A6924"/>
    <w:rsid w:val="62C98072"/>
    <w:rsid w:val="636C64C9"/>
    <w:rsid w:val="63E59EFD"/>
    <w:rsid w:val="6417701B"/>
    <w:rsid w:val="644F8EC1"/>
    <w:rsid w:val="645E2D72"/>
    <w:rsid w:val="651F850A"/>
    <w:rsid w:val="66021D2F"/>
    <w:rsid w:val="6610C8B4"/>
    <w:rsid w:val="666A8467"/>
    <w:rsid w:val="66AE8B53"/>
    <w:rsid w:val="66F644C9"/>
    <w:rsid w:val="679503EB"/>
    <w:rsid w:val="679D8534"/>
    <w:rsid w:val="67A488AF"/>
    <w:rsid w:val="67C46B05"/>
    <w:rsid w:val="67F8800C"/>
    <w:rsid w:val="67FA9F20"/>
    <w:rsid w:val="683E7A60"/>
    <w:rsid w:val="697870A1"/>
    <w:rsid w:val="6A0E3ED4"/>
    <w:rsid w:val="6A42E9A0"/>
    <w:rsid w:val="6B0FFAAB"/>
    <w:rsid w:val="6B199DE2"/>
    <w:rsid w:val="6B289B89"/>
    <w:rsid w:val="6B4FA21F"/>
    <w:rsid w:val="6C34BDBD"/>
    <w:rsid w:val="6C4A94BF"/>
    <w:rsid w:val="6C530F05"/>
    <w:rsid w:val="6C7881F0"/>
    <w:rsid w:val="6DBE8532"/>
    <w:rsid w:val="6E011127"/>
    <w:rsid w:val="6E1F83ED"/>
    <w:rsid w:val="6E78F811"/>
    <w:rsid w:val="6EE60342"/>
    <w:rsid w:val="6F21D6EB"/>
    <w:rsid w:val="703136B9"/>
    <w:rsid w:val="72277883"/>
    <w:rsid w:val="72832F97"/>
    <w:rsid w:val="73039398"/>
    <w:rsid w:val="73126316"/>
    <w:rsid w:val="73BA4437"/>
    <w:rsid w:val="74388EF3"/>
    <w:rsid w:val="744E9A14"/>
    <w:rsid w:val="75BFCFCC"/>
    <w:rsid w:val="760F85E9"/>
    <w:rsid w:val="76224F7A"/>
    <w:rsid w:val="76338AC4"/>
    <w:rsid w:val="767206DB"/>
    <w:rsid w:val="76F30E60"/>
    <w:rsid w:val="7710C949"/>
    <w:rsid w:val="773017C9"/>
    <w:rsid w:val="77C7E67F"/>
    <w:rsid w:val="786B55C1"/>
    <w:rsid w:val="7893B08E"/>
    <w:rsid w:val="78A754C8"/>
    <w:rsid w:val="78A8EBC9"/>
    <w:rsid w:val="78BF7322"/>
    <w:rsid w:val="7969DC82"/>
    <w:rsid w:val="797A815D"/>
    <w:rsid w:val="79B887E0"/>
    <w:rsid w:val="79CCC24C"/>
    <w:rsid w:val="7A57DE7A"/>
    <w:rsid w:val="7A601678"/>
    <w:rsid w:val="7B2C6907"/>
    <w:rsid w:val="7BFA853B"/>
    <w:rsid w:val="7C7116FB"/>
    <w:rsid w:val="7D939830"/>
    <w:rsid w:val="7DB623CA"/>
    <w:rsid w:val="7DD62C4E"/>
    <w:rsid w:val="7E07ADB6"/>
    <w:rsid w:val="7E0ECA78"/>
    <w:rsid w:val="7E5B0F89"/>
    <w:rsid w:val="7E739AEF"/>
    <w:rsid w:val="7EB9CF44"/>
    <w:rsid w:val="7ECDDF4D"/>
    <w:rsid w:val="7F2ED30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43889D1A-A526-4B8F-AAA8-CFFB517F8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7E4"/>
    <w:pPr>
      <w:spacing w:before="240" w:after="120"/>
    </w:pPr>
    <w:rPr>
      <w:rFonts w:ascii="Arial" w:hAnsi="Arial" w:cs="Arial"/>
      <w:sz w:val="24"/>
      <w:szCs w:val="24"/>
      <w:lang w:eastAsia="en-US"/>
    </w:rPr>
  </w:style>
  <w:style w:type="paragraph" w:styleId="Titre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Titre2">
    <w:name w:val="heading 2"/>
    <w:basedOn w:val="Normal"/>
    <w:next w:val="Normal"/>
    <w:link w:val="Titre2Car"/>
    <w:qFormat/>
    <w:rsid w:val="005E72DF"/>
    <w:pPr>
      <w:keepNext/>
      <w:outlineLvl w:val="1"/>
    </w:pPr>
    <w:rPr>
      <w:b/>
      <w:bCs/>
      <w:sz w:val="32"/>
      <w:szCs w:val="22"/>
    </w:rPr>
  </w:style>
  <w:style w:type="paragraph" w:styleId="Titre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Titre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Titre5">
    <w:name w:val="heading 5"/>
    <w:basedOn w:val="Titre4"/>
    <w:next w:val="Normal"/>
    <w:link w:val="Titre5Car"/>
    <w:qFormat/>
    <w:rsid w:val="00F5278D"/>
    <w:pPr>
      <w:spacing w:after="0"/>
      <w:outlineLvl w:val="4"/>
    </w:pPr>
    <w:rPr>
      <w:lang w:val="x-none"/>
    </w:rPr>
  </w:style>
  <w:style w:type="paragraph" w:styleId="Titre6">
    <w:name w:val="heading 6"/>
    <w:basedOn w:val="Titre5"/>
    <w:next w:val="Normal"/>
    <w:qFormat/>
    <w:rsid w:val="00F5278D"/>
    <w:pPr>
      <w:outlineLvl w:val="5"/>
    </w:pPr>
    <w:rPr>
      <w:b w:val="0"/>
      <w:sz w:val="18"/>
    </w:rPr>
  </w:style>
  <w:style w:type="paragraph" w:styleId="Titre7">
    <w:name w:val="heading 7"/>
    <w:basedOn w:val="Normal"/>
    <w:next w:val="Normal"/>
    <w:qFormat/>
    <w:rsid w:val="00F5278D"/>
    <w:pPr>
      <w:keepNext/>
      <w:jc w:val="both"/>
      <w:outlineLvl w:val="6"/>
    </w:pPr>
    <w:rPr>
      <w:b/>
      <w:bCs/>
      <w:sz w:val="20"/>
    </w:rPr>
  </w:style>
  <w:style w:type="paragraph" w:styleId="Titre9">
    <w:name w:val="heading 9"/>
    <w:basedOn w:val="Normal"/>
    <w:next w:val="Normal"/>
    <w:qFormat/>
    <w:rsid w:val="00F5278D"/>
    <w:pPr>
      <w:spacing w:after="60"/>
      <w:outlineLvl w:val="8"/>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Corpsdetexte">
    <w:name w:val="Body Text"/>
    <w:basedOn w:val="Normal"/>
    <w:link w:val="CorpsdetexteCar"/>
    <w:rsid w:val="00F5278D"/>
    <w:pPr>
      <w:jc w:val="both"/>
    </w:pPr>
    <w:rPr>
      <w:sz w:val="20"/>
      <w:lang w:val="x-none"/>
    </w:rPr>
  </w:style>
  <w:style w:type="paragraph" w:styleId="Lgende">
    <w:name w:val="caption"/>
    <w:basedOn w:val="Normal"/>
    <w:next w:val="Normal"/>
    <w:qFormat/>
    <w:rsid w:val="00F5278D"/>
    <w:pPr>
      <w:jc w:val="both"/>
    </w:pPr>
    <w:rPr>
      <w:b/>
      <w:bCs/>
    </w:rPr>
  </w:style>
  <w:style w:type="paragraph" w:styleId="Corpsdetexte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Textedebulles">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Lienhypertexte">
    <w:name w:val="Hyperlink"/>
    <w:uiPriority w:val="99"/>
    <w:rsid w:val="00F5278D"/>
    <w:rPr>
      <w:color w:val="0000FF"/>
      <w:u w:val="single"/>
    </w:rPr>
  </w:style>
  <w:style w:type="paragraph" w:styleId="Pieddepage">
    <w:name w:val="footer"/>
    <w:basedOn w:val="Normal"/>
    <w:link w:val="PieddepageCar"/>
    <w:uiPriority w:val="99"/>
    <w:rsid w:val="00F5278D"/>
    <w:pPr>
      <w:tabs>
        <w:tab w:val="center" w:pos="4153"/>
        <w:tab w:val="right" w:pos="8306"/>
      </w:tabs>
    </w:pPr>
  </w:style>
  <w:style w:type="character" w:styleId="Numrodepage">
    <w:name w:val="page number"/>
    <w:basedOn w:val="Policepardfaut"/>
    <w:rsid w:val="00F5278D"/>
  </w:style>
  <w:style w:type="paragraph" w:styleId="En-tte">
    <w:name w:val="header"/>
    <w:basedOn w:val="Normal"/>
    <w:link w:val="En-tteCar"/>
    <w:uiPriority w:val="99"/>
    <w:rsid w:val="00F5278D"/>
    <w:pPr>
      <w:tabs>
        <w:tab w:val="center" w:pos="4153"/>
        <w:tab w:val="right" w:pos="8306"/>
      </w:tabs>
    </w:pPr>
  </w:style>
  <w:style w:type="character" w:styleId="Marquedecommentaire">
    <w:name w:val="annotation reference"/>
    <w:uiPriority w:val="99"/>
    <w:rsid w:val="00F5278D"/>
    <w:rPr>
      <w:sz w:val="16"/>
      <w:szCs w:val="16"/>
    </w:rPr>
  </w:style>
  <w:style w:type="paragraph" w:styleId="Commentaire">
    <w:name w:val="annotation text"/>
    <w:basedOn w:val="Normal"/>
    <w:link w:val="CommentaireCar"/>
    <w:uiPriority w:val="99"/>
    <w:rsid w:val="00F5278D"/>
    <w:rPr>
      <w:sz w:val="20"/>
      <w:szCs w:val="20"/>
      <w:lang w:val="x-none"/>
    </w:rPr>
  </w:style>
  <w:style w:type="paragraph" w:styleId="Objetducommentaire">
    <w:name w:val="annotation subject"/>
    <w:basedOn w:val="Commentaire"/>
    <w:next w:val="Commentaire"/>
    <w:semiHidden/>
    <w:rsid w:val="00F5278D"/>
    <w:rPr>
      <w:b/>
      <w:bCs/>
    </w:rPr>
  </w:style>
  <w:style w:type="table" w:customStyle="1" w:styleId="Style1">
    <w:name w:val="Style1"/>
    <w:basedOn w:val="Tableaul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Grilledutableau">
    <w:name w:val="Table Grid"/>
    <w:basedOn w:val="TableauNormal"/>
    <w:uiPriority w:val="3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lgant">
    <w:name w:val="Table Elegant"/>
    <w:basedOn w:val="Tableau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enhypertextesuivivisit">
    <w:name w:val="FollowedHyperlink"/>
    <w:rsid w:val="00881549"/>
    <w:rPr>
      <w:color w:val="800080"/>
      <w:u w:val="single"/>
    </w:rPr>
  </w:style>
  <w:style w:type="character" w:customStyle="1" w:styleId="Titre5Car">
    <w:name w:val="Titre 5 Car"/>
    <w:link w:val="Titre5"/>
    <w:rsid w:val="00685A09"/>
    <w:rPr>
      <w:rFonts w:ascii="Arial" w:hAnsi="Arial"/>
      <w:b/>
      <w:lang w:eastAsia="en-US"/>
    </w:rPr>
  </w:style>
  <w:style w:type="paragraph" w:styleId="R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Paragraphedeliste">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ParagraphedelisteCar"/>
    <w:uiPriority w:val="34"/>
    <w:qFormat/>
    <w:rsid w:val="002C37F8"/>
    <w:pPr>
      <w:ind w:left="720"/>
      <w:contextualSpacing/>
    </w:pPr>
  </w:style>
  <w:style w:type="character" w:customStyle="1" w:styleId="CommentaireCar">
    <w:name w:val="Commentaire Car"/>
    <w:link w:val="Commentaire"/>
    <w:uiPriority w:val="99"/>
    <w:rsid w:val="007E5A63"/>
    <w:rPr>
      <w:lang w:eastAsia="en-US"/>
    </w:rPr>
  </w:style>
  <w:style w:type="character" w:customStyle="1" w:styleId="CorpsdetexteCar">
    <w:name w:val="Corps de texte Car"/>
    <w:link w:val="Corpsdetexte"/>
    <w:rsid w:val="006F2DCF"/>
    <w:rPr>
      <w:szCs w:val="24"/>
      <w:lang w:eastAsia="en-US"/>
    </w:rPr>
  </w:style>
  <w:style w:type="character" w:customStyle="1" w:styleId="PieddepageCar">
    <w:name w:val="Pied de page Car"/>
    <w:link w:val="Pieddepage"/>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ParagraphedelisteCar">
    <w:name w:val="Paragraphe de liste Car"/>
    <w:aliases w:val="Dot pt Car,No Spacing1 Car,List Paragraph Char Char Char Car,Indicator Text Car,List Paragraph1 Car,Numbered Para 1 Car,Bullet 1 Car,List Paragraph12 Car,Bullet Points Car,Bullet Style Car,F5 List Paragraph Car,MAIN CONTENT Car"/>
    <w:link w:val="Paragraphedeliste"/>
    <w:uiPriority w:val="34"/>
    <w:qFormat/>
    <w:locked/>
    <w:rsid w:val="009757CC"/>
    <w:rPr>
      <w:rFonts w:ascii="Arial" w:hAnsi="Arial" w:cs="Arial"/>
      <w:sz w:val="24"/>
      <w:szCs w:val="24"/>
      <w:lang w:eastAsia="en-US"/>
    </w:rPr>
  </w:style>
  <w:style w:type="character" w:customStyle="1" w:styleId="UnresolvedMention1">
    <w:name w:val="Unresolved Mention1"/>
    <w:basedOn w:val="Policepardfaut"/>
    <w:uiPriority w:val="99"/>
    <w:semiHidden/>
    <w:unhideWhenUsed/>
    <w:rsid w:val="00CB6A1A"/>
    <w:rPr>
      <w:color w:val="605E5C"/>
      <w:shd w:val="clear" w:color="auto" w:fill="E1DFDD"/>
    </w:rPr>
  </w:style>
  <w:style w:type="character" w:customStyle="1" w:styleId="UnresolvedMention2">
    <w:name w:val="Unresolved Mention2"/>
    <w:basedOn w:val="Policepardfaut"/>
    <w:uiPriority w:val="99"/>
    <w:semiHidden/>
    <w:unhideWhenUsed/>
    <w:rsid w:val="000C2187"/>
    <w:rPr>
      <w:color w:val="605E5C"/>
      <w:shd w:val="clear" w:color="auto" w:fill="E1DFDD"/>
    </w:rPr>
  </w:style>
  <w:style w:type="character" w:customStyle="1" w:styleId="UnresolvedMention3">
    <w:name w:val="Unresolved Mention3"/>
    <w:basedOn w:val="Policepardfaut"/>
    <w:uiPriority w:val="99"/>
    <w:semiHidden/>
    <w:unhideWhenUsed/>
    <w:rsid w:val="00E577A0"/>
    <w:rPr>
      <w:color w:val="605E5C"/>
      <w:shd w:val="clear" w:color="auto" w:fill="E1DFDD"/>
    </w:rPr>
  </w:style>
  <w:style w:type="character" w:styleId="Mentionnonrsolue">
    <w:name w:val="Unresolved Mention"/>
    <w:basedOn w:val="Policepardfaut"/>
    <w:uiPriority w:val="99"/>
    <w:unhideWhenUsed/>
    <w:rsid w:val="00E3415B"/>
    <w:rPr>
      <w:color w:val="605E5C"/>
      <w:shd w:val="clear" w:color="auto" w:fill="E1DFDD"/>
    </w:rPr>
  </w:style>
  <w:style w:type="character" w:customStyle="1" w:styleId="En-tteCar">
    <w:name w:val="En-tête Car"/>
    <w:basedOn w:val="Policepardfaut"/>
    <w:link w:val="En-tte"/>
    <w:uiPriority w:val="99"/>
    <w:rsid w:val="00432FC9"/>
    <w:rPr>
      <w:rFonts w:ascii="Arial" w:hAnsi="Arial" w:cs="Arial"/>
      <w:sz w:val="24"/>
      <w:szCs w:val="24"/>
      <w:lang w:eastAsia="en-US"/>
    </w:rPr>
  </w:style>
  <w:style w:type="character" w:customStyle="1" w:styleId="normaltextrun">
    <w:name w:val="normaltextrun"/>
    <w:basedOn w:val="Policepardfaut"/>
    <w:rsid w:val="00175C0D"/>
  </w:style>
  <w:style w:type="character" w:customStyle="1" w:styleId="eop">
    <w:name w:val="eop"/>
    <w:basedOn w:val="Policepardfaut"/>
    <w:rsid w:val="00175C0D"/>
  </w:style>
  <w:style w:type="paragraph" w:styleId="Notedebasdepage">
    <w:name w:val="footnote text"/>
    <w:basedOn w:val="Normal"/>
    <w:link w:val="NotedebasdepageCar"/>
    <w:uiPriority w:val="99"/>
    <w:semiHidden/>
    <w:unhideWhenUsed/>
    <w:rsid w:val="00365927"/>
    <w:pPr>
      <w:spacing w:before="0" w:after="0"/>
    </w:pPr>
    <w:rPr>
      <w:sz w:val="20"/>
      <w:szCs w:val="20"/>
    </w:rPr>
  </w:style>
  <w:style w:type="character" w:customStyle="1" w:styleId="NotedebasdepageCar">
    <w:name w:val="Note de bas de page Car"/>
    <w:basedOn w:val="Policepardfaut"/>
    <w:link w:val="Notedebasdepage"/>
    <w:uiPriority w:val="99"/>
    <w:semiHidden/>
    <w:rsid w:val="00365927"/>
    <w:rPr>
      <w:rFonts w:ascii="Arial" w:hAnsi="Arial" w:cs="Arial"/>
      <w:lang w:eastAsia="en-US"/>
    </w:rPr>
  </w:style>
  <w:style w:type="character" w:styleId="Appelnotedebasdep">
    <w:name w:val="footnote reference"/>
    <w:aliases w:val="ftref,BVI fnr,16 Point,Superscript 6 Point,Ref,de nota al pie, BVI fnr, BVI fnr Car Car,BVI fnr Car, BVI fnr Car Car Car Car, BVI fnr Car Car Car Car Char,BVI fnr Car Car,BVI fnr Car Car Car Car,BVI fnr Car Car Car Car Char"/>
    <w:uiPriority w:val="99"/>
    <w:unhideWhenUsed/>
    <w:qFormat/>
    <w:rsid w:val="00365927"/>
    <w:rPr>
      <w:rFonts w:cstheme="minorHAnsi"/>
      <w:vertAlign w:val="superscript"/>
    </w:rPr>
  </w:style>
  <w:style w:type="paragraph" w:styleId="Listepuces">
    <w:name w:val="List Bullet"/>
    <w:basedOn w:val="Normal"/>
    <w:uiPriority w:val="99"/>
    <w:unhideWhenUsed/>
    <w:rsid w:val="0062620D"/>
    <w:pPr>
      <w:numPr>
        <w:numId w:val="32"/>
      </w:numPr>
      <w:contextualSpacing/>
    </w:pPr>
  </w:style>
  <w:style w:type="character" w:styleId="Mention">
    <w:name w:val="Mention"/>
    <w:basedOn w:val="Policepardfaut"/>
    <w:uiPriority w:val="99"/>
    <w:unhideWhenUsed/>
    <w:rsid w:val="00C66F61"/>
    <w:rPr>
      <w:color w:val="2B579A"/>
      <w:shd w:val="clear" w:color="auto" w:fill="E1DFDD"/>
    </w:rPr>
  </w:style>
  <w:style w:type="character" w:customStyle="1" w:styleId="Titre2Car">
    <w:name w:val="Titre 2 Car"/>
    <w:basedOn w:val="Policepardfaut"/>
    <w:link w:val="Titre2"/>
    <w:rsid w:val="000C55AD"/>
    <w:rPr>
      <w:rFonts w:ascii="Arial" w:hAnsi="Arial" w:cs="Arial"/>
      <w:b/>
      <w:bCs/>
      <w:sz w:val="3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545751">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61161578">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296616117">
      <w:bodyDiv w:val="1"/>
      <w:marLeft w:val="0"/>
      <w:marRight w:val="0"/>
      <w:marTop w:val="0"/>
      <w:marBottom w:val="0"/>
      <w:divBdr>
        <w:top w:val="none" w:sz="0" w:space="0" w:color="auto"/>
        <w:left w:val="none" w:sz="0" w:space="0" w:color="auto"/>
        <w:bottom w:val="none" w:sz="0" w:space="0" w:color="auto"/>
        <w:right w:val="none" w:sz="0" w:space="0" w:color="auto"/>
      </w:divBdr>
    </w:div>
    <w:div w:id="38268157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37550026">
      <w:bodyDiv w:val="1"/>
      <w:marLeft w:val="0"/>
      <w:marRight w:val="0"/>
      <w:marTop w:val="0"/>
      <w:marBottom w:val="0"/>
      <w:divBdr>
        <w:top w:val="none" w:sz="0" w:space="0" w:color="auto"/>
        <w:left w:val="none" w:sz="0" w:space="0" w:color="auto"/>
        <w:bottom w:val="none" w:sz="0" w:space="0" w:color="auto"/>
        <w:right w:val="none" w:sz="0" w:space="0" w:color="auto"/>
      </w:divBdr>
    </w:div>
    <w:div w:id="56087328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93594122">
      <w:bodyDiv w:val="1"/>
      <w:marLeft w:val="0"/>
      <w:marRight w:val="0"/>
      <w:marTop w:val="0"/>
      <w:marBottom w:val="0"/>
      <w:divBdr>
        <w:top w:val="none" w:sz="0" w:space="0" w:color="auto"/>
        <w:left w:val="none" w:sz="0" w:space="0" w:color="auto"/>
        <w:bottom w:val="none" w:sz="0" w:space="0" w:color="auto"/>
        <w:right w:val="none" w:sz="0" w:space="0" w:color="auto"/>
      </w:divBdr>
    </w:div>
    <w:div w:id="911350669">
      <w:bodyDiv w:val="1"/>
      <w:marLeft w:val="0"/>
      <w:marRight w:val="0"/>
      <w:marTop w:val="0"/>
      <w:marBottom w:val="0"/>
      <w:divBdr>
        <w:top w:val="none" w:sz="0" w:space="0" w:color="auto"/>
        <w:left w:val="none" w:sz="0" w:space="0" w:color="auto"/>
        <w:bottom w:val="none" w:sz="0" w:space="0" w:color="auto"/>
        <w:right w:val="none" w:sz="0" w:space="0" w:color="auto"/>
      </w:divBdr>
    </w:div>
    <w:div w:id="932979181">
      <w:bodyDiv w:val="1"/>
      <w:marLeft w:val="0"/>
      <w:marRight w:val="0"/>
      <w:marTop w:val="0"/>
      <w:marBottom w:val="0"/>
      <w:divBdr>
        <w:top w:val="none" w:sz="0" w:space="0" w:color="auto"/>
        <w:left w:val="none" w:sz="0" w:space="0" w:color="auto"/>
        <w:bottom w:val="none" w:sz="0" w:space="0" w:color="auto"/>
        <w:right w:val="none" w:sz="0" w:space="0" w:color="auto"/>
      </w:divBdr>
    </w:div>
    <w:div w:id="967006308">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07274926">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508061095">
      <w:bodyDiv w:val="1"/>
      <w:marLeft w:val="0"/>
      <w:marRight w:val="0"/>
      <w:marTop w:val="0"/>
      <w:marBottom w:val="0"/>
      <w:divBdr>
        <w:top w:val="none" w:sz="0" w:space="0" w:color="auto"/>
        <w:left w:val="none" w:sz="0" w:space="0" w:color="auto"/>
        <w:bottom w:val="none" w:sz="0" w:space="0" w:color="auto"/>
        <w:right w:val="none" w:sz="0" w:space="0" w:color="auto"/>
      </w:divBdr>
    </w:div>
    <w:div w:id="1517841109">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63648104">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824664979">
      <w:bodyDiv w:val="1"/>
      <w:marLeft w:val="0"/>
      <w:marRight w:val="0"/>
      <w:marTop w:val="0"/>
      <w:marBottom w:val="0"/>
      <w:divBdr>
        <w:top w:val="none" w:sz="0" w:space="0" w:color="auto"/>
        <w:left w:val="none" w:sz="0" w:space="0" w:color="auto"/>
        <w:bottom w:val="none" w:sz="0" w:space="0" w:color="auto"/>
        <w:right w:val="none" w:sz="0" w:space="0" w:color="auto"/>
      </w:divBdr>
    </w:div>
    <w:div w:id="1848055769">
      <w:bodyDiv w:val="1"/>
      <w:marLeft w:val="0"/>
      <w:marRight w:val="0"/>
      <w:marTop w:val="0"/>
      <w:marBottom w:val="0"/>
      <w:divBdr>
        <w:top w:val="none" w:sz="0" w:space="0" w:color="auto"/>
        <w:left w:val="none" w:sz="0" w:space="0" w:color="auto"/>
        <w:bottom w:val="none" w:sz="0" w:space="0" w:color="auto"/>
        <w:right w:val="none" w:sz="0" w:space="0" w:color="auto"/>
      </w:divBdr>
    </w:div>
    <w:div w:id="1857772373">
      <w:bodyDiv w:val="1"/>
      <w:marLeft w:val="0"/>
      <w:marRight w:val="0"/>
      <w:marTop w:val="0"/>
      <w:marBottom w:val="0"/>
      <w:divBdr>
        <w:top w:val="none" w:sz="0" w:space="0" w:color="auto"/>
        <w:left w:val="none" w:sz="0" w:space="0" w:color="auto"/>
        <w:bottom w:val="none" w:sz="0" w:space="0" w:color="auto"/>
        <w:right w:val="none" w:sz="0" w:space="0" w:color="auto"/>
      </w:divBdr>
    </w:div>
    <w:div w:id="1889413520">
      <w:bodyDiv w:val="1"/>
      <w:marLeft w:val="0"/>
      <w:marRight w:val="0"/>
      <w:marTop w:val="0"/>
      <w:marBottom w:val="0"/>
      <w:divBdr>
        <w:top w:val="none" w:sz="0" w:space="0" w:color="auto"/>
        <w:left w:val="none" w:sz="0" w:space="0" w:color="auto"/>
        <w:bottom w:val="none" w:sz="0" w:space="0" w:color="auto"/>
        <w:right w:val="none" w:sz="0" w:space="0" w:color="auto"/>
      </w:divBdr>
    </w:div>
    <w:div w:id="1974408592">
      <w:bodyDiv w:val="1"/>
      <w:marLeft w:val="0"/>
      <w:marRight w:val="0"/>
      <w:marTop w:val="0"/>
      <w:marBottom w:val="0"/>
      <w:divBdr>
        <w:top w:val="none" w:sz="0" w:space="0" w:color="auto"/>
        <w:left w:val="none" w:sz="0" w:space="0" w:color="auto"/>
        <w:bottom w:val="none" w:sz="0" w:space="0" w:color="auto"/>
        <w:right w:val="none" w:sz="0" w:space="0" w:color="auto"/>
      </w:divBdr>
    </w:div>
    <w:div w:id="1976250504">
      <w:bodyDiv w:val="1"/>
      <w:marLeft w:val="0"/>
      <w:marRight w:val="0"/>
      <w:marTop w:val="0"/>
      <w:marBottom w:val="0"/>
      <w:divBdr>
        <w:top w:val="none" w:sz="0" w:space="0" w:color="auto"/>
        <w:left w:val="none" w:sz="0" w:space="0" w:color="auto"/>
        <w:bottom w:val="none" w:sz="0" w:space="0" w:color="auto"/>
        <w:right w:val="none" w:sz="0" w:space="0" w:color="auto"/>
      </w:divBdr>
    </w:div>
    <w:div w:id="1993022313">
      <w:bodyDiv w:val="1"/>
      <w:marLeft w:val="0"/>
      <w:marRight w:val="0"/>
      <w:marTop w:val="0"/>
      <w:marBottom w:val="0"/>
      <w:divBdr>
        <w:top w:val="none" w:sz="0" w:space="0" w:color="auto"/>
        <w:left w:val="none" w:sz="0" w:space="0" w:color="auto"/>
        <w:bottom w:val="none" w:sz="0" w:space="0" w:color="auto"/>
        <w:right w:val="none" w:sz="0" w:space="0" w:color="auto"/>
      </w:divBdr>
      <w:divsChild>
        <w:div w:id="1382434907">
          <w:marLeft w:val="0"/>
          <w:marRight w:val="0"/>
          <w:marTop w:val="0"/>
          <w:marBottom w:val="0"/>
          <w:divBdr>
            <w:top w:val="none" w:sz="0" w:space="0" w:color="auto"/>
            <w:left w:val="none" w:sz="0" w:space="0" w:color="auto"/>
            <w:bottom w:val="none" w:sz="0" w:space="0" w:color="auto"/>
            <w:right w:val="none" w:sz="0" w:space="0" w:color="auto"/>
          </w:divBdr>
          <w:divsChild>
            <w:div w:id="979263660">
              <w:marLeft w:val="0"/>
              <w:marRight w:val="0"/>
              <w:marTop w:val="0"/>
              <w:marBottom w:val="0"/>
              <w:divBdr>
                <w:top w:val="single" w:sz="6" w:space="0" w:color="DEE2E6"/>
                <w:left w:val="single" w:sz="6" w:space="0" w:color="DEE2E6"/>
                <w:bottom w:val="single" w:sz="6" w:space="0" w:color="DEE2E6"/>
                <w:right w:val="single" w:sz="6" w:space="0" w:color="DEE2E6"/>
              </w:divBdr>
              <w:divsChild>
                <w:div w:id="378667720">
                  <w:marLeft w:val="0"/>
                  <w:marRight w:val="0"/>
                  <w:marTop w:val="0"/>
                  <w:marBottom w:val="0"/>
                  <w:divBdr>
                    <w:top w:val="single" w:sz="2" w:space="0" w:color="DEE2E6"/>
                    <w:left w:val="single" w:sz="2" w:space="0" w:color="DEE2E6"/>
                    <w:bottom w:val="single" w:sz="2" w:space="0" w:color="DEE2E6"/>
                    <w:right w:val="single" w:sz="2" w:space="0" w:color="DEE2E6"/>
                  </w:divBdr>
                  <w:divsChild>
                    <w:div w:id="2070416769">
                      <w:marLeft w:val="0"/>
                      <w:marRight w:val="384"/>
                      <w:marTop w:val="0"/>
                      <w:marBottom w:val="0"/>
                      <w:divBdr>
                        <w:top w:val="single" w:sz="6" w:space="0" w:color="auto"/>
                        <w:left w:val="single" w:sz="6" w:space="0" w:color="auto"/>
                        <w:bottom w:val="single" w:sz="6" w:space="0" w:color="auto"/>
                        <w:right w:val="single" w:sz="6" w:space="0" w:color="auto"/>
                      </w:divBdr>
                    </w:div>
                  </w:divsChild>
                </w:div>
              </w:divsChild>
            </w:div>
          </w:divsChild>
        </w:div>
        <w:div w:id="1607806228">
          <w:marLeft w:val="0"/>
          <w:marRight w:val="0"/>
          <w:marTop w:val="0"/>
          <w:marBottom w:val="0"/>
          <w:divBdr>
            <w:top w:val="none" w:sz="0" w:space="0" w:color="auto"/>
            <w:left w:val="none" w:sz="0" w:space="0" w:color="auto"/>
            <w:bottom w:val="none" w:sz="0" w:space="0" w:color="auto"/>
            <w:right w:val="none" w:sz="0" w:space="0" w:color="auto"/>
          </w:divBdr>
          <w:divsChild>
            <w:div w:id="82466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5775">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5" Type="http://schemas.openxmlformats.org/officeDocument/2006/relationships/image" Target="media/image3.png"/><Relationship Id="rId4"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d1117845-93f6-4da3-abaa-fcb4fa669c78" ContentTypeId="0x010100A5BF1C78D9F64B679A5EBDE1C6598EBC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efra document" ma:contentTypeID="0x010100A5BF1C78D9F64B679A5EBDE1C6598EBC0100123E724D23FEDF45861B605DA617FFE3" ma:contentTypeVersion="15" ma:contentTypeDescription="Create a new document." ma:contentTypeScope="" ma:versionID="c3424e61b0cf2c3c742d1ec3d3d64cec">
  <xsd:schema xmlns:xsd="http://www.w3.org/2001/XMLSchema" xmlns:xs="http://www.w3.org/2001/XMLSchema" xmlns:p="http://schemas.microsoft.com/office/2006/metadata/properties" xmlns:ns2="662745e8-e224-48e8-a2e3-254862b8c2f5" xmlns:ns3="aa3f8026-1479-4765-a3ae-751cfea2f188" targetNamespace="http://schemas.microsoft.com/office/2006/metadata/properties" ma:root="true" ma:fieldsID="e876d8d8823f32eceb5903c172abac81" ns2:_="" ns3:_="">
    <xsd:import namespace="662745e8-e224-48e8-a2e3-254862b8c2f5"/>
    <xsd:import namespace="aa3f8026-1479-4765-a3ae-751cfea2f188"/>
    <xsd:element name="properties">
      <xsd:complexType>
        <xsd:sequence>
          <xsd:element name="documentManagement">
            <xsd:complexType>
              <xsd:all>
                <xsd:element ref="ns2:lae2bfa7b6474897ab4a53f76ea236c7" minOccurs="0"/>
                <xsd:element ref="ns2:TaxCatchAll" minOccurs="0"/>
                <xsd:element ref="ns2:TaxCatchAllLabel" minOccurs="0"/>
                <xsd:element ref="ns2:cf401361b24e474cb011be6eb76c0e76" minOccurs="0"/>
                <xsd:element ref="ns2:n7493b4506bf40e28c373b1e51a33445" minOccurs="0"/>
                <xsd:element ref="ns2:HOMigrated" minOccurs="0"/>
                <xsd:element ref="ns2:k85d23755b3a46b5a51451cf336b2e9b" minOccurs="0"/>
                <xsd:element ref="ns2:Team" minOccurs="0"/>
                <xsd:element ref="ns2:Topic" minOccurs="0"/>
                <xsd:element ref="ns2:ddeb1fd0a9ad4436a96525d34737dc44" minOccurs="0"/>
                <xsd:element ref="ns2:fe59e9859d6a491389c5b03567f5dda5" minOccurs="0"/>
                <xsd:element ref="ns3:MediaServiceSearchProperties" minOccurs="0"/>
                <xsd:element ref="ns3:MediaServiceObjectDetectorVersion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lae2bfa7b6474897ab4a53f76ea236c7" ma:index="8" ma:taxonomy="true" ma:internalName="lae2bfa7b6474897ab4a53f76ea236c7" ma:taxonomyFieldName="HOGovernmentSecurityClassification" ma:displayName="Government Security Classification" ma:readOnly="false" ma:default="2;#Official|14c80daa-741b-422c-9722-f71693c9ede4" ma:fieldId="{5ae2bfa7-b647-4897-ab4a-53f76ea236c7}" ma:sspId="d1117845-93f6-4da3-abaa-fcb4fa669c78" ma:termSetId="56209604-fc17-4ace-9b7b-f45f0f17d50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067fa2a-b555-4732-8ef0-b96a70677837}" ma:internalName="TaxCatchAll" ma:showField="CatchAllData"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067fa2a-b555-4732-8ef0-b96a70677837}" ma:internalName="TaxCatchAllLabel" ma:readOnly="true" ma:showField="CatchAllDataLabel"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12" ma:taxonomy="true" ma:internalName="cf401361b24e474cb011be6eb76c0e76" ma:taxonomyFieldName="HOCopyrightLevel" ma:displayName="Copyright level" ma:readOnly="false" ma:default="1;#Crown|69589897-2828-4761-976e-717fd8e631c9" ma:fieldId="{cf401361-b24e-474c-b011-be6eb76c0e76}" ma:sspId="d1117845-93f6-4da3-abaa-fcb4fa669c78" ma:termSetId="bdd694c6-7266-48f2-93d6-d15992cd203e" ma:anchorId="00000000-0000-0000-0000-000000000000" ma:open="false" ma:isKeyword="false">
      <xsd:complexType>
        <xsd:sequence>
          <xsd:element ref="pc:Terms" minOccurs="0" maxOccurs="1"/>
        </xsd:sequence>
      </xsd:complexType>
    </xsd:element>
    <xsd:element name="n7493b4506bf40e28c373b1e51a33445" ma:index="14" nillable="true" ma:taxonomy="true" ma:internalName="n7493b4506bf40e28c373b1e51a33445" ma:taxonomyFieldName="HOSiteType" ma:displayName="Site type" ma:default="5;#Work Delivery|388f4f80-46e6-4bcd-8bd1-cea0059da8bd" ma:fieldId="{77493b45-06bf-40e2-8c37-3b1e51a33445}" ma:sspId="d1117845-93f6-4da3-abaa-fcb4fa669c78" ma:termSetId="4518b03a-1a05-49af-8bf2-e5548589f21b" ma:anchorId="00000000-0000-0000-0000-000000000000" ma:open="false" ma:isKeyword="false">
      <xsd:complexType>
        <xsd:sequence>
          <xsd:element ref="pc:Terms" minOccurs="0" maxOccurs="1"/>
        </xsd:sequence>
      </xsd:complexType>
    </xsd:element>
    <xsd:element name="HOMigrated" ma:index="16" nillable="true" ma:displayName="Migrated" ma:default="0" ma:internalName="HOMigrated">
      <xsd:simpleType>
        <xsd:restriction base="dms:Boolean"/>
      </xsd:simpleType>
    </xsd:element>
    <xsd:element name="k85d23755b3a46b5a51451cf336b2e9b" ma:index="17" nillable="true" ma:taxonomy="true" ma:internalName="k85d23755b3a46b5a51451cf336b2e9b" ma:taxonomyFieldName="InformationType" ma:displayName="Information Type" ma:fieldId="{485d2375-5b3a-46b5-a514-51cf336b2e9b}" ma:sspId="d1117845-93f6-4da3-abaa-fcb4fa669c78" ma:termSetId="75cb3767-2327-4339-b999-281b3f58ac0a" ma:anchorId="00000000-0000-0000-0000-000000000000" ma:open="false" ma:isKeyword="false">
      <xsd:complexType>
        <xsd:sequence>
          <xsd:element ref="pc:Terms" minOccurs="0" maxOccurs="1"/>
        </xsd:sequence>
      </xsd:complexType>
    </xsd:element>
    <xsd:element name="Team" ma:index="19" nillable="true" ma:displayName="Team" ma:default="Ocean Community Empowerment and Nature" ma:internalName="Team" ma:readOnly="false">
      <xsd:simpleType>
        <xsd:restriction base="dms:Text"/>
      </xsd:simpleType>
    </xsd:element>
    <xsd:element name="Topic" ma:index="20" nillable="true" ma:displayName="Topic" ma:default="Application Round 2 (2024-25)" ma:internalName="Topic" ma:readOnly="false">
      <xsd:simpleType>
        <xsd:restriction base="dms:Text"/>
      </xsd:simpleType>
    </xsd:element>
    <xsd:element name="ddeb1fd0a9ad4436a96525d34737dc44" ma:index="21" nillable="true" ma:taxonomy="true" ma:internalName="ddeb1fd0a9ad4436a96525d34737dc44" ma:taxonomyFieldName="Distribution" ma:displayName="Distribution" ma:readOnly="false" ma:default="4;#Internal Defra Group|0867f7b3-e76e-40ca-bb1f-5ba341a49230" ma:fieldId="{ddeb1fd0-a9ad-4436-a965-25d34737dc44}" ma:sspId="d1117845-93f6-4da3-abaa-fcb4fa669c78" ma:termSetId="9c8b5dbf-8bad-46e4-8055-6e01c16178d6" ma:anchorId="00000000-0000-0000-0000-000000000000" ma:open="false" ma:isKeyword="false">
      <xsd:complexType>
        <xsd:sequence>
          <xsd:element ref="pc:Terms" minOccurs="0" maxOccurs="1"/>
        </xsd:sequence>
      </xsd:complexType>
    </xsd:element>
    <xsd:element name="fe59e9859d6a491389c5b03567f5dda5" ma:index="23" nillable="true" ma:taxonomy="true" ma:internalName="fe59e9859d6a491389c5b03567f5dda5" ma:taxonomyFieldName="OrganisationalUnit" ma:displayName="Organisational Unit" ma:readOnly="false" ma:default="3;#Core Defra|026223dd-2e56-4615-868d-7c5bfd566810" ma:fieldId="{fe59e985-9d6a-4913-89c5-b03567f5dda5}" ma:sspId="d1117845-93f6-4da3-abaa-fcb4fa669c78" ma:termSetId="55eb802e-fbca-455b-a7d2-d5919d4ea3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a3f8026-1479-4765-a3ae-751cfea2f188" elementFormDefault="qualified">
    <xsd:import namespace="http://schemas.microsoft.com/office/2006/documentManagement/types"/>
    <xsd:import namespace="http://schemas.microsoft.com/office/infopath/2007/PartnerControls"/>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662745e8-e224-48e8-a2e3-254862b8c2f5">
      <Value>5</Value>
      <Value>4</Value>
      <Value>3</Value>
      <Value>2</Value>
      <Value>1</Value>
    </TaxCatchAll>
    <cf401361b24e474cb011be6eb76c0e76 xmlns="662745e8-e224-48e8-a2e3-254862b8c2f5">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k85d23755b3a46b5a51451cf336b2e9b xmlns="662745e8-e224-48e8-a2e3-254862b8c2f5">
      <Terms xmlns="http://schemas.microsoft.com/office/infopath/2007/PartnerControls"/>
    </k85d23755b3a46b5a51451cf336b2e9b>
    <Topic xmlns="662745e8-e224-48e8-a2e3-254862b8c2f5">Application Round 2 (2024-25)</Topic>
    <HOMigrated xmlns="662745e8-e224-48e8-a2e3-254862b8c2f5">false</HOMigrated>
    <ddeb1fd0a9ad4436a96525d34737dc44 xmlns="662745e8-e224-48e8-a2e3-254862b8c2f5">
      <Terms xmlns="http://schemas.microsoft.com/office/infopath/2007/PartnerControls">
        <TermInfo xmlns="http://schemas.microsoft.com/office/infopath/2007/PartnerControls">
          <TermName xmlns="http://schemas.microsoft.com/office/infopath/2007/PartnerControls">Internal Defra Group</TermName>
          <TermId xmlns="http://schemas.microsoft.com/office/infopath/2007/PartnerControls">0867f7b3-e76e-40ca-bb1f-5ba341a49230</TermId>
        </TermInfo>
      </Terms>
    </ddeb1fd0a9ad4436a96525d34737dc44>
    <lae2bfa7b6474897ab4a53f76ea236c7 xmlns="662745e8-e224-48e8-a2e3-254862b8c2f5">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fe59e9859d6a491389c5b03567f5dda5 xmlns="662745e8-e224-48e8-a2e3-254862b8c2f5">
      <Terms xmlns="http://schemas.microsoft.com/office/infopath/2007/PartnerControls">
        <TermInfo xmlns="http://schemas.microsoft.com/office/infopath/2007/PartnerControls">
          <TermName xmlns="http://schemas.microsoft.com/office/infopath/2007/PartnerControls">Core Defra</TermName>
          <TermId xmlns="http://schemas.microsoft.com/office/infopath/2007/PartnerControls">026223dd-2e56-4615-868d-7c5bfd566810</TermId>
        </TermInfo>
      </Terms>
    </fe59e9859d6a491389c5b03567f5dda5>
    <Team xmlns="662745e8-e224-48e8-a2e3-254862b8c2f5">Ocean Community Empowerment and Nature</Team>
    <n7493b4506bf40e28c373b1e51a33445 xmlns="662745e8-e224-48e8-a2e3-254862b8c2f5">
      <Terms xmlns="http://schemas.microsoft.com/office/infopath/2007/PartnerControls">
        <TermInfo xmlns="http://schemas.microsoft.com/office/infopath/2007/PartnerControls">
          <TermName xmlns="http://schemas.microsoft.com/office/infopath/2007/PartnerControls">Work Delivery</TermName>
          <TermId xmlns="http://schemas.microsoft.com/office/infopath/2007/PartnerControls">388f4f80-46e6-4bcd-8bd1-cea0059da8bd</TermId>
        </TermInfo>
      </Terms>
    </n7493b4506bf40e28c373b1e51a33445>
  </documentManagement>
</p:properties>
</file>

<file path=customXml/itemProps1.xml><?xml version="1.0" encoding="utf-8"?>
<ds:datastoreItem xmlns:ds="http://schemas.openxmlformats.org/officeDocument/2006/customXml" ds:itemID="{A0481A16-BE4C-40A9-883E-571BFC270BB4}">
  <ds:schemaRefs>
    <ds:schemaRef ds:uri="Microsoft.SharePoint.Taxonomy.ContentTypeSync"/>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544748FF-4E30-4030-B647-993DEC318872}">
  <ds:schemaRefs>
    <ds:schemaRef ds:uri="http://schemas.openxmlformats.org/officeDocument/2006/bibliography"/>
  </ds:schemaRefs>
</ds:datastoreItem>
</file>

<file path=customXml/itemProps4.xml><?xml version="1.0" encoding="utf-8"?>
<ds:datastoreItem xmlns:ds="http://schemas.openxmlformats.org/officeDocument/2006/customXml" ds:itemID="{BB74ACD8-82D4-4E91-ADFF-26969D97F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2745e8-e224-48e8-a2e3-254862b8c2f5"/>
    <ds:schemaRef ds:uri="aa3f8026-1479-4765-a3ae-751cfea2f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662745e8-e224-48e8-a2e3-254862b8c2f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Words>
  <Characters>52</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R29 Darwin St2 Application Form April 2022 v3</vt:lpstr>
    </vt:vector>
  </TitlesOfParts>
  <Company>Defra</Company>
  <LinksUpToDate>false</LinksUpToDate>
  <CharactersWithSpaces>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Jean François Mollier</cp:lastModifiedBy>
  <cp:revision>4</cp:revision>
  <cp:lastPrinted>2004-08-01T11:40:00Z</cp:lastPrinted>
  <dcterms:created xsi:type="dcterms:W3CDTF">2025-04-22T08:03:00Z</dcterms:created>
  <dcterms:modified xsi:type="dcterms:W3CDTF">2025-04-2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BF1C78D9F64B679A5EBDE1C6598EBC0100123E724D23FEDF45861B605DA617FFE3</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NIRASQAGroup">
    <vt:lpwstr/>
  </property>
  <property fmtid="{D5CDD505-2E9C-101B-9397-08002B2CF9AE}" pid="11" name="MediaServiceImageTags">
    <vt:lpwstr/>
  </property>
  <property fmtid="{D5CDD505-2E9C-101B-9397-08002B2CF9AE}" pid="12" name="_dlc_DocId">
    <vt:lpwstr> </vt:lpwstr>
  </property>
  <property fmtid="{D5CDD505-2E9C-101B-9397-08002B2CF9AE}" pid="13" name="InformationType">
    <vt:lpwstr/>
  </property>
  <property fmtid="{D5CDD505-2E9C-101B-9397-08002B2CF9AE}" pid="14" name="Distribution">
    <vt:lpwstr>4;#Internal Defra Group|0867f7b3-e76e-40ca-bb1f-5ba341a49230</vt:lpwstr>
  </property>
  <property fmtid="{D5CDD505-2E9C-101B-9397-08002B2CF9AE}" pid="15" name="HOCopyrightLevel">
    <vt:lpwstr>1;#Crown|69589897-2828-4761-976e-717fd8e631c9</vt:lpwstr>
  </property>
  <property fmtid="{D5CDD505-2E9C-101B-9397-08002B2CF9AE}" pid="16" name="HOGovernmentSecurityClassification">
    <vt:lpwstr>2;#Official|14c80daa-741b-422c-9722-f71693c9ede4</vt:lpwstr>
  </property>
  <property fmtid="{D5CDD505-2E9C-101B-9397-08002B2CF9AE}" pid="17" name="OrganisationalUnit">
    <vt:lpwstr>3;#Core Defra|026223dd-2e56-4615-868d-7c5bfd566810</vt:lpwstr>
  </property>
  <property fmtid="{D5CDD505-2E9C-101B-9397-08002B2CF9AE}" pid="18" name="HOSiteType">
    <vt:lpwstr>5;#Work Delivery|388f4f80-46e6-4bcd-8bd1-cea0059da8bd</vt:lpwstr>
  </property>
  <property fmtid="{D5CDD505-2E9C-101B-9397-08002B2CF9AE}" pid="19" name="_dlc_DocIdItemGuid">
    <vt:lpwstr>85bff484-f8d2-4188-9606-ae2535d54007</vt:lpwstr>
  </property>
  <property fmtid="{D5CDD505-2E9C-101B-9397-08002B2CF9AE}" pid="20" name="_dlc_DocId_src">
    <vt:lpwstr>{Module.FooterText}</vt:lpwstr>
  </property>
  <property fmtid="{D5CDD505-2E9C-101B-9397-08002B2CF9AE}" pid="21" name="ApplyLanguageRun">
    <vt:lpwstr>true</vt:lpwstr>
  </property>
</Properties>
</file>